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A4B8A" w14:textId="77777777" w:rsidR="00ED0B64" w:rsidRPr="005B5E92" w:rsidRDefault="00ED0B64" w:rsidP="00FB45CB">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3670DBCE" w14:textId="77777777" w:rsidR="00ED0B64" w:rsidRDefault="00ED0B64" w:rsidP="00FB45CB">
      <w:pPr>
        <w:suppressAutoHyphens/>
        <w:autoSpaceDN w:val="0"/>
        <w:spacing w:after="0"/>
        <w:rPr>
          <w:rFonts w:ascii="Calibri" w:hAnsi="Calibri"/>
          <w:color w:val="auto"/>
          <w:sz w:val="22"/>
          <w:szCs w:val="22"/>
        </w:rPr>
      </w:pPr>
    </w:p>
    <w:p w14:paraId="22AD2C41" w14:textId="77777777" w:rsidR="00ED0B64" w:rsidRDefault="00ED0B64" w:rsidP="00FB45CB">
      <w:pPr>
        <w:suppressAutoHyphens/>
        <w:autoSpaceDN w:val="0"/>
        <w:spacing w:after="0"/>
        <w:rPr>
          <w:rFonts w:ascii="Calibri" w:hAnsi="Calibri"/>
          <w:color w:val="auto"/>
          <w:sz w:val="22"/>
          <w:szCs w:val="22"/>
        </w:rPr>
      </w:pPr>
    </w:p>
    <w:p w14:paraId="688778DA" w14:textId="77777777" w:rsidR="00ED0B64" w:rsidRDefault="00ED0B64" w:rsidP="00FB45CB">
      <w:pPr>
        <w:suppressAutoHyphens/>
        <w:autoSpaceDN w:val="0"/>
        <w:spacing w:after="0"/>
        <w:rPr>
          <w:rFonts w:ascii="Calibri" w:hAnsi="Calibri"/>
          <w:color w:val="auto"/>
          <w:sz w:val="22"/>
          <w:szCs w:val="22"/>
        </w:rPr>
      </w:pPr>
    </w:p>
    <w:p w14:paraId="303428B9" w14:textId="77777777" w:rsidR="00ED0B64" w:rsidRDefault="00ED0B64" w:rsidP="00FB45CB">
      <w:pPr>
        <w:suppressAutoHyphens/>
        <w:autoSpaceDN w:val="0"/>
        <w:spacing w:after="0"/>
        <w:rPr>
          <w:rFonts w:ascii="Calibri" w:hAnsi="Calibri"/>
          <w:color w:val="auto"/>
          <w:sz w:val="22"/>
          <w:szCs w:val="22"/>
        </w:rPr>
      </w:pPr>
    </w:p>
    <w:p w14:paraId="5C0B1FC4" w14:textId="77777777" w:rsidR="00ED0B64" w:rsidRDefault="00ED0B64" w:rsidP="00FB45CB">
      <w:pPr>
        <w:suppressAutoHyphens/>
        <w:autoSpaceDN w:val="0"/>
        <w:spacing w:after="0"/>
        <w:jc w:val="center"/>
        <w:rPr>
          <w:rFonts w:ascii="Calibri" w:hAnsi="Calibri"/>
          <w:b/>
          <w:bCs/>
          <w:color w:val="auto"/>
          <w:sz w:val="40"/>
          <w:szCs w:val="40"/>
        </w:rPr>
      </w:pPr>
    </w:p>
    <w:p w14:paraId="31CE84E3" w14:textId="77777777" w:rsidR="00ED0B64" w:rsidRDefault="00ED0B64" w:rsidP="00FB45CB">
      <w:pPr>
        <w:suppressAutoHyphens/>
        <w:autoSpaceDN w:val="0"/>
        <w:spacing w:after="0"/>
        <w:jc w:val="center"/>
        <w:rPr>
          <w:rFonts w:ascii="Calibri" w:hAnsi="Calibri"/>
          <w:b/>
          <w:bCs/>
          <w:color w:val="auto"/>
          <w:sz w:val="40"/>
          <w:szCs w:val="40"/>
        </w:rPr>
      </w:pPr>
    </w:p>
    <w:p w14:paraId="5ACCB468" w14:textId="77777777" w:rsidR="00ED0B64" w:rsidRDefault="00ED0B64" w:rsidP="00FB45CB">
      <w:pPr>
        <w:suppressAutoHyphens/>
        <w:autoSpaceDN w:val="0"/>
        <w:spacing w:after="0"/>
        <w:jc w:val="center"/>
        <w:rPr>
          <w:rFonts w:ascii="Calibri" w:hAnsi="Calibri"/>
          <w:b/>
          <w:bCs/>
          <w:color w:val="auto"/>
          <w:sz w:val="40"/>
          <w:szCs w:val="40"/>
        </w:rPr>
      </w:pPr>
    </w:p>
    <w:p w14:paraId="7A31DF9B" w14:textId="65A6B597" w:rsidR="00ED0B64" w:rsidRDefault="00ED0B64" w:rsidP="00FB45CB">
      <w:pPr>
        <w:suppressAutoHyphens/>
        <w:autoSpaceDN w:val="0"/>
        <w:spacing w:after="0"/>
        <w:jc w:val="center"/>
        <w:rPr>
          <w:rFonts w:ascii="Calibri" w:hAnsi="Calibri"/>
          <w:b/>
          <w:bCs/>
          <w:color w:val="auto"/>
          <w:sz w:val="40"/>
          <w:szCs w:val="40"/>
        </w:rPr>
      </w:pPr>
      <w:r>
        <w:rPr>
          <w:rFonts w:ascii="Calibri" w:hAnsi="Calibri"/>
          <w:b/>
          <w:bCs/>
          <w:color w:val="auto"/>
          <w:sz w:val="40"/>
          <w:szCs w:val="40"/>
        </w:rPr>
        <w:t>ICT</w:t>
      </w:r>
      <w:r>
        <w:rPr>
          <w:rFonts w:ascii="Calibri" w:hAnsi="Calibri"/>
          <w:b/>
          <w:bCs/>
          <w:color w:val="auto"/>
          <w:sz w:val="40"/>
          <w:szCs w:val="40"/>
        </w:rPr>
        <w:t>WEB502</w:t>
      </w:r>
    </w:p>
    <w:p w14:paraId="665C37BD" w14:textId="77777777" w:rsidR="00ED0B64" w:rsidRDefault="00ED0B64" w:rsidP="00FB45CB">
      <w:pPr>
        <w:suppressAutoHyphens/>
        <w:autoSpaceDN w:val="0"/>
        <w:spacing w:after="0"/>
        <w:jc w:val="center"/>
        <w:rPr>
          <w:rFonts w:ascii="Calibri" w:hAnsi="Calibri"/>
          <w:b/>
          <w:bCs/>
          <w:color w:val="auto"/>
          <w:sz w:val="40"/>
          <w:szCs w:val="40"/>
        </w:rPr>
      </w:pPr>
    </w:p>
    <w:p w14:paraId="7AD3465E" w14:textId="77777777" w:rsidR="00ED0B64" w:rsidRDefault="00ED0B64" w:rsidP="00FB45CB">
      <w:pPr>
        <w:suppressAutoHyphens/>
        <w:autoSpaceDN w:val="0"/>
        <w:spacing w:after="0"/>
        <w:jc w:val="center"/>
        <w:rPr>
          <w:rFonts w:ascii="Calibri" w:hAnsi="Calibri"/>
          <w:b/>
          <w:bCs/>
          <w:color w:val="auto"/>
          <w:sz w:val="36"/>
          <w:szCs w:val="36"/>
        </w:rPr>
      </w:pPr>
      <w:r>
        <w:rPr>
          <w:rFonts w:ascii="Calibri" w:hAnsi="Calibri"/>
          <w:b/>
          <w:bCs/>
          <w:color w:val="auto"/>
          <w:sz w:val="36"/>
          <w:szCs w:val="36"/>
        </w:rPr>
        <w:t>Task 1</w:t>
      </w:r>
    </w:p>
    <w:p w14:paraId="163F75E4" w14:textId="77777777" w:rsidR="00ED0B64" w:rsidRPr="00043E16" w:rsidRDefault="00ED0B64" w:rsidP="00FB45CB">
      <w:pPr>
        <w:spacing w:after="0" w:line="240" w:lineRule="auto"/>
        <w:rPr>
          <w:rFonts w:asciiTheme="minorHAnsi" w:hAnsiTheme="minorHAnsi" w:cstheme="minorHAnsi"/>
          <w:color w:val="auto"/>
          <w:sz w:val="22"/>
          <w:szCs w:val="22"/>
          <w:highlight w:val="yellow"/>
          <w:lang w:val="en-US"/>
        </w:rPr>
      </w:pPr>
    </w:p>
    <w:p w14:paraId="1B9A7B7B"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107FD462"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13037E02"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0805D45E"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62B0D21E"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3479BD0A"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3D55F0F0"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25090BE5"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671A0876"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6CC38083"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23262624"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0991F2FF"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3F23D1CA"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5C341237"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54ABAE08"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594051E1"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139210F0"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65A085C0"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5A380A4A"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32EF962B"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2C60CEEE"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18EF5C1A"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31AD0A8B"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567A39B5"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2A04ABF9"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1046336C"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702F600B"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64846D78"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47688EF4"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1140F1DF" w14:textId="77777777" w:rsidR="00ED0B64" w:rsidRDefault="00ED0B64" w:rsidP="00FB45CB">
      <w:pPr>
        <w:spacing w:after="0" w:line="259" w:lineRule="auto"/>
        <w:rPr>
          <w:rFonts w:asciiTheme="minorHAnsi" w:hAnsiTheme="minorHAnsi" w:cs="Calibri"/>
          <w:color w:val="000000" w:themeColor="text1"/>
          <w:sz w:val="22"/>
          <w:szCs w:val="22"/>
          <w:highlight w:val="yellow"/>
          <w:lang w:bidi="hi-IN"/>
        </w:rPr>
      </w:pPr>
    </w:p>
    <w:p w14:paraId="038BB994" w14:textId="77777777" w:rsidR="00ED0B64" w:rsidRPr="00D2396E" w:rsidRDefault="00ED0B64" w:rsidP="00FB45CB">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024656CD" w14:textId="39A42D9F" w:rsidR="004F6074" w:rsidRDefault="00A64AB1" w:rsidP="00FB45CB">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lastRenderedPageBreak/>
        <w:t xml:space="preserve">Question 1: Explain </w:t>
      </w:r>
      <w:r w:rsidR="004F6074">
        <w:rPr>
          <w:rFonts w:ascii="Calibri" w:hAnsi="Calibri"/>
          <w:color w:val="auto"/>
          <w:sz w:val="22"/>
          <w:szCs w:val="22"/>
        </w:rPr>
        <w:t>the web-programming concept</w:t>
      </w:r>
      <w:r w:rsidR="005C3A5B">
        <w:rPr>
          <w:rFonts w:ascii="Calibri" w:hAnsi="Calibri"/>
          <w:color w:val="auto"/>
          <w:sz w:val="22"/>
          <w:szCs w:val="22"/>
        </w:rPr>
        <w:t xml:space="preserve"> - </w:t>
      </w:r>
      <w:r w:rsidR="005C3A5B" w:rsidRPr="005C3A5B">
        <w:rPr>
          <w:rFonts w:ascii="Calibri" w:hAnsi="Calibri"/>
          <w:color w:val="auto"/>
          <w:sz w:val="22"/>
          <w:szCs w:val="22"/>
        </w:rPr>
        <w:t>authentication and web security</w:t>
      </w:r>
      <w:r w:rsidR="004F6074" w:rsidRPr="005C3A5B">
        <w:rPr>
          <w:rFonts w:ascii="Calibri" w:hAnsi="Calibri"/>
          <w:color w:val="auto"/>
          <w:sz w:val="22"/>
          <w:szCs w:val="22"/>
        </w:rPr>
        <w:t xml:space="preserve"> </w:t>
      </w:r>
      <w:r w:rsidR="005C3A5B" w:rsidRPr="00A64AB1">
        <w:rPr>
          <w:rFonts w:ascii="Calibri" w:hAnsi="Calibri"/>
          <w:color w:val="auto"/>
          <w:sz w:val="22"/>
          <w:szCs w:val="22"/>
        </w:rPr>
        <w:t xml:space="preserve">in </w:t>
      </w:r>
      <w:r w:rsidR="005C3A5B">
        <w:rPr>
          <w:rFonts w:ascii="Calibri" w:hAnsi="Calibri"/>
          <w:color w:val="auto"/>
          <w:sz w:val="22"/>
          <w:szCs w:val="22"/>
        </w:rPr>
        <w:t>your own words.</w:t>
      </w:r>
    </w:p>
    <w:p w14:paraId="6A76F178" w14:textId="77777777" w:rsidR="00FB45CB" w:rsidRDefault="00FB45CB" w:rsidP="00FB45CB">
      <w:pPr>
        <w:suppressAutoHyphens/>
        <w:autoSpaceDN w:val="0"/>
        <w:spacing w:after="0" w:line="252" w:lineRule="auto"/>
        <w:rPr>
          <w:rFonts w:ascii="Calibri" w:hAnsi="Calibri"/>
          <w:color w:val="auto"/>
          <w:sz w:val="22"/>
          <w:szCs w:val="22"/>
        </w:rPr>
      </w:pPr>
    </w:p>
    <w:p w14:paraId="2888B713" w14:textId="7BA66CDF" w:rsidR="00FB45CB" w:rsidRDefault="00FB45CB" w:rsidP="00FB45CB">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3AAB9B9A" w14:textId="647D2EB2" w:rsidR="00FB45CB" w:rsidRDefault="00FB45CB" w:rsidP="00FB45CB">
      <w:pPr>
        <w:suppressAutoHyphens/>
        <w:autoSpaceDN w:val="0"/>
        <w:spacing w:after="0" w:line="252" w:lineRule="auto"/>
        <w:rPr>
          <w:rFonts w:ascii="Calibri" w:hAnsi="Calibri"/>
          <w:b/>
          <w:bCs/>
          <w:color w:val="auto"/>
          <w:sz w:val="22"/>
          <w:szCs w:val="22"/>
        </w:rPr>
      </w:pPr>
    </w:p>
    <w:p w14:paraId="3D4F7A91" w14:textId="065DA60E" w:rsidR="005C3A5B" w:rsidRDefault="006A64E0"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Authentication is the process of verifying the identity of an actor interacting with a system.</w:t>
      </w:r>
    </w:p>
    <w:p w14:paraId="51B81D2F" w14:textId="507F9BA0" w:rsidR="006A64E0" w:rsidRDefault="006A64E0"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There are three main ways in which authentication is implemented nowdays:</w:t>
      </w:r>
    </w:p>
    <w:p w14:paraId="4A822609" w14:textId="03C70308" w:rsidR="006A64E0" w:rsidRDefault="006A64E0" w:rsidP="006A64E0">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User credentials – Probably the most common and widespread method. When accessing a website or a web application for the first time, the user sign-up and provide</w:t>
      </w:r>
      <w:r w:rsidR="00671FCE">
        <w:rPr>
          <w:rFonts w:ascii="Calibri" w:hAnsi="Calibri"/>
          <w:color w:val="auto"/>
          <w:sz w:val="22"/>
          <w:szCs w:val="22"/>
        </w:rPr>
        <w:t xml:space="preserve"> a username and a password. To access the resources of the website, the user then needs to login using the correct couple of username and password.</w:t>
      </w:r>
    </w:p>
    <w:p w14:paraId="04CC004F" w14:textId="22815A9B" w:rsidR="00671FCE" w:rsidRDefault="00671FCE" w:rsidP="00671FCE">
      <w:pPr>
        <w:pStyle w:val="ListParagraph"/>
        <w:suppressAutoHyphens/>
        <w:autoSpaceDN w:val="0"/>
        <w:spacing w:after="0" w:line="252" w:lineRule="auto"/>
        <w:ind w:left="720"/>
        <w:rPr>
          <w:rFonts w:ascii="Calibri" w:hAnsi="Calibri"/>
          <w:color w:val="auto"/>
          <w:sz w:val="22"/>
          <w:szCs w:val="22"/>
        </w:rPr>
      </w:pPr>
      <w:r>
        <w:rPr>
          <w:rFonts w:ascii="Calibri" w:hAnsi="Calibri"/>
          <w:color w:val="auto"/>
          <w:sz w:val="22"/>
          <w:szCs w:val="22"/>
        </w:rPr>
        <w:t>For this method to work effectively in providing a decent level of security, the password has to be articulated enough to be an hard guess for any malicious attacker. There are several website that show the ‘strength’ of a password when the user creates one, or that implement minimum requirements to be met in order to accept the creation of a password.</w:t>
      </w:r>
    </w:p>
    <w:p w14:paraId="577DB510" w14:textId="600AC714" w:rsidR="00377242" w:rsidRDefault="00377242" w:rsidP="00377242">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Tokens </w:t>
      </w:r>
      <w:r w:rsidR="00401A9F">
        <w:rPr>
          <w:rFonts w:ascii="Calibri" w:hAnsi="Calibri"/>
          <w:color w:val="auto"/>
          <w:sz w:val="22"/>
          <w:szCs w:val="22"/>
        </w:rPr>
        <w:t>–</w:t>
      </w:r>
      <w:r>
        <w:rPr>
          <w:rFonts w:ascii="Calibri" w:hAnsi="Calibri"/>
          <w:color w:val="auto"/>
          <w:sz w:val="22"/>
          <w:szCs w:val="22"/>
        </w:rPr>
        <w:t xml:space="preserve"> </w:t>
      </w:r>
      <w:r w:rsidR="00401A9F">
        <w:rPr>
          <w:rFonts w:ascii="Calibri" w:hAnsi="Calibri"/>
          <w:color w:val="auto"/>
          <w:sz w:val="22"/>
          <w:szCs w:val="22"/>
        </w:rPr>
        <w:t>When a user request access to a resource, the application generate a one-time token, often in the form of a pin, which is sent to the user through text, email, authentication app, or by other means. The user is then prompted to insert the token and if the value of the token sent to the user and of the token entered by the user match, access is granted.</w:t>
      </w:r>
    </w:p>
    <w:p w14:paraId="56EC11EF" w14:textId="62D3D6A4" w:rsidR="00DD49EF" w:rsidRDefault="003A743E" w:rsidP="00DD49EF">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Two-Factor authentication – It implements both of the previous mentioned methods. The use of matching username and password doesn’t give access straight away. Instead it triggers the creation of a token that also needs to be entered to be authenticated by the system.</w:t>
      </w:r>
    </w:p>
    <w:p w14:paraId="73DE4AA9" w14:textId="77777777" w:rsidR="00DD49EF" w:rsidRDefault="00DD49EF" w:rsidP="00DD49EF">
      <w:pPr>
        <w:pStyle w:val="ListParagraph"/>
        <w:suppressAutoHyphens/>
        <w:autoSpaceDN w:val="0"/>
        <w:spacing w:after="0" w:line="252" w:lineRule="auto"/>
        <w:ind w:left="720"/>
        <w:rPr>
          <w:rFonts w:ascii="Calibri" w:hAnsi="Calibri"/>
          <w:color w:val="auto"/>
          <w:sz w:val="22"/>
          <w:szCs w:val="22"/>
        </w:rPr>
      </w:pPr>
    </w:p>
    <w:p w14:paraId="79457029" w14:textId="4CB3CF29" w:rsidR="00DD49EF" w:rsidRDefault="00DD49EF" w:rsidP="00DD49EF">
      <w:pPr>
        <w:suppressAutoHyphens/>
        <w:autoSpaceDN w:val="0"/>
        <w:spacing w:after="0" w:line="252" w:lineRule="auto"/>
        <w:rPr>
          <w:rFonts w:ascii="Calibri" w:hAnsi="Calibri"/>
          <w:color w:val="auto"/>
          <w:sz w:val="22"/>
          <w:szCs w:val="22"/>
        </w:rPr>
      </w:pPr>
      <w:r>
        <w:rPr>
          <w:rFonts w:ascii="Calibri" w:hAnsi="Calibri"/>
          <w:color w:val="auto"/>
          <w:sz w:val="22"/>
          <w:szCs w:val="22"/>
        </w:rPr>
        <w:t>The subject of authentication is also strictly related to session management. Because http is a staless protocol, it is important to implement ways to keep the state consistent during the transactions between the client and the server. This is mostly achieved by using session cookies, which work in a way non dissimilar from the token seen above, with the only difference that it is not a human receiving and providing them to the application.</w:t>
      </w:r>
    </w:p>
    <w:p w14:paraId="291F33AF" w14:textId="77777777" w:rsidR="005F45B1" w:rsidRDefault="005F45B1" w:rsidP="00DD49EF">
      <w:pPr>
        <w:suppressAutoHyphens/>
        <w:autoSpaceDN w:val="0"/>
        <w:spacing w:after="0" w:line="252" w:lineRule="auto"/>
        <w:rPr>
          <w:rFonts w:ascii="Calibri" w:hAnsi="Calibri"/>
          <w:color w:val="auto"/>
          <w:sz w:val="22"/>
          <w:szCs w:val="22"/>
        </w:rPr>
      </w:pPr>
    </w:p>
    <w:p w14:paraId="238787B3" w14:textId="272707D0" w:rsidR="009D11C1" w:rsidRPr="00DD49EF" w:rsidRDefault="005F45B1" w:rsidP="00DD49EF">
      <w:pPr>
        <w:suppressAutoHyphens/>
        <w:autoSpaceDN w:val="0"/>
        <w:spacing w:after="0" w:line="252" w:lineRule="auto"/>
        <w:rPr>
          <w:rFonts w:ascii="Calibri" w:hAnsi="Calibri"/>
          <w:color w:val="auto"/>
          <w:sz w:val="22"/>
          <w:szCs w:val="22"/>
        </w:rPr>
      </w:pPr>
      <w:r>
        <w:rPr>
          <w:rFonts w:ascii="Calibri" w:hAnsi="Calibri"/>
          <w:color w:val="auto"/>
          <w:sz w:val="22"/>
          <w:szCs w:val="22"/>
        </w:rPr>
        <w:t>Authentication is only the first step to consider when implementing web security measures. The second step, once the identity of someone or something has been proven, is to establish the level of authorization of that entity, which means what resources it can or cannot access.</w:t>
      </w:r>
    </w:p>
    <w:p w14:paraId="62F3EE7B" w14:textId="77777777" w:rsidR="00DD49EF" w:rsidRPr="00DD49EF" w:rsidRDefault="00DD49EF" w:rsidP="00DD49EF">
      <w:pPr>
        <w:suppressAutoHyphens/>
        <w:autoSpaceDN w:val="0"/>
        <w:spacing w:after="0" w:line="252" w:lineRule="auto"/>
        <w:rPr>
          <w:rFonts w:ascii="Calibri" w:hAnsi="Calibri"/>
          <w:color w:val="auto"/>
          <w:sz w:val="22"/>
          <w:szCs w:val="22"/>
        </w:rPr>
      </w:pPr>
    </w:p>
    <w:p w14:paraId="0EC8BC47" w14:textId="77777777" w:rsidR="006A64E0" w:rsidRDefault="006A64E0" w:rsidP="00FB45CB">
      <w:pPr>
        <w:suppressAutoHyphens/>
        <w:autoSpaceDN w:val="0"/>
        <w:spacing w:after="0" w:line="252" w:lineRule="auto"/>
        <w:rPr>
          <w:rFonts w:ascii="Calibri" w:hAnsi="Calibri"/>
          <w:color w:val="auto"/>
          <w:sz w:val="22"/>
          <w:szCs w:val="22"/>
        </w:rPr>
      </w:pPr>
    </w:p>
    <w:p w14:paraId="49D05187" w14:textId="3D1CE8FB" w:rsidR="005C3A5B" w:rsidRDefault="005C3A5B" w:rsidP="00FB45CB">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w:t>
      </w:r>
      <w:r>
        <w:rPr>
          <w:rFonts w:ascii="Calibri" w:hAnsi="Calibri"/>
          <w:color w:val="auto"/>
          <w:sz w:val="22"/>
          <w:szCs w:val="22"/>
        </w:rPr>
        <w:t>2</w:t>
      </w:r>
      <w:r w:rsidRPr="00A64AB1">
        <w:rPr>
          <w:rFonts w:ascii="Calibri" w:hAnsi="Calibri"/>
          <w:color w:val="auto"/>
          <w:sz w:val="22"/>
          <w:szCs w:val="22"/>
        </w:rPr>
        <w:t xml:space="preserve">: </w:t>
      </w:r>
      <w:r>
        <w:rPr>
          <w:rFonts w:ascii="Calibri" w:hAnsi="Calibri"/>
          <w:color w:val="auto"/>
          <w:sz w:val="22"/>
          <w:szCs w:val="22"/>
        </w:rPr>
        <w:t>What is hypertext transfer protocol (HTTP)?  What are the basic features of HTTP? What are the header fields in HTTP?</w:t>
      </w:r>
    </w:p>
    <w:p w14:paraId="1922AE17" w14:textId="627D7814" w:rsidR="003D5EE8" w:rsidRDefault="003D5EE8" w:rsidP="00FB45CB">
      <w:pPr>
        <w:suppressAutoHyphens/>
        <w:autoSpaceDN w:val="0"/>
        <w:spacing w:after="0" w:line="252" w:lineRule="auto"/>
        <w:rPr>
          <w:rFonts w:ascii="Calibri" w:hAnsi="Calibri"/>
          <w:color w:val="auto"/>
          <w:sz w:val="22"/>
          <w:szCs w:val="22"/>
        </w:rPr>
      </w:pPr>
    </w:p>
    <w:p w14:paraId="02747B4D" w14:textId="5E31A6EF" w:rsidR="003D5EE8" w:rsidRDefault="003D5EE8" w:rsidP="00FB45CB">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31DDF824" w14:textId="2B854456" w:rsidR="003D5EE8" w:rsidRDefault="003D5EE8" w:rsidP="00FB45CB">
      <w:pPr>
        <w:suppressAutoHyphens/>
        <w:autoSpaceDN w:val="0"/>
        <w:spacing w:after="0" w:line="252" w:lineRule="auto"/>
        <w:rPr>
          <w:rFonts w:ascii="Calibri" w:hAnsi="Calibri"/>
          <w:b/>
          <w:bCs/>
          <w:color w:val="auto"/>
          <w:sz w:val="22"/>
          <w:szCs w:val="22"/>
        </w:rPr>
      </w:pPr>
    </w:p>
    <w:p w14:paraId="329B671E" w14:textId="767F569F" w:rsidR="003D5EE8" w:rsidRDefault="003D5EE8"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The Hyper Text Transfer Protocol (HTTP) defines how information are tranmitted over the web.</w:t>
      </w:r>
      <w:r w:rsidR="002D5ED5">
        <w:rPr>
          <w:rFonts w:ascii="Calibri" w:hAnsi="Calibri"/>
          <w:color w:val="auto"/>
          <w:sz w:val="22"/>
          <w:szCs w:val="22"/>
        </w:rPr>
        <w:t xml:space="preserve"> It folllows a request-rresponse model, in which a client request resources to a server and the server handle the request and send back the response in a format that the client can process.</w:t>
      </w:r>
    </w:p>
    <w:p w14:paraId="0E2AFF9C" w14:textId="5C8D2B3A" w:rsidR="003603AB" w:rsidRDefault="003603AB"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The requests sent by the client contain a request method, URI, protocol version and a MIME-like message with the modifiers, the client information and an optional body content sent over a TCP/IP connection.</w:t>
      </w:r>
    </w:p>
    <w:p w14:paraId="2EC03DEB" w14:textId="0A753A43" w:rsidR="003603AB" w:rsidRDefault="003603AB"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The server response consists of a status line, protocol version, status code and MIME-lide message with server information, entity meta information and optional enntity-body content.</w:t>
      </w:r>
    </w:p>
    <w:p w14:paraId="7171441C" w14:textId="13759285" w:rsidR="005C3A5B" w:rsidRDefault="00340B32"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The basic features of http are:</w:t>
      </w:r>
    </w:p>
    <w:p w14:paraId="7980600B" w14:textId="2EF5FEE0" w:rsidR="00340B32" w:rsidRDefault="00340B32" w:rsidP="00340B32">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lastRenderedPageBreak/>
        <w:t>http is connectionless – client and server do not keep a connection open. Each request sent by the client is treated as a new one.</w:t>
      </w:r>
    </w:p>
    <w:p w14:paraId="2082B95B" w14:textId="7460FE05" w:rsidR="00340B32" w:rsidRDefault="00340B32" w:rsidP="00340B32">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http is media independent – http can be used t send any type of data that the client and the server can handle.</w:t>
      </w:r>
    </w:p>
    <w:p w14:paraId="47FDEBA5" w14:textId="75FEBC16" w:rsidR="00340B32" w:rsidRDefault="00340B32" w:rsidP="00340B32">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http is stateless </w:t>
      </w:r>
      <w:r w:rsidR="00AA596F">
        <w:rPr>
          <w:rFonts w:ascii="Calibri" w:hAnsi="Calibri"/>
          <w:color w:val="auto"/>
          <w:sz w:val="22"/>
          <w:szCs w:val="22"/>
        </w:rPr>
        <w:t>–</w:t>
      </w:r>
      <w:r>
        <w:rPr>
          <w:rFonts w:ascii="Calibri" w:hAnsi="Calibri"/>
          <w:color w:val="auto"/>
          <w:sz w:val="22"/>
          <w:szCs w:val="22"/>
        </w:rPr>
        <w:t xml:space="preserve"> </w:t>
      </w:r>
      <w:r w:rsidR="00AA596F">
        <w:rPr>
          <w:rFonts w:ascii="Calibri" w:hAnsi="Calibri"/>
          <w:color w:val="auto"/>
          <w:sz w:val="22"/>
          <w:szCs w:val="22"/>
        </w:rPr>
        <w:t>as a result of being connectionless, http is also stateless. Client and server know of each other only during the request-response cycle. Outside of that cycle, no memory is kept and every request is treated as anew one.</w:t>
      </w:r>
    </w:p>
    <w:p w14:paraId="48828AEF" w14:textId="2BF0997F" w:rsidR="007E1CEA" w:rsidRDefault="007E1CEA" w:rsidP="007E1CEA">
      <w:pPr>
        <w:suppressAutoHyphens/>
        <w:autoSpaceDN w:val="0"/>
        <w:spacing w:after="0" w:line="252" w:lineRule="auto"/>
        <w:rPr>
          <w:rFonts w:ascii="Calibri" w:hAnsi="Calibri"/>
          <w:color w:val="auto"/>
          <w:sz w:val="22"/>
          <w:szCs w:val="22"/>
        </w:rPr>
      </w:pPr>
    </w:p>
    <w:p w14:paraId="483D58A1" w14:textId="7B743730" w:rsidR="007E1CEA" w:rsidRDefault="007E1CEA" w:rsidP="007E1CEA">
      <w:pPr>
        <w:suppressAutoHyphens/>
        <w:autoSpaceDN w:val="0"/>
        <w:spacing w:after="0" w:line="252" w:lineRule="auto"/>
        <w:rPr>
          <w:rFonts w:ascii="Calibri" w:hAnsi="Calibri"/>
          <w:color w:val="auto"/>
          <w:sz w:val="22"/>
          <w:szCs w:val="22"/>
        </w:rPr>
      </w:pPr>
      <w:r>
        <w:rPr>
          <w:rFonts w:ascii="Calibri" w:hAnsi="Calibri"/>
          <w:color w:val="auto"/>
          <w:sz w:val="22"/>
          <w:szCs w:val="22"/>
        </w:rPr>
        <w:t>HTTP headers provide additional information about the request, the response, the object sent in the message body, the client or the server.</w:t>
      </w:r>
    </w:p>
    <w:p w14:paraId="3476242D" w14:textId="13BF4E5E" w:rsidR="007E1CEA" w:rsidRDefault="00A25BCD" w:rsidP="007E1CEA">
      <w:pPr>
        <w:suppressAutoHyphens/>
        <w:autoSpaceDN w:val="0"/>
        <w:spacing w:after="0" w:line="252" w:lineRule="auto"/>
        <w:rPr>
          <w:rFonts w:ascii="Calibri" w:hAnsi="Calibri"/>
          <w:color w:val="auto"/>
          <w:sz w:val="22"/>
          <w:szCs w:val="22"/>
        </w:rPr>
      </w:pPr>
      <w:r>
        <w:rPr>
          <w:rFonts w:ascii="Calibri" w:hAnsi="Calibri"/>
          <w:color w:val="auto"/>
          <w:sz w:val="22"/>
          <w:szCs w:val="22"/>
        </w:rPr>
        <w:t>In the request, the headers follow the request line, which contains the method, the URI and the protocol version.</w:t>
      </w:r>
    </w:p>
    <w:p w14:paraId="78FD80BE" w14:textId="588976CE" w:rsidR="00A25BCD" w:rsidRDefault="00A25BCD" w:rsidP="007E1CEA">
      <w:pPr>
        <w:suppressAutoHyphens/>
        <w:autoSpaceDN w:val="0"/>
        <w:spacing w:after="0" w:line="252" w:lineRule="auto"/>
        <w:rPr>
          <w:rFonts w:ascii="Calibri" w:hAnsi="Calibri"/>
          <w:color w:val="auto"/>
          <w:sz w:val="22"/>
          <w:szCs w:val="22"/>
        </w:rPr>
      </w:pPr>
      <w:r>
        <w:rPr>
          <w:rFonts w:ascii="Calibri" w:hAnsi="Calibri"/>
          <w:color w:val="auto"/>
          <w:sz w:val="22"/>
          <w:szCs w:val="22"/>
        </w:rPr>
        <w:t>In the response the headers follow the status line containing the protocol version, the nusmeric status code and the associated textual phrase.</w:t>
      </w:r>
    </w:p>
    <w:p w14:paraId="2C9F9AF3" w14:textId="6E083962" w:rsidR="00A25BCD" w:rsidRDefault="00A25BCD" w:rsidP="007E1CEA">
      <w:pPr>
        <w:suppressAutoHyphens/>
        <w:autoSpaceDN w:val="0"/>
        <w:spacing w:after="0" w:line="252" w:lineRule="auto"/>
        <w:rPr>
          <w:rFonts w:ascii="Calibri" w:hAnsi="Calibri"/>
          <w:color w:val="auto"/>
          <w:sz w:val="22"/>
          <w:szCs w:val="22"/>
        </w:rPr>
      </w:pPr>
      <w:r>
        <w:rPr>
          <w:rFonts w:ascii="Calibri" w:hAnsi="Calibri"/>
          <w:color w:val="auto"/>
          <w:sz w:val="22"/>
          <w:szCs w:val="22"/>
        </w:rPr>
        <w:t>The http headers can be grouped in four different categories:</w:t>
      </w:r>
    </w:p>
    <w:p w14:paraId="4C8E44F5" w14:textId="330F9F72" w:rsidR="00A25BCD" w:rsidRDefault="00A25BCD" w:rsidP="00A25BCD">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General headers – apply to both request and response and provide information and control over the message itself and how it is processed.</w:t>
      </w:r>
    </w:p>
    <w:p w14:paraId="7964AE0E" w14:textId="3077227A" w:rsidR="005D1527" w:rsidRDefault="005D1527" w:rsidP="00A25BCD">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Request headers – apply only to the request. They contain additional infromation about the resources requested or about the cli</w:t>
      </w:r>
      <w:r w:rsidR="002208F1">
        <w:rPr>
          <w:rFonts w:ascii="Calibri" w:hAnsi="Calibri"/>
          <w:color w:val="auto"/>
          <w:sz w:val="22"/>
          <w:szCs w:val="22"/>
        </w:rPr>
        <w:t>ent, offering more context to the request and allowing to performm additional requests.</w:t>
      </w:r>
    </w:p>
    <w:p w14:paraId="74AA1307" w14:textId="4F0E4438" w:rsidR="005D1527" w:rsidRDefault="005D1527" w:rsidP="00A25BCD">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Response headers – apply only to the response. They contain additional information</w:t>
      </w:r>
      <w:r w:rsidR="002208F1">
        <w:rPr>
          <w:rFonts w:ascii="Calibri" w:hAnsi="Calibri"/>
          <w:color w:val="auto"/>
          <w:sz w:val="22"/>
          <w:szCs w:val="22"/>
        </w:rPr>
        <w:t xml:space="preserve"> about the server and the response to offer a better context.</w:t>
      </w:r>
    </w:p>
    <w:p w14:paraId="76ACDDBB" w14:textId="16D35338" w:rsidR="005D1527" w:rsidRPr="00A25BCD" w:rsidRDefault="005D1527" w:rsidP="00A25BCD">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Entity headers </w:t>
      </w:r>
      <w:r w:rsidR="00A63146">
        <w:rPr>
          <w:rFonts w:ascii="Calibri" w:hAnsi="Calibri"/>
          <w:color w:val="auto"/>
          <w:sz w:val="22"/>
          <w:szCs w:val="22"/>
        </w:rPr>
        <w:t>–</w:t>
      </w:r>
      <w:r>
        <w:rPr>
          <w:rFonts w:ascii="Calibri" w:hAnsi="Calibri"/>
          <w:color w:val="auto"/>
          <w:sz w:val="22"/>
          <w:szCs w:val="22"/>
        </w:rPr>
        <w:t xml:space="preserve"> </w:t>
      </w:r>
      <w:r w:rsidR="00A63146">
        <w:rPr>
          <w:rFonts w:ascii="Calibri" w:hAnsi="Calibri"/>
          <w:color w:val="auto"/>
          <w:sz w:val="22"/>
          <w:szCs w:val="22"/>
        </w:rPr>
        <w:t>apply to both the request and the response. They contain information about the body of the message, such as content length, language, encoding or MIME type.</w:t>
      </w:r>
    </w:p>
    <w:p w14:paraId="3DA3E645" w14:textId="77777777" w:rsidR="00340B32" w:rsidRPr="00B0651C" w:rsidRDefault="00340B32" w:rsidP="00FB45CB">
      <w:pPr>
        <w:suppressAutoHyphens/>
        <w:autoSpaceDN w:val="0"/>
        <w:spacing w:after="0" w:line="252" w:lineRule="auto"/>
        <w:rPr>
          <w:rFonts w:ascii="Calibri" w:hAnsi="Calibri"/>
          <w:color w:val="auto"/>
          <w:sz w:val="22"/>
          <w:szCs w:val="22"/>
        </w:rPr>
      </w:pPr>
    </w:p>
    <w:p w14:paraId="164404DE" w14:textId="06F3F291" w:rsidR="005C3A5B" w:rsidRDefault="005C3A5B" w:rsidP="00FB45CB">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w:t>
      </w:r>
      <w:r>
        <w:rPr>
          <w:rFonts w:ascii="Calibri" w:hAnsi="Calibri"/>
          <w:color w:val="auto"/>
          <w:sz w:val="22"/>
          <w:szCs w:val="22"/>
        </w:rPr>
        <w:t>3</w:t>
      </w:r>
      <w:r w:rsidRPr="00A64AB1">
        <w:rPr>
          <w:rFonts w:ascii="Calibri" w:hAnsi="Calibri"/>
          <w:color w:val="auto"/>
          <w:sz w:val="22"/>
          <w:szCs w:val="22"/>
        </w:rPr>
        <w:t xml:space="preserve">: Explain </w:t>
      </w:r>
      <w:r>
        <w:rPr>
          <w:rFonts w:ascii="Calibri" w:hAnsi="Calibri"/>
          <w:color w:val="auto"/>
          <w:sz w:val="22"/>
          <w:szCs w:val="22"/>
        </w:rPr>
        <w:t xml:space="preserve">the web-programming concept – session management </w:t>
      </w:r>
      <w:r w:rsidRPr="00A64AB1">
        <w:rPr>
          <w:rFonts w:ascii="Calibri" w:hAnsi="Calibri"/>
          <w:color w:val="auto"/>
          <w:sz w:val="22"/>
          <w:szCs w:val="22"/>
        </w:rPr>
        <w:t xml:space="preserve">in </w:t>
      </w:r>
      <w:r>
        <w:rPr>
          <w:rFonts w:ascii="Calibri" w:hAnsi="Calibri"/>
          <w:color w:val="auto"/>
          <w:sz w:val="22"/>
          <w:szCs w:val="22"/>
        </w:rPr>
        <w:t>your own words.</w:t>
      </w:r>
    </w:p>
    <w:p w14:paraId="57AD6197" w14:textId="3185D18C" w:rsidR="00BB419B" w:rsidRDefault="00BB419B" w:rsidP="00FB45CB">
      <w:pPr>
        <w:suppressAutoHyphens/>
        <w:autoSpaceDN w:val="0"/>
        <w:spacing w:after="0" w:line="252" w:lineRule="auto"/>
        <w:rPr>
          <w:rFonts w:ascii="Calibri" w:hAnsi="Calibri"/>
          <w:color w:val="auto"/>
          <w:sz w:val="22"/>
          <w:szCs w:val="22"/>
        </w:rPr>
      </w:pPr>
    </w:p>
    <w:p w14:paraId="75C4ACB7" w14:textId="3D9A51D7" w:rsidR="00BB419B" w:rsidRDefault="00BB419B" w:rsidP="00FB45CB">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644275A7" w14:textId="64A86B9F" w:rsidR="00BB419B" w:rsidRDefault="00BB419B" w:rsidP="00FB45CB">
      <w:pPr>
        <w:suppressAutoHyphens/>
        <w:autoSpaceDN w:val="0"/>
        <w:spacing w:after="0" w:line="252" w:lineRule="auto"/>
        <w:rPr>
          <w:rFonts w:ascii="Calibri" w:hAnsi="Calibri"/>
          <w:color w:val="auto"/>
          <w:sz w:val="22"/>
          <w:szCs w:val="22"/>
        </w:rPr>
      </w:pPr>
    </w:p>
    <w:p w14:paraId="2C359871" w14:textId="3F2057D6" w:rsidR="00BB419B" w:rsidRDefault="00BB419B"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Sessions are a method adopted to work around the statelessness of the http protocol. Sessions allow to persist data between different client-server interactions, thus allowing dynamic content to be provided over the web.</w:t>
      </w:r>
    </w:p>
    <w:p w14:paraId="5D5BBD55" w14:textId="74743C73" w:rsidR="008B2DD7" w:rsidRDefault="00BB419B"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For this to be possible, a user needs to </w:t>
      </w:r>
      <w:r w:rsidR="008B2DD7">
        <w:rPr>
          <w:rFonts w:ascii="Calibri" w:hAnsi="Calibri"/>
          <w:color w:val="auto"/>
          <w:sz w:val="22"/>
          <w:szCs w:val="22"/>
        </w:rPr>
        <w:t xml:space="preserve">be </w:t>
      </w:r>
      <w:r>
        <w:rPr>
          <w:rFonts w:ascii="Calibri" w:hAnsi="Calibri"/>
          <w:color w:val="auto"/>
          <w:sz w:val="22"/>
          <w:szCs w:val="22"/>
        </w:rPr>
        <w:t>identified, recognized and authorized by the server a</w:t>
      </w:r>
      <w:r w:rsidR="008B2DD7">
        <w:rPr>
          <w:rFonts w:ascii="Calibri" w:hAnsi="Calibri"/>
          <w:color w:val="auto"/>
          <w:sz w:val="22"/>
          <w:szCs w:val="22"/>
        </w:rPr>
        <w:t>nd those authentication and authorization levels</w:t>
      </w:r>
      <w:r>
        <w:rPr>
          <w:rFonts w:ascii="Calibri" w:hAnsi="Calibri"/>
          <w:color w:val="auto"/>
          <w:sz w:val="22"/>
          <w:szCs w:val="22"/>
        </w:rPr>
        <w:t xml:space="preserve"> need to be kept consistent throughout the session</w:t>
      </w:r>
      <w:r w:rsidR="008B2DD7">
        <w:rPr>
          <w:rFonts w:ascii="Calibri" w:hAnsi="Calibri"/>
          <w:color w:val="auto"/>
          <w:sz w:val="22"/>
          <w:szCs w:val="22"/>
        </w:rPr>
        <w:t xml:space="preserve"> by sending and receiving security tokens at every transaction.</w:t>
      </w:r>
    </w:p>
    <w:p w14:paraId="109D508B" w14:textId="77777777" w:rsidR="008B2DD7" w:rsidRDefault="008B2DD7"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This back and forth of sensitive information raises security concerns and session management addresses them by providing strategies and methods to prevent malicious attackers from appropriating them.</w:t>
      </w:r>
    </w:p>
    <w:p w14:paraId="7EB18BB8" w14:textId="77777777" w:rsidR="008B2DD7" w:rsidRDefault="008B2DD7"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Some of these methods are:</w:t>
      </w:r>
    </w:p>
    <w:p w14:paraId="6C945A38" w14:textId="77777777" w:rsidR="00164209" w:rsidRDefault="00164209" w:rsidP="008B2DD7">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Applications should accept only cookies to identify sessions.</w:t>
      </w:r>
    </w:p>
    <w:p w14:paraId="7FA3E735" w14:textId="77777777" w:rsidR="00164209" w:rsidRDefault="00164209" w:rsidP="008B2DD7">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The use of an encrypted communication channel (TSL)</w:t>
      </w:r>
    </w:p>
    <w:p w14:paraId="2A3FFAA5" w14:textId="57A918C1" w:rsidR="008B2DD7" w:rsidRDefault="00164209" w:rsidP="008B2DD7">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The security features of the cookies based exchange mechanism, such as Secure attributes, HttpOnly attribute, SameSite attribute, Domain and Path attributes, Expire and Max-Age attributes.</w:t>
      </w:r>
    </w:p>
    <w:p w14:paraId="0D279615" w14:textId="60697A46" w:rsidR="00164209" w:rsidRPr="008B2DD7" w:rsidRDefault="00164209" w:rsidP="008B2DD7">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HTML5 Web Storage API</w:t>
      </w:r>
      <w:r w:rsidR="00B443E5">
        <w:rPr>
          <w:rFonts w:ascii="Calibri" w:hAnsi="Calibri"/>
          <w:color w:val="auto"/>
          <w:sz w:val="22"/>
          <w:szCs w:val="22"/>
        </w:rPr>
        <w:t>.</w:t>
      </w:r>
    </w:p>
    <w:p w14:paraId="6B981AA8" w14:textId="73CA3260" w:rsidR="005C3A5B" w:rsidRDefault="005C3A5B" w:rsidP="00FB45CB">
      <w:pPr>
        <w:suppressAutoHyphens/>
        <w:autoSpaceDN w:val="0"/>
        <w:spacing w:after="0" w:line="252" w:lineRule="auto"/>
        <w:rPr>
          <w:rFonts w:ascii="Calibri" w:hAnsi="Calibri"/>
          <w:color w:val="auto"/>
          <w:sz w:val="22"/>
          <w:szCs w:val="22"/>
        </w:rPr>
      </w:pPr>
    </w:p>
    <w:p w14:paraId="2EFB867C" w14:textId="02631566" w:rsidR="00844D69" w:rsidRDefault="00844D69" w:rsidP="00FB45CB">
      <w:pPr>
        <w:suppressAutoHyphens/>
        <w:autoSpaceDN w:val="0"/>
        <w:spacing w:after="0" w:line="252" w:lineRule="auto"/>
        <w:rPr>
          <w:rFonts w:ascii="Calibri" w:hAnsi="Calibri"/>
          <w:color w:val="auto"/>
          <w:sz w:val="22"/>
          <w:szCs w:val="22"/>
        </w:rPr>
      </w:pPr>
    </w:p>
    <w:p w14:paraId="2E388F12" w14:textId="4AD5750A" w:rsidR="00844D69" w:rsidRDefault="00844D69" w:rsidP="00FB45CB">
      <w:pPr>
        <w:suppressAutoHyphens/>
        <w:autoSpaceDN w:val="0"/>
        <w:spacing w:after="0" w:line="252" w:lineRule="auto"/>
        <w:rPr>
          <w:rFonts w:ascii="Calibri" w:hAnsi="Calibri"/>
          <w:color w:val="auto"/>
          <w:sz w:val="22"/>
          <w:szCs w:val="22"/>
        </w:rPr>
      </w:pPr>
    </w:p>
    <w:p w14:paraId="79F7E6C2" w14:textId="365C906C" w:rsidR="00844D69" w:rsidRDefault="00844D69" w:rsidP="00FB45CB">
      <w:pPr>
        <w:suppressAutoHyphens/>
        <w:autoSpaceDN w:val="0"/>
        <w:spacing w:after="0" w:line="252" w:lineRule="auto"/>
        <w:rPr>
          <w:rFonts w:ascii="Calibri" w:hAnsi="Calibri"/>
          <w:color w:val="auto"/>
          <w:sz w:val="22"/>
          <w:szCs w:val="22"/>
        </w:rPr>
      </w:pPr>
    </w:p>
    <w:p w14:paraId="181D4119" w14:textId="77777777" w:rsidR="00844D69" w:rsidRDefault="00844D69" w:rsidP="00FB45CB">
      <w:pPr>
        <w:suppressAutoHyphens/>
        <w:autoSpaceDN w:val="0"/>
        <w:spacing w:after="0" w:line="252" w:lineRule="auto"/>
        <w:rPr>
          <w:rFonts w:ascii="Calibri" w:hAnsi="Calibri"/>
          <w:color w:val="auto"/>
          <w:sz w:val="22"/>
          <w:szCs w:val="22"/>
        </w:rPr>
      </w:pPr>
    </w:p>
    <w:p w14:paraId="4E1A1F4B" w14:textId="78898634" w:rsidR="00A1384E" w:rsidRDefault="005C3A5B" w:rsidP="00FB45CB">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lastRenderedPageBreak/>
        <w:t xml:space="preserve">Question </w:t>
      </w:r>
      <w:r>
        <w:rPr>
          <w:rFonts w:ascii="Calibri" w:hAnsi="Calibri"/>
          <w:color w:val="auto"/>
          <w:sz w:val="22"/>
          <w:szCs w:val="22"/>
        </w:rPr>
        <w:t>4</w:t>
      </w:r>
      <w:r w:rsidRPr="00A64AB1">
        <w:rPr>
          <w:rFonts w:ascii="Calibri" w:hAnsi="Calibri"/>
          <w:color w:val="auto"/>
          <w:sz w:val="22"/>
          <w:szCs w:val="22"/>
        </w:rPr>
        <w:t xml:space="preserve">: </w:t>
      </w:r>
      <w:r>
        <w:rPr>
          <w:rFonts w:ascii="Calibri" w:hAnsi="Calibri"/>
          <w:color w:val="auto"/>
          <w:sz w:val="22"/>
          <w:szCs w:val="22"/>
        </w:rPr>
        <w:t xml:space="preserve">What </w:t>
      </w:r>
      <w:r w:rsidR="00A1384E">
        <w:rPr>
          <w:rFonts w:ascii="Calibri" w:hAnsi="Calibri"/>
          <w:color w:val="auto"/>
          <w:sz w:val="22"/>
          <w:szCs w:val="22"/>
        </w:rPr>
        <w:t>are</w:t>
      </w:r>
      <w:r>
        <w:rPr>
          <w:rFonts w:ascii="Calibri" w:hAnsi="Calibri"/>
          <w:color w:val="auto"/>
          <w:sz w:val="22"/>
          <w:szCs w:val="22"/>
        </w:rPr>
        <w:t xml:space="preserve"> the </w:t>
      </w:r>
      <w:r w:rsidR="00636931">
        <w:rPr>
          <w:rFonts w:ascii="Calibri" w:hAnsi="Calibri"/>
          <w:color w:val="auto"/>
          <w:sz w:val="22"/>
          <w:szCs w:val="22"/>
        </w:rPr>
        <w:t>dis</w:t>
      </w:r>
      <w:r>
        <w:rPr>
          <w:rFonts w:ascii="Calibri" w:hAnsi="Calibri"/>
          <w:color w:val="auto"/>
          <w:sz w:val="22"/>
          <w:szCs w:val="22"/>
        </w:rPr>
        <w:t>advantages of stateless programming?</w:t>
      </w:r>
    </w:p>
    <w:p w14:paraId="4EEE6B01" w14:textId="2B8BF7C8" w:rsidR="00844D69" w:rsidRDefault="00844D69" w:rsidP="00FB45CB">
      <w:pPr>
        <w:suppressAutoHyphens/>
        <w:autoSpaceDN w:val="0"/>
        <w:spacing w:after="0" w:line="252" w:lineRule="auto"/>
        <w:rPr>
          <w:rFonts w:ascii="Calibri" w:hAnsi="Calibri"/>
          <w:color w:val="auto"/>
          <w:sz w:val="22"/>
          <w:szCs w:val="22"/>
        </w:rPr>
      </w:pPr>
    </w:p>
    <w:p w14:paraId="33AD7525" w14:textId="717071D0" w:rsidR="00844D69" w:rsidRDefault="00844D69" w:rsidP="00FB45CB">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01CB2D01" w14:textId="6A8A3D54" w:rsidR="00844D69" w:rsidRDefault="00844D69" w:rsidP="00FB45CB">
      <w:pPr>
        <w:suppressAutoHyphens/>
        <w:autoSpaceDN w:val="0"/>
        <w:spacing w:after="0" w:line="252" w:lineRule="auto"/>
        <w:rPr>
          <w:rFonts w:ascii="Calibri" w:hAnsi="Calibri"/>
          <w:b/>
          <w:bCs/>
          <w:color w:val="auto"/>
          <w:sz w:val="22"/>
          <w:szCs w:val="22"/>
        </w:rPr>
      </w:pPr>
    </w:p>
    <w:p w14:paraId="08723326" w14:textId="306C342C" w:rsidR="008E623E" w:rsidRDefault="008E623E"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A stateless program doesn’t persist any data between client-server interactions, thus the content provided by the server has some limitations</w:t>
      </w:r>
      <w:r w:rsidR="00A958C2">
        <w:rPr>
          <w:rFonts w:ascii="Calibri" w:hAnsi="Calibri"/>
          <w:color w:val="auto"/>
          <w:sz w:val="22"/>
          <w:szCs w:val="22"/>
        </w:rPr>
        <w:t>.</w:t>
      </w:r>
    </w:p>
    <w:p w14:paraId="421A3754" w14:textId="40A5D9DC" w:rsidR="00A958C2" w:rsidRDefault="00A958C2"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The content provided by a stateless program cannot be personalized. Every time a client connect to the server, </w:t>
      </w:r>
      <w:r w:rsidRPr="00A958C2">
        <w:rPr>
          <w:rFonts w:ascii="Calibri" w:hAnsi="Calibri"/>
          <w:color w:val="auto"/>
          <w:sz w:val="22"/>
          <w:szCs w:val="22"/>
        </w:rPr>
        <w:t>the server treat it as a new client. The server has no knowledge of previous interactions with that client and the content provided is the same as for any other client.</w:t>
      </w:r>
    </w:p>
    <w:p w14:paraId="7B440B71" w14:textId="094F1A9F" w:rsidR="000D014D" w:rsidRDefault="00A958C2" w:rsidP="00A958C2">
      <w:pPr>
        <w:suppressAutoHyphens/>
        <w:autoSpaceDN w:val="0"/>
        <w:spacing w:after="0" w:line="252" w:lineRule="auto"/>
        <w:rPr>
          <w:rFonts w:ascii="Calibri" w:hAnsi="Calibri"/>
          <w:color w:val="auto"/>
          <w:sz w:val="22"/>
          <w:szCs w:val="22"/>
        </w:rPr>
      </w:pPr>
      <w:r>
        <w:rPr>
          <w:rFonts w:ascii="Calibri" w:hAnsi="Calibri"/>
          <w:color w:val="auto"/>
          <w:sz w:val="22"/>
          <w:szCs w:val="22"/>
        </w:rPr>
        <w:t>This represents a limit to the functionalities provided by a statelss program. User specific features, such the shopping cart of an ecommerce website, require</w:t>
      </w:r>
      <w:r w:rsidR="00CC49E5">
        <w:rPr>
          <w:rFonts w:ascii="Calibri" w:hAnsi="Calibri"/>
          <w:color w:val="auto"/>
          <w:sz w:val="22"/>
          <w:szCs w:val="22"/>
        </w:rPr>
        <w:t xml:space="preserve"> the content to be unique for every user, and the same applies to online banking systems and any other security heavy program</w:t>
      </w:r>
      <w:r>
        <w:rPr>
          <w:rFonts w:ascii="Calibri" w:hAnsi="Calibri"/>
          <w:color w:val="auto"/>
          <w:sz w:val="22"/>
          <w:szCs w:val="22"/>
        </w:rPr>
        <w:t>.</w:t>
      </w:r>
    </w:p>
    <w:p w14:paraId="3ABD08E6" w14:textId="4D72D796" w:rsidR="00CC49E5" w:rsidRPr="00A958C2" w:rsidRDefault="00CC49E5" w:rsidP="00A958C2">
      <w:pPr>
        <w:suppressAutoHyphens/>
        <w:autoSpaceDN w:val="0"/>
        <w:spacing w:after="0" w:line="252" w:lineRule="auto"/>
        <w:rPr>
          <w:rFonts w:ascii="Calibri" w:hAnsi="Calibri"/>
          <w:color w:val="auto"/>
          <w:sz w:val="22"/>
          <w:szCs w:val="22"/>
        </w:rPr>
      </w:pPr>
      <w:r>
        <w:rPr>
          <w:rFonts w:ascii="Calibri" w:hAnsi="Calibri"/>
          <w:color w:val="auto"/>
          <w:sz w:val="22"/>
          <w:szCs w:val="22"/>
        </w:rPr>
        <w:t>Persisting data in stateless programmming requires the use of session and cookies, which represent possible vulnerabilities that could compromise the security of a system and need to be carefully managed by the program.</w:t>
      </w:r>
    </w:p>
    <w:p w14:paraId="6BCB26C7" w14:textId="77777777" w:rsidR="00844D69" w:rsidRPr="00844D69" w:rsidRDefault="00844D69" w:rsidP="00FB45CB">
      <w:pPr>
        <w:suppressAutoHyphens/>
        <w:autoSpaceDN w:val="0"/>
        <w:spacing w:after="0" w:line="252" w:lineRule="auto"/>
        <w:rPr>
          <w:rFonts w:ascii="Calibri" w:hAnsi="Calibri"/>
          <w:color w:val="auto"/>
          <w:sz w:val="22"/>
          <w:szCs w:val="22"/>
        </w:rPr>
      </w:pPr>
    </w:p>
    <w:p w14:paraId="450CD605" w14:textId="3390D023" w:rsidR="004F6074" w:rsidRDefault="00A64AB1" w:rsidP="00FB45CB">
      <w:pPr>
        <w:suppressAutoHyphens/>
        <w:autoSpaceDN w:val="0"/>
        <w:spacing w:after="0" w:line="252" w:lineRule="auto"/>
        <w:rPr>
          <w:rFonts w:ascii="Calibri" w:eastAsiaTheme="minorEastAsia" w:hAnsi="Calibri"/>
          <w:color w:val="auto"/>
          <w:sz w:val="22"/>
          <w:szCs w:val="22"/>
          <w:lang w:eastAsia="zh-HK"/>
        </w:rPr>
      </w:pPr>
      <w:r w:rsidRPr="00A64AB1">
        <w:rPr>
          <w:rFonts w:ascii="Calibri" w:hAnsi="Calibri"/>
          <w:color w:val="auto"/>
          <w:sz w:val="22"/>
          <w:szCs w:val="22"/>
        </w:rPr>
        <w:t xml:space="preserve">Question </w:t>
      </w:r>
      <w:r w:rsidR="00A1384E">
        <w:rPr>
          <w:rFonts w:ascii="Calibri" w:hAnsi="Calibri"/>
          <w:color w:val="auto"/>
          <w:sz w:val="22"/>
          <w:szCs w:val="22"/>
        </w:rPr>
        <w:t>5</w:t>
      </w:r>
      <w:r w:rsidRPr="00A64AB1">
        <w:rPr>
          <w:rFonts w:ascii="Calibri" w:hAnsi="Calibri"/>
          <w:color w:val="auto"/>
          <w:sz w:val="22"/>
          <w:szCs w:val="22"/>
        </w:rPr>
        <w:t xml:space="preserve">: </w:t>
      </w:r>
      <w:r w:rsidR="004F6074">
        <w:rPr>
          <w:rFonts w:ascii="Calibri" w:hAnsi="Calibri"/>
          <w:color w:val="auto"/>
          <w:sz w:val="22"/>
          <w:szCs w:val="22"/>
        </w:rPr>
        <w:t xml:space="preserve">identify and describe internet technologies </w:t>
      </w:r>
      <w:r w:rsidR="00A1384E">
        <w:rPr>
          <w:rFonts w:ascii="Calibri" w:hAnsi="Calibri"/>
          <w:color w:val="auto"/>
          <w:sz w:val="22"/>
          <w:szCs w:val="22"/>
        </w:rPr>
        <w:t xml:space="preserve">- </w:t>
      </w:r>
      <w:r w:rsidR="004F6074">
        <w:rPr>
          <w:rFonts w:ascii="Calibri" w:eastAsiaTheme="minorEastAsia" w:hAnsi="Calibri" w:hint="eastAsia"/>
          <w:color w:val="auto"/>
          <w:sz w:val="22"/>
          <w:szCs w:val="22"/>
          <w:lang w:eastAsia="zh-HK"/>
        </w:rPr>
        <w:t>pr</w:t>
      </w:r>
      <w:r w:rsidR="004F6074">
        <w:rPr>
          <w:rFonts w:ascii="Calibri" w:eastAsiaTheme="minorEastAsia" w:hAnsi="Calibri"/>
          <w:color w:val="auto"/>
          <w:sz w:val="22"/>
          <w:szCs w:val="22"/>
          <w:lang w:eastAsia="zh-HK"/>
        </w:rPr>
        <w:t>ogramming control structures</w:t>
      </w:r>
      <w:r w:rsidR="00A1384E">
        <w:rPr>
          <w:rFonts w:ascii="Calibri" w:eastAsiaTheme="minorEastAsia" w:hAnsi="Calibri"/>
          <w:color w:val="auto"/>
          <w:sz w:val="22"/>
          <w:szCs w:val="22"/>
          <w:lang w:eastAsia="zh-HK"/>
        </w:rPr>
        <w:t xml:space="preserve"> and provide three sample structures.</w:t>
      </w:r>
    </w:p>
    <w:p w14:paraId="558D9E10" w14:textId="34F5B35D" w:rsidR="00A03CA1" w:rsidRDefault="00A03CA1" w:rsidP="00FB45CB">
      <w:pPr>
        <w:suppressAutoHyphens/>
        <w:autoSpaceDN w:val="0"/>
        <w:spacing w:after="0" w:line="252" w:lineRule="auto"/>
        <w:rPr>
          <w:rFonts w:ascii="Calibri" w:eastAsiaTheme="minorEastAsia" w:hAnsi="Calibri"/>
          <w:color w:val="auto"/>
          <w:sz w:val="22"/>
          <w:szCs w:val="22"/>
          <w:lang w:eastAsia="zh-HK"/>
        </w:rPr>
      </w:pPr>
    </w:p>
    <w:p w14:paraId="50EED1AC" w14:textId="1E08D29C" w:rsidR="00A03CA1" w:rsidRDefault="00A03CA1" w:rsidP="00FB45CB">
      <w:p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Control</w:t>
      </w:r>
      <w:r w:rsidR="001035F6">
        <w:rPr>
          <w:rFonts w:ascii="Calibri" w:eastAsiaTheme="minorEastAsia" w:hAnsi="Calibri"/>
          <w:color w:val="auto"/>
          <w:sz w:val="22"/>
          <w:szCs w:val="22"/>
          <w:lang w:eastAsia="zh-HK"/>
        </w:rPr>
        <w:t xml:space="preserve"> structures in programming refers to the logical blocks that determine the flow of a program.</w:t>
      </w:r>
    </w:p>
    <w:p w14:paraId="53846BDC" w14:textId="237EE63C" w:rsidR="001035F6" w:rsidRDefault="001035F6" w:rsidP="00FB45CB">
      <w:p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 xml:space="preserve">A program rarely execute in a linear manner. There are several reasons why a block of code may need to be repeated for a certain number of times or until a condition is satisfied, </w:t>
      </w:r>
      <w:r w:rsidR="00626A61">
        <w:rPr>
          <w:rFonts w:ascii="Calibri" w:eastAsiaTheme="minorEastAsia" w:hAnsi="Calibri"/>
          <w:color w:val="auto"/>
          <w:sz w:val="22"/>
          <w:szCs w:val="22"/>
          <w:lang w:eastAsia="zh-HK"/>
        </w:rPr>
        <w:t>or there are cases where one of either two or more blocks on code can be executed instead of the others.</w:t>
      </w:r>
    </w:p>
    <w:p w14:paraId="56534C75" w14:textId="2116251B" w:rsidR="00626A61" w:rsidRDefault="00626A61" w:rsidP="00FB45CB">
      <w:p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These structures are the tools used to determine this behaviour and can be considered as the building blocks in the creation of algorythms.</w:t>
      </w:r>
    </w:p>
    <w:p w14:paraId="699A450A" w14:textId="2A6099CE" w:rsidR="00626A61" w:rsidRDefault="00626A61" w:rsidP="00FB45CB">
      <w:p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There are three kind of control structures:</w:t>
      </w:r>
    </w:p>
    <w:p w14:paraId="56F931A7" w14:textId="20939D3E" w:rsidR="00626A61" w:rsidRDefault="00626A61" w:rsidP="00626A61">
      <w:pPr>
        <w:pStyle w:val="ListParagraph"/>
        <w:numPr>
          <w:ilvl w:val="0"/>
          <w:numId w:val="47"/>
        </w:num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Sequence control structures – The code gets executed line by line as it appears in the script, usually fromm top to bottom. It encompass any operation that follow the flow of a program without incurring in any of the other two types of control structures.</w:t>
      </w:r>
    </w:p>
    <w:p w14:paraId="5A0414A3" w14:textId="48C9EBFA" w:rsidR="00626A61" w:rsidRDefault="00626A61" w:rsidP="00626A61">
      <w:pPr>
        <w:pStyle w:val="ListParagraph"/>
        <w:numPr>
          <w:ilvl w:val="0"/>
          <w:numId w:val="47"/>
        </w:num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Decision control structures – It evaluate a condition and depending on the outcome it executes</w:t>
      </w:r>
      <w:r w:rsidR="006A2F35">
        <w:rPr>
          <w:rFonts w:ascii="Calibri" w:eastAsiaTheme="minorEastAsia" w:hAnsi="Calibri"/>
          <w:color w:val="auto"/>
          <w:sz w:val="22"/>
          <w:szCs w:val="22"/>
          <w:lang w:eastAsia="zh-HK"/>
        </w:rPr>
        <w:t>/not execute a block of code, or execute one block instead of one or more others.</w:t>
      </w:r>
    </w:p>
    <w:p w14:paraId="056E9FC7" w14:textId="26C654F1" w:rsidR="00BB7F52" w:rsidRDefault="00BB7F52" w:rsidP="00BB7F52">
      <w:pPr>
        <w:pStyle w:val="ListParagraph"/>
        <w:suppressAutoHyphens/>
        <w:autoSpaceDN w:val="0"/>
        <w:spacing w:after="0" w:line="252" w:lineRule="auto"/>
        <w:ind w:left="720"/>
        <w:rPr>
          <w:rFonts w:ascii="Calibri" w:eastAsiaTheme="minorEastAsia" w:hAnsi="Calibri"/>
          <w:color w:val="auto"/>
          <w:sz w:val="22"/>
          <w:szCs w:val="22"/>
          <w:lang w:eastAsia="zh-HK"/>
        </w:rPr>
      </w:pPr>
      <w:r>
        <w:rPr>
          <w:rFonts w:ascii="Calibri" w:eastAsiaTheme="minorEastAsia" w:hAnsi="Calibri"/>
          <w:color w:val="auto"/>
          <w:sz w:val="22"/>
          <w:szCs w:val="22"/>
          <w:lang w:eastAsia="zh-HK"/>
        </w:rPr>
        <w:t>In this category there are:</w:t>
      </w:r>
    </w:p>
    <w:p w14:paraId="21B55C26" w14:textId="11D388A6" w:rsidR="00BB7F52" w:rsidRDefault="00BB7F52" w:rsidP="00BB7F52">
      <w:pPr>
        <w:pStyle w:val="ListParagraph"/>
        <w:numPr>
          <w:ilvl w:val="1"/>
          <w:numId w:val="47"/>
        </w:num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 xml:space="preserve">If-the statements </w:t>
      </w:r>
      <w:r w:rsidRPr="00BB7F52">
        <w:rPr>
          <w:rFonts w:ascii="Calibri" w:eastAsiaTheme="minorEastAsia" w:hAnsi="Calibri"/>
          <w:color w:val="auto"/>
          <w:sz w:val="22"/>
          <w:szCs w:val="22"/>
          <w:lang w:eastAsia="zh-HK"/>
        </w:rPr>
        <w:sym w:font="Wingdings" w:char="F0E0"/>
      </w:r>
      <w:r>
        <w:rPr>
          <w:rFonts w:ascii="Calibri" w:eastAsiaTheme="minorEastAsia" w:hAnsi="Calibri"/>
          <w:color w:val="auto"/>
          <w:sz w:val="22"/>
          <w:szCs w:val="22"/>
          <w:lang w:eastAsia="zh-HK"/>
        </w:rPr>
        <w:t xml:space="preserve"> IF condintion true THEN execute code</w:t>
      </w:r>
    </w:p>
    <w:p w14:paraId="461E39B3" w14:textId="31C7C76D" w:rsidR="00BB7F52" w:rsidRDefault="00BB7F52" w:rsidP="00BB7F52">
      <w:pPr>
        <w:pStyle w:val="ListParagraph"/>
        <w:numPr>
          <w:ilvl w:val="1"/>
          <w:numId w:val="47"/>
        </w:num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 xml:space="preserve">If-then-else statements </w:t>
      </w:r>
      <w:r w:rsidRPr="00BB7F52">
        <w:rPr>
          <w:rFonts w:ascii="Calibri" w:eastAsiaTheme="minorEastAsia" w:hAnsi="Calibri"/>
          <w:color w:val="auto"/>
          <w:sz w:val="22"/>
          <w:szCs w:val="22"/>
          <w:lang w:eastAsia="zh-HK"/>
        </w:rPr>
        <w:sym w:font="Wingdings" w:char="F0E0"/>
      </w:r>
      <w:r>
        <w:rPr>
          <w:rFonts w:ascii="Calibri" w:eastAsiaTheme="minorEastAsia" w:hAnsi="Calibri"/>
          <w:color w:val="auto"/>
          <w:sz w:val="22"/>
          <w:szCs w:val="22"/>
          <w:lang w:eastAsia="zh-HK"/>
        </w:rPr>
        <w:t xml:space="preserve"> </w:t>
      </w:r>
      <w:r>
        <w:rPr>
          <w:rFonts w:ascii="Calibri" w:eastAsiaTheme="minorEastAsia" w:hAnsi="Calibri"/>
          <w:color w:val="auto"/>
          <w:sz w:val="22"/>
          <w:szCs w:val="22"/>
          <w:lang w:eastAsia="zh-HK"/>
        </w:rPr>
        <w:t>IF condintion true THEN execute code</w:t>
      </w:r>
      <w:r>
        <w:rPr>
          <w:rFonts w:ascii="Calibri" w:eastAsiaTheme="minorEastAsia" w:hAnsi="Calibri"/>
          <w:color w:val="auto"/>
          <w:sz w:val="22"/>
          <w:szCs w:val="22"/>
          <w:lang w:eastAsia="zh-HK"/>
        </w:rPr>
        <w:t xml:space="preserve"> ELSE execute other code</w:t>
      </w:r>
    </w:p>
    <w:p w14:paraId="583A7989" w14:textId="190D091F" w:rsidR="00BB7F52" w:rsidRDefault="00BB7F52" w:rsidP="00BB7F52">
      <w:pPr>
        <w:pStyle w:val="ListParagraph"/>
        <w:numPr>
          <w:ilvl w:val="1"/>
          <w:numId w:val="47"/>
        </w:num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 xml:space="preserve">Switch-case </w:t>
      </w:r>
      <w:r w:rsidRPr="00BB7F52">
        <w:rPr>
          <w:rFonts w:ascii="Calibri" w:eastAsiaTheme="minorEastAsia" w:hAnsi="Calibri"/>
          <w:color w:val="auto"/>
          <w:sz w:val="22"/>
          <w:szCs w:val="22"/>
          <w:lang w:eastAsia="zh-HK"/>
        </w:rPr>
        <w:sym w:font="Wingdings" w:char="F0E0"/>
      </w:r>
      <w:r>
        <w:rPr>
          <w:rFonts w:ascii="Calibri" w:eastAsiaTheme="minorEastAsia" w:hAnsi="Calibri"/>
          <w:color w:val="auto"/>
          <w:sz w:val="22"/>
          <w:szCs w:val="22"/>
          <w:lang w:eastAsia="zh-HK"/>
        </w:rPr>
        <w:t xml:space="preserve"> </w:t>
      </w:r>
      <w:r w:rsidR="0050520D">
        <w:rPr>
          <w:rFonts w:ascii="Calibri" w:eastAsiaTheme="minorEastAsia" w:hAnsi="Calibri"/>
          <w:color w:val="auto"/>
          <w:sz w:val="22"/>
          <w:szCs w:val="22"/>
          <w:lang w:eastAsia="zh-HK"/>
        </w:rPr>
        <w:t>BASED ON CASE execute SEQUENCE</w:t>
      </w:r>
    </w:p>
    <w:p w14:paraId="0F0D6F61" w14:textId="680149C6" w:rsidR="005748DA" w:rsidRDefault="005748DA" w:rsidP="005748DA">
      <w:pPr>
        <w:pStyle w:val="ListParagraph"/>
        <w:numPr>
          <w:ilvl w:val="0"/>
          <w:numId w:val="47"/>
        </w:num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Iteration control structures</w:t>
      </w:r>
      <w:r w:rsidR="00A002C6">
        <w:rPr>
          <w:rFonts w:ascii="Calibri" w:eastAsiaTheme="minorEastAsia" w:hAnsi="Calibri"/>
          <w:color w:val="auto"/>
          <w:sz w:val="22"/>
          <w:szCs w:val="22"/>
          <w:lang w:eastAsia="zh-HK"/>
        </w:rPr>
        <w:t>.</w:t>
      </w:r>
      <w:r>
        <w:rPr>
          <w:rFonts w:ascii="Calibri" w:eastAsiaTheme="minorEastAsia" w:hAnsi="Calibri"/>
          <w:color w:val="auto"/>
          <w:sz w:val="22"/>
          <w:szCs w:val="22"/>
          <w:lang w:eastAsia="zh-HK"/>
        </w:rPr>
        <w:t xml:space="preserve"> A block of code is repeated</w:t>
      </w:r>
      <w:r w:rsidR="0050520D">
        <w:rPr>
          <w:rFonts w:ascii="Calibri" w:eastAsiaTheme="minorEastAsia" w:hAnsi="Calibri"/>
          <w:color w:val="auto"/>
          <w:sz w:val="22"/>
          <w:szCs w:val="22"/>
          <w:lang w:eastAsia="zh-HK"/>
        </w:rPr>
        <w:t xml:space="preserve"> for a specified number of times or until a condition is met. Iteration control structures are usually (but not always) used in sinergy with collections to manage data.</w:t>
      </w:r>
    </w:p>
    <w:p w14:paraId="3914BB7D" w14:textId="7F2E4DBC" w:rsidR="0050520D" w:rsidRDefault="0050520D" w:rsidP="0050520D">
      <w:pPr>
        <w:pStyle w:val="ListParagraph"/>
        <w:suppressAutoHyphens/>
        <w:autoSpaceDN w:val="0"/>
        <w:spacing w:after="0" w:line="252" w:lineRule="auto"/>
        <w:ind w:left="720"/>
        <w:rPr>
          <w:rFonts w:ascii="Calibri" w:eastAsiaTheme="minorEastAsia" w:hAnsi="Calibri"/>
          <w:color w:val="auto"/>
          <w:sz w:val="22"/>
          <w:szCs w:val="22"/>
          <w:lang w:eastAsia="zh-HK"/>
        </w:rPr>
      </w:pPr>
      <w:r>
        <w:rPr>
          <w:rFonts w:ascii="Calibri" w:eastAsiaTheme="minorEastAsia" w:hAnsi="Calibri"/>
          <w:color w:val="auto"/>
          <w:sz w:val="22"/>
          <w:szCs w:val="22"/>
          <w:lang w:eastAsia="zh-HK"/>
        </w:rPr>
        <w:t>Under this category fall:</w:t>
      </w:r>
    </w:p>
    <w:p w14:paraId="2E69105F" w14:textId="65048097" w:rsidR="0050520D" w:rsidRDefault="0050520D" w:rsidP="0050520D">
      <w:pPr>
        <w:pStyle w:val="ListParagraph"/>
        <w:numPr>
          <w:ilvl w:val="1"/>
          <w:numId w:val="47"/>
        </w:num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 xml:space="preserve">For-loop </w:t>
      </w:r>
      <w:r w:rsidRPr="0050520D">
        <w:rPr>
          <w:rFonts w:ascii="Calibri" w:eastAsiaTheme="minorEastAsia" w:hAnsi="Calibri"/>
          <w:color w:val="auto"/>
          <w:sz w:val="22"/>
          <w:szCs w:val="22"/>
          <w:lang w:eastAsia="zh-HK"/>
        </w:rPr>
        <w:sym w:font="Wingdings" w:char="F0E0"/>
      </w:r>
      <w:r>
        <w:rPr>
          <w:rFonts w:ascii="Calibri" w:eastAsiaTheme="minorEastAsia" w:hAnsi="Calibri"/>
          <w:color w:val="auto"/>
          <w:sz w:val="22"/>
          <w:szCs w:val="22"/>
          <w:lang w:eastAsia="zh-HK"/>
        </w:rPr>
        <w:t xml:space="preserve"> FOR</w:t>
      </w:r>
      <w:r w:rsidR="00E02F35">
        <w:rPr>
          <w:rFonts w:ascii="Calibri" w:eastAsiaTheme="minorEastAsia" w:hAnsi="Calibri"/>
          <w:color w:val="auto"/>
          <w:sz w:val="22"/>
          <w:szCs w:val="22"/>
          <w:lang w:eastAsia="zh-HK"/>
        </w:rPr>
        <w:t xml:space="preserve"> number iterations EXECUTE code</w:t>
      </w:r>
    </w:p>
    <w:p w14:paraId="5860A8C3" w14:textId="78C5FD3D" w:rsidR="00E02F35" w:rsidRDefault="00E02F35" w:rsidP="0050520D">
      <w:pPr>
        <w:pStyle w:val="ListParagraph"/>
        <w:numPr>
          <w:ilvl w:val="1"/>
          <w:numId w:val="47"/>
        </w:num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 xml:space="preserve">While-loop </w:t>
      </w:r>
      <w:r w:rsidRPr="00E02F35">
        <w:rPr>
          <w:rFonts w:ascii="Calibri" w:eastAsiaTheme="minorEastAsia" w:hAnsi="Calibri"/>
          <w:color w:val="auto"/>
          <w:sz w:val="22"/>
          <w:szCs w:val="22"/>
          <w:lang w:eastAsia="zh-HK"/>
        </w:rPr>
        <w:sym w:font="Wingdings" w:char="F0E0"/>
      </w:r>
      <w:r>
        <w:rPr>
          <w:rFonts w:ascii="Calibri" w:eastAsiaTheme="minorEastAsia" w:hAnsi="Calibri"/>
          <w:color w:val="auto"/>
          <w:sz w:val="22"/>
          <w:szCs w:val="22"/>
          <w:lang w:eastAsia="zh-HK"/>
        </w:rPr>
        <w:t xml:space="preserve"> WHILE condition true EXECUTE code</w:t>
      </w:r>
    </w:p>
    <w:p w14:paraId="5E910BF0" w14:textId="1A68E02F" w:rsidR="00E02F35" w:rsidRDefault="00E02F35" w:rsidP="0050520D">
      <w:pPr>
        <w:pStyle w:val="ListParagraph"/>
        <w:numPr>
          <w:ilvl w:val="1"/>
          <w:numId w:val="47"/>
        </w:num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 xml:space="preserve">Do-while-loop </w:t>
      </w:r>
      <w:r w:rsidRPr="00E02F35">
        <w:rPr>
          <w:rFonts w:ascii="Calibri" w:eastAsiaTheme="minorEastAsia" w:hAnsi="Calibri"/>
          <w:color w:val="auto"/>
          <w:sz w:val="22"/>
          <w:szCs w:val="22"/>
          <w:lang w:eastAsia="zh-HK"/>
        </w:rPr>
        <w:sym w:font="Wingdings" w:char="F0E0"/>
      </w:r>
      <w:r>
        <w:rPr>
          <w:rFonts w:ascii="Calibri" w:eastAsiaTheme="minorEastAsia" w:hAnsi="Calibri"/>
          <w:color w:val="auto"/>
          <w:sz w:val="22"/>
          <w:szCs w:val="22"/>
          <w:lang w:eastAsia="zh-HK"/>
        </w:rPr>
        <w:t xml:space="preserve"> DO execute code WHILE condition true</w:t>
      </w:r>
    </w:p>
    <w:p w14:paraId="41ECD6FD" w14:textId="6692B438" w:rsidR="00E02F35" w:rsidRPr="00626A61" w:rsidRDefault="00E02F35" w:rsidP="0050520D">
      <w:pPr>
        <w:pStyle w:val="ListParagraph"/>
        <w:numPr>
          <w:ilvl w:val="1"/>
          <w:numId w:val="47"/>
        </w:numPr>
        <w:suppressAutoHyphens/>
        <w:autoSpaceDN w:val="0"/>
        <w:spacing w:after="0" w:line="252" w:lineRule="auto"/>
        <w:rPr>
          <w:rFonts w:ascii="Calibri" w:eastAsiaTheme="minorEastAsia" w:hAnsi="Calibri"/>
          <w:color w:val="auto"/>
          <w:sz w:val="22"/>
          <w:szCs w:val="22"/>
          <w:lang w:eastAsia="zh-HK"/>
        </w:rPr>
      </w:pPr>
      <w:r>
        <w:rPr>
          <w:rFonts w:ascii="Calibri" w:eastAsiaTheme="minorEastAsia" w:hAnsi="Calibri"/>
          <w:color w:val="auto"/>
          <w:sz w:val="22"/>
          <w:szCs w:val="22"/>
          <w:lang w:eastAsia="zh-HK"/>
        </w:rPr>
        <w:t xml:space="preserve">Foreach-loop </w:t>
      </w:r>
      <w:r w:rsidRPr="00E02F35">
        <w:rPr>
          <w:rFonts w:ascii="Calibri" w:eastAsiaTheme="minorEastAsia" w:hAnsi="Calibri"/>
          <w:color w:val="auto"/>
          <w:sz w:val="22"/>
          <w:szCs w:val="22"/>
          <w:lang w:eastAsia="zh-HK"/>
        </w:rPr>
        <w:sym w:font="Wingdings" w:char="F0E0"/>
      </w:r>
      <w:r>
        <w:rPr>
          <w:rFonts w:ascii="Calibri" w:eastAsiaTheme="minorEastAsia" w:hAnsi="Calibri"/>
          <w:color w:val="auto"/>
          <w:sz w:val="22"/>
          <w:szCs w:val="22"/>
          <w:lang w:eastAsia="zh-HK"/>
        </w:rPr>
        <w:t xml:space="preserve"> FOREACH item in array EXECUTE code</w:t>
      </w:r>
    </w:p>
    <w:p w14:paraId="5033F6F3" w14:textId="77777777" w:rsidR="00A1384E" w:rsidRDefault="00A1384E" w:rsidP="00FB45CB">
      <w:pPr>
        <w:suppressAutoHyphens/>
        <w:autoSpaceDN w:val="0"/>
        <w:spacing w:after="0" w:line="252" w:lineRule="auto"/>
        <w:rPr>
          <w:rFonts w:ascii="Calibri" w:hAnsi="Calibri"/>
          <w:color w:val="auto"/>
          <w:sz w:val="22"/>
          <w:szCs w:val="22"/>
        </w:rPr>
      </w:pPr>
    </w:p>
    <w:p w14:paraId="7A1D5224" w14:textId="77777777" w:rsidR="00F35760" w:rsidRDefault="00F35760" w:rsidP="00FB45CB">
      <w:pPr>
        <w:suppressAutoHyphens/>
        <w:autoSpaceDN w:val="0"/>
        <w:spacing w:after="0" w:line="252" w:lineRule="auto"/>
        <w:rPr>
          <w:rFonts w:ascii="Calibri" w:hAnsi="Calibri"/>
          <w:color w:val="auto"/>
          <w:sz w:val="22"/>
          <w:szCs w:val="22"/>
        </w:rPr>
      </w:pPr>
    </w:p>
    <w:p w14:paraId="60F78774" w14:textId="77777777" w:rsidR="00F35760" w:rsidRDefault="00F35760" w:rsidP="00FB45CB">
      <w:pPr>
        <w:suppressAutoHyphens/>
        <w:autoSpaceDN w:val="0"/>
        <w:spacing w:after="0" w:line="252" w:lineRule="auto"/>
        <w:rPr>
          <w:rFonts w:ascii="Calibri" w:hAnsi="Calibri"/>
          <w:color w:val="auto"/>
          <w:sz w:val="22"/>
          <w:szCs w:val="22"/>
        </w:rPr>
      </w:pPr>
    </w:p>
    <w:p w14:paraId="10ED4391" w14:textId="77777777" w:rsidR="00F35760" w:rsidRDefault="00F35760" w:rsidP="00FB45CB">
      <w:pPr>
        <w:suppressAutoHyphens/>
        <w:autoSpaceDN w:val="0"/>
        <w:spacing w:after="0" w:line="252" w:lineRule="auto"/>
        <w:rPr>
          <w:rFonts w:ascii="Calibri" w:hAnsi="Calibri"/>
          <w:color w:val="auto"/>
          <w:sz w:val="22"/>
          <w:szCs w:val="22"/>
        </w:rPr>
      </w:pPr>
    </w:p>
    <w:p w14:paraId="446E0222" w14:textId="77777777" w:rsidR="00F35760" w:rsidRDefault="00F35760" w:rsidP="00FB45CB">
      <w:pPr>
        <w:suppressAutoHyphens/>
        <w:autoSpaceDN w:val="0"/>
        <w:spacing w:after="0" w:line="252" w:lineRule="auto"/>
        <w:rPr>
          <w:rFonts w:ascii="Calibri" w:hAnsi="Calibri"/>
          <w:color w:val="auto"/>
          <w:sz w:val="22"/>
          <w:szCs w:val="22"/>
        </w:rPr>
      </w:pPr>
    </w:p>
    <w:p w14:paraId="440D235A" w14:textId="520FD512" w:rsidR="004F6074" w:rsidRDefault="00A1384E" w:rsidP="00FB45CB">
      <w:pPr>
        <w:suppressAutoHyphens/>
        <w:autoSpaceDN w:val="0"/>
        <w:spacing w:after="0" w:line="252" w:lineRule="auto"/>
        <w:rPr>
          <w:rFonts w:ascii="Calibri" w:eastAsiaTheme="minorEastAsia" w:hAnsi="Calibri"/>
          <w:color w:val="auto"/>
          <w:sz w:val="22"/>
          <w:szCs w:val="22"/>
          <w:lang w:eastAsia="zh-HK"/>
        </w:rPr>
      </w:pPr>
      <w:r w:rsidRPr="00A64AB1">
        <w:rPr>
          <w:rFonts w:ascii="Calibri" w:hAnsi="Calibri"/>
          <w:color w:val="auto"/>
          <w:sz w:val="22"/>
          <w:szCs w:val="22"/>
        </w:rPr>
        <w:lastRenderedPageBreak/>
        <w:t xml:space="preserve">Question </w:t>
      </w:r>
      <w:r>
        <w:rPr>
          <w:rFonts w:ascii="Calibri" w:hAnsi="Calibri"/>
          <w:color w:val="auto"/>
          <w:sz w:val="22"/>
          <w:szCs w:val="22"/>
        </w:rPr>
        <w:t>6</w:t>
      </w:r>
      <w:r w:rsidRPr="00A64AB1">
        <w:rPr>
          <w:rFonts w:ascii="Calibri" w:hAnsi="Calibri"/>
          <w:color w:val="auto"/>
          <w:sz w:val="22"/>
          <w:szCs w:val="22"/>
        </w:rPr>
        <w:t xml:space="preserve">: </w:t>
      </w:r>
      <w:r>
        <w:rPr>
          <w:rFonts w:ascii="Calibri" w:hAnsi="Calibri"/>
          <w:color w:val="auto"/>
          <w:sz w:val="22"/>
          <w:szCs w:val="22"/>
        </w:rPr>
        <w:t xml:space="preserve">identify and describe internet technologies - </w:t>
      </w:r>
      <w:r w:rsidR="004F6074">
        <w:rPr>
          <w:rFonts w:ascii="Calibri" w:eastAsiaTheme="minorEastAsia" w:hAnsi="Calibri"/>
          <w:color w:val="auto"/>
          <w:sz w:val="22"/>
          <w:szCs w:val="22"/>
          <w:lang w:eastAsia="zh-HK"/>
        </w:rPr>
        <w:t>object-oriented programming</w:t>
      </w:r>
      <w:r>
        <w:rPr>
          <w:rFonts w:ascii="Calibri" w:eastAsiaTheme="minorEastAsia" w:hAnsi="Calibri"/>
          <w:color w:val="auto"/>
          <w:sz w:val="22"/>
          <w:szCs w:val="22"/>
          <w:lang w:eastAsia="zh-HK"/>
        </w:rPr>
        <w:t xml:space="preserve"> and list three languages.</w:t>
      </w:r>
    </w:p>
    <w:p w14:paraId="24524688" w14:textId="4B54B016" w:rsidR="00A1384E" w:rsidRDefault="00A1384E" w:rsidP="00FB45CB">
      <w:pPr>
        <w:suppressAutoHyphens/>
        <w:autoSpaceDN w:val="0"/>
        <w:spacing w:after="0" w:line="252" w:lineRule="auto"/>
        <w:rPr>
          <w:rFonts w:ascii="Calibri" w:hAnsi="Calibri"/>
          <w:color w:val="auto"/>
          <w:sz w:val="22"/>
          <w:szCs w:val="22"/>
        </w:rPr>
      </w:pPr>
    </w:p>
    <w:p w14:paraId="0AF41EC0" w14:textId="0C893D89" w:rsidR="00F35760" w:rsidRDefault="00851541"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OOP is a programming model in which data are organised in structures called objects. Objects do not allow to directly manipulate the data; instead they expose methods (functions) created appositely.</w:t>
      </w:r>
    </w:p>
    <w:p w14:paraId="080A63E0" w14:textId="7976F051" w:rsidR="00851541" w:rsidRDefault="00851541"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This approach leaves the control over the data and their access</w:t>
      </w:r>
      <w:r w:rsidR="003F75C9">
        <w:rPr>
          <w:rFonts w:ascii="Calibri" w:hAnsi="Calibri"/>
          <w:color w:val="auto"/>
          <w:sz w:val="22"/>
          <w:szCs w:val="22"/>
        </w:rPr>
        <w:t>,</w:t>
      </w:r>
      <w:r>
        <w:rPr>
          <w:rFonts w:ascii="Calibri" w:hAnsi="Calibri"/>
          <w:color w:val="auto"/>
          <w:sz w:val="22"/>
          <w:szCs w:val="22"/>
        </w:rPr>
        <w:t xml:space="preserve"> to the object.</w:t>
      </w:r>
    </w:p>
    <w:p w14:paraId="62EE5905" w14:textId="1A7557C9" w:rsidR="003F75C9" w:rsidRDefault="003F75C9"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The starting point to create an object is a class. A class is a blueprint. It defines attributes (data) the object will have, how they will be organized and it will deterrmine the methods to access and manipulate those data. An object is an instance of a class</w:t>
      </w:r>
      <w:r w:rsidR="000F742B">
        <w:rPr>
          <w:rFonts w:ascii="Calibri" w:hAnsi="Calibri"/>
          <w:color w:val="auto"/>
          <w:sz w:val="22"/>
          <w:szCs w:val="22"/>
        </w:rPr>
        <w:t>.</w:t>
      </w:r>
    </w:p>
    <w:p w14:paraId="22B58300" w14:textId="284E182E" w:rsidR="000F742B" w:rsidRDefault="000F742B"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Object Oriented Programming follows four principles:</w:t>
      </w:r>
    </w:p>
    <w:p w14:paraId="57027520" w14:textId="0E709C86" w:rsidR="000F742B" w:rsidRDefault="000F742B" w:rsidP="000F742B">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Encapsulation </w:t>
      </w:r>
      <w:r w:rsidRPr="000F742B">
        <w:rPr>
          <w:rFonts w:ascii="Calibri" w:hAnsi="Calibri"/>
          <w:color w:val="auto"/>
          <w:sz w:val="22"/>
          <w:szCs w:val="22"/>
        </w:rPr>
        <w:sym w:font="Wingdings" w:char="F0E0"/>
      </w:r>
      <w:r>
        <w:rPr>
          <w:rFonts w:ascii="Calibri" w:hAnsi="Calibri"/>
          <w:color w:val="auto"/>
          <w:sz w:val="22"/>
          <w:szCs w:val="22"/>
        </w:rPr>
        <w:t xml:space="preserve"> data are private to the class and are accessible only through the apposite methods.</w:t>
      </w:r>
    </w:p>
    <w:p w14:paraId="11316F10" w14:textId="3A1582EF" w:rsidR="000F742B" w:rsidRDefault="000F742B" w:rsidP="000F742B">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Abstraction </w:t>
      </w:r>
      <w:r w:rsidRPr="000F742B">
        <w:rPr>
          <w:rFonts w:ascii="Calibri" w:hAnsi="Calibri"/>
          <w:color w:val="auto"/>
          <w:sz w:val="22"/>
          <w:szCs w:val="22"/>
        </w:rPr>
        <w:sym w:font="Wingdings" w:char="F0E0"/>
      </w:r>
      <w:r>
        <w:rPr>
          <w:rFonts w:ascii="Calibri" w:hAnsi="Calibri"/>
          <w:color w:val="auto"/>
          <w:sz w:val="22"/>
          <w:szCs w:val="22"/>
        </w:rPr>
        <w:t xml:space="preserve"> </w:t>
      </w:r>
      <w:r w:rsidR="003A4296">
        <w:rPr>
          <w:rFonts w:ascii="Calibri" w:hAnsi="Calibri"/>
          <w:color w:val="auto"/>
          <w:sz w:val="22"/>
          <w:szCs w:val="22"/>
        </w:rPr>
        <w:t>It abstracts the</w:t>
      </w:r>
      <w:r w:rsidR="00C47249">
        <w:rPr>
          <w:rFonts w:ascii="Calibri" w:hAnsi="Calibri"/>
          <w:color w:val="auto"/>
          <w:sz w:val="22"/>
          <w:szCs w:val="22"/>
        </w:rPr>
        <w:t xml:space="preserve"> internal</w:t>
      </w:r>
      <w:r w:rsidR="003A4296">
        <w:rPr>
          <w:rFonts w:ascii="Calibri" w:hAnsi="Calibri"/>
          <w:color w:val="auto"/>
          <w:sz w:val="22"/>
          <w:szCs w:val="22"/>
        </w:rPr>
        <w:t xml:space="preserve"> implementation </w:t>
      </w:r>
      <w:r w:rsidR="00C47249">
        <w:rPr>
          <w:rFonts w:ascii="Calibri" w:hAnsi="Calibri"/>
          <w:color w:val="auto"/>
          <w:sz w:val="22"/>
          <w:szCs w:val="22"/>
        </w:rPr>
        <w:t>of a class from its use. The inner mechanisms that make a class work are hidden, but mehod to make use of them are exposed.</w:t>
      </w:r>
    </w:p>
    <w:p w14:paraId="664CD48D" w14:textId="4D59E871" w:rsidR="00C47249" w:rsidRDefault="00C47249" w:rsidP="000F742B">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Inheritance </w:t>
      </w:r>
      <w:r w:rsidRPr="00C47249">
        <w:rPr>
          <w:rFonts w:ascii="Calibri" w:hAnsi="Calibri"/>
          <w:color w:val="auto"/>
          <w:sz w:val="22"/>
          <w:szCs w:val="22"/>
        </w:rPr>
        <w:sym w:font="Wingdings" w:char="F0E0"/>
      </w:r>
      <w:r>
        <w:rPr>
          <w:rFonts w:ascii="Calibri" w:hAnsi="Calibri"/>
          <w:color w:val="auto"/>
          <w:sz w:val="22"/>
          <w:szCs w:val="22"/>
        </w:rPr>
        <w:t xml:space="preserve"> </w:t>
      </w:r>
      <w:r w:rsidR="003A236B">
        <w:rPr>
          <w:rFonts w:ascii="Calibri" w:hAnsi="Calibri"/>
          <w:color w:val="auto"/>
          <w:sz w:val="22"/>
          <w:szCs w:val="22"/>
        </w:rPr>
        <w:t>It allows to derive a child class from a parent class. The parent keeps all all the fields (attributes) and methods of the parent class and additionally can implement some of its own.</w:t>
      </w:r>
    </w:p>
    <w:p w14:paraId="0D370E0C" w14:textId="7F5F91C2" w:rsidR="003A236B" w:rsidRDefault="003A236B" w:rsidP="000F742B">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Polymorphism </w:t>
      </w:r>
      <w:r w:rsidRPr="003A236B">
        <w:rPr>
          <w:rFonts w:ascii="Calibri" w:hAnsi="Calibri"/>
          <w:color w:val="auto"/>
          <w:sz w:val="22"/>
          <w:szCs w:val="22"/>
        </w:rPr>
        <w:sym w:font="Wingdings" w:char="F0E0"/>
      </w:r>
      <w:r>
        <w:rPr>
          <w:rFonts w:ascii="Calibri" w:hAnsi="Calibri"/>
          <w:color w:val="auto"/>
          <w:sz w:val="22"/>
          <w:szCs w:val="22"/>
        </w:rPr>
        <w:t xml:space="preserve"> </w:t>
      </w:r>
      <w:r w:rsidR="006F4F02">
        <w:rPr>
          <w:rFonts w:ascii="Calibri" w:hAnsi="Calibri"/>
          <w:color w:val="auto"/>
          <w:sz w:val="22"/>
          <w:szCs w:val="22"/>
        </w:rPr>
        <w:t>The  same interface can be implmented in different ways by different classes.</w:t>
      </w:r>
    </w:p>
    <w:p w14:paraId="1067C30E" w14:textId="785C4755" w:rsidR="006F4F02" w:rsidRDefault="006F4F02" w:rsidP="006F4F02">
      <w:pPr>
        <w:suppressAutoHyphens/>
        <w:autoSpaceDN w:val="0"/>
        <w:spacing w:after="0" w:line="252" w:lineRule="auto"/>
        <w:ind w:left="360"/>
        <w:rPr>
          <w:rFonts w:ascii="Calibri" w:hAnsi="Calibri"/>
          <w:color w:val="auto"/>
          <w:sz w:val="22"/>
          <w:szCs w:val="22"/>
        </w:rPr>
      </w:pPr>
    </w:p>
    <w:p w14:paraId="072980BE" w14:textId="4FD1FB38" w:rsidR="006F4F02" w:rsidRDefault="006F4F02" w:rsidP="006F4F02">
      <w:pPr>
        <w:suppressAutoHyphens/>
        <w:autoSpaceDN w:val="0"/>
        <w:spacing w:after="0" w:line="252" w:lineRule="auto"/>
        <w:ind w:left="360"/>
        <w:rPr>
          <w:rFonts w:ascii="Calibri" w:hAnsi="Calibri"/>
          <w:color w:val="auto"/>
          <w:sz w:val="22"/>
          <w:szCs w:val="22"/>
        </w:rPr>
      </w:pPr>
      <w:r>
        <w:rPr>
          <w:rFonts w:ascii="Calibri" w:hAnsi="Calibri"/>
          <w:color w:val="auto"/>
          <w:sz w:val="22"/>
          <w:szCs w:val="22"/>
        </w:rPr>
        <w:t>Three OOP languages are:</w:t>
      </w:r>
    </w:p>
    <w:p w14:paraId="459F7E6B" w14:textId="0F719A0A" w:rsidR="006F4F02" w:rsidRDefault="006F4F02" w:rsidP="006F4F02">
      <w:pPr>
        <w:pStyle w:val="ListParagraph"/>
        <w:numPr>
          <w:ilvl w:val="0"/>
          <w:numId w:val="48"/>
        </w:numPr>
        <w:suppressAutoHyphens/>
        <w:autoSpaceDN w:val="0"/>
        <w:spacing w:after="0" w:line="252" w:lineRule="auto"/>
        <w:rPr>
          <w:rFonts w:ascii="Calibri" w:hAnsi="Calibri"/>
          <w:color w:val="auto"/>
          <w:sz w:val="22"/>
          <w:szCs w:val="22"/>
        </w:rPr>
      </w:pPr>
      <w:r>
        <w:rPr>
          <w:rFonts w:ascii="Calibri" w:hAnsi="Calibri"/>
          <w:color w:val="auto"/>
          <w:sz w:val="22"/>
          <w:szCs w:val="22"/>
        </w:rPr>
        <w:t>Java</w:t>
      </w:r>
    </w:p>
    <w:p w14:paraId="142F300D" w14:textId="57B092D3" w:rsidR="006F4F02" w:rsidRDefault="006F4F02" w:rsidP="006F4F02">
      <w:pPr>
        <w:pStyle w:val="ListParagraph"/>
        <w:numPr>
          <w:ilvl w:val="0"/>
          <w:numId w:val="48"/>
        </w:numPr>
        <w:suppressAutoHyphens/>
        <w:autoSpaceDN w:val="0"/>
        <w:spacing w:after="0" w:line="252" w:lineRule="auto"/>
        <w:rPr>
          <w:rFonts w:ascii="Calibri" w:hAnsi="Calibri"/>
          <w:color w:val="auto"/>
          <w:sz w:val="22"/>
          <w:szCs w:val="22"/>
        </w:rPr>
      </w:pPr>
      <w:r>
        <w:rPr>
          <w:rFonts w:ascii="Calibri" w:hAnsi="Calibri"/>
          <w:color w:val="auto"/>
          <w:sz w:val="22"/>
          <w:szCs w:val="22"/>
        </w:rPr>
        <w:t>C#</w:t>
      </w:r>
    </w:p>
    <w:p w14:paraId="2BFD924E" w14:textId="766EDCE5" w:rsidR="006F4F02" w:rsidRPr="006F4F02" w:rsidRDefault="006F4F02" w:rsidP="006F4F02">
      <w:pPr>
        <w:pStyle w:val="ListParagraph"/>
        <w:numPr>
          <w:ilvl w:val="0"/>
          <w:numId w:val="48"/>
        </w:numPr>
        <w:suppressAutoHyphens/>
        <w:autoSpaceDN w:val="0"/>
        <w:spacing w:after="0" w:line="252" w:lineRule="auto"/>
        <w:rPr>
          <w:rFonts w:ascii="Calibri" w:hAnsi="Calibri"/>
          <w:color w:val="auto"/>
          <w:sz w:val="22"/>
          <w:szCs w:val="22"/>
        </w:rPr>
      </w:pPr>
      <w:r>
        <w:rPr>
          <w:rFonts w:ascii="Calibri" w:hAnsi="Calibri"/>
          <w:color w:val="auto"/>
          <w:sz w:val="22"/>
          <w:szCs w:val="22"/>
        </w:rPr>
        <w:t>Swift</w:t>
      </w:r>
    </w:p>
    <w:p w14:paraId="1AB3FF88" w14:textId="77777777" w:rsidR="00F35760" w:rsidRPr="004F6074" w:rsidRDefault="00F35760" w:rsidP="00FB45CB">
      <w:pPr>
        <w:suppressAutoHyphens/>
        <w:autoSpaceDN w:val="0"/>
        <w:spacing w:after="0" w:line="252" w:lineRule="auto"/>
        <w:rPr>
          <w:rFonts w:ascii="Calibri" w:hAnsi="Calibri"/>
          <w:color w:val="auto"/>
          <w:sz w:val="22"/>
          <w:szCs w:val="22"/>
        </w:rPr>
      </w:pPr>
    </w:p>
    <w:p w14:paraId="40448972" w14:textId="108B85D3" w:rsidR="004F6074" w:rsidRPr="004F6074" w:rsidRDefault="004F6074" w:rsidP="00FB45CB">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w:t>
      </w:r>
      <w:r w:rsidR="00A1384E">
        <w:rPr>
          <w:rFonts w:ascii="Calibri" w:hAnsi="Calibri"/>
          <w:color w:val="auto"/>
          <w:sz w:val="22"/>
          <w:szCs w:val="22"/>
        </w:rPr>
        <w:t>7</w:t>
      </w:r>
      <w:r w:rsidRPr="00A64AB1">
        <w:rPr>
          <w:rFonts w:ascii="Calibri" w:hAnsi="Calibri"/>
          <w:color w:val="auto"/>
          <w:sz w:val="22"/>
          <w:szCs w:val="22"/>
        </w:rPr>
        <w:t xml:space="preserve">: </w:t>
      </w:r>
      <w:r>
        <w:rPr>
          <w:rFonts w:ascii="Calibri" w:hAnsi="Calibri"/>
          <w:color w:val="auto"/>
          <w:sz w:val="22"/>
          <w:szCs w:val="22"/>
        </w:rPr>
        <w:t xml:space="preserve">list and </w:t>
      </w:r>
      <w:r w:rsidR="00645344">
        <w:rPr>
          <w:rFonts w:ascii="Calibri" w:hAnsi="Calibri"/>
          <w:color w:val="auto"/>
          <w:sz w:val="22"/>
          <w:szCs w:val="22"/>
        </w:rPr>
        <w:t xml:space="preserve">compare </w:t>
      </w:r>
      <w:r w:rsidR="00A1384E">
        <w:rPr>
          <w:rFonts w:ascii="Calibri" w:hAnsi="Calibri"/>
          <w:color w:val="auto"/>
          <w:sz w:val="22"/>
          <w:szCs w:val="22"/>
        </w:rPr>
        <w:t xml:space="preserve">the following </w:t>
      </w:r>
      <w:r>
        <w:rPr>
          <w:rFonts w:ascii="Calibri" w:hAnsi="Calibri"/>
          <w:color w:val="auto"/>
          <w:sz w:val="22"/>
          <w:szCs w:val="22"/>
        </w:rPr>
        <w:t>web browsers</w:t>
      </w:r>
      <w:r w:rsidR="00A1384E">
        <w:rPr>
          <w:rFonts w:ascii="Calibri" w:hAnsi="Calibri"/>
          <w:color w:val="auto"/>
          <w:sz w:val="22"/>
          <w:szCs w:val="22"/>
        </w:rPr>
        <w:t xml:space="preserve"> in different aspects</w:t>
      </w:r>
      <w:r>
        <w:rPr>
          <w:rFonts w:ascii="Calibri" w:hAnsi="Calibri"/>
          <w:color w:val="auto"/>
          <w:sz w:val="22"/>
          <w:szCs w:val="22"/>
        </w:rPr>
        <w:t>.</w:t>
      </w:r>
    </w:p>
    <w:tbl>
      <w:tblPr>
        <w:tblStyle w:val="TableGrid"/>
        <w:tblW w:w="0" w:type="auto"/>
        <w:tblLook w:val="04A0" w:firstRow="1" w:lastRow="0" w:firstColumn="1" w:lastColumn="0" w:noHBand="0" w:noVBand="1"/>
      </w:tblPr>
      <w:tblGrid>
        <w:gridCol w:w="1554"/>
        <w:gridCol w:w="1843"/>
        <w:gridCol w:w="1843"/>
        <w:gridCol w:w="1843"/>
        <w:gridCol w:w="1843"/>
      </w:tblGrid>
      <w:tr w:rsidR="00E03B04" w:rsidRPr="00C56675" w14:paraId="751751B9" w14:textId="77777777" w:rsidTr="00543CA2">
        <w:tc>
          <w:tcPr>
            <w:tcW w:w="1554" w:type="dxa"/>
          </w:tcPr>
          <w:p w14:paraId="19305639" w14:textId="77777777" w:rsidR="00E03B04" w:rsidRPr="00E03B04" w:rsidRDefault="00E03B04" w:rsidP="00FB45CB">
            <w:pPr>
              <w:suppressAutoHyphens/>
              <w:autoSpaceDN w:val="0"/>
              <w:spacing w:after="0" w:line="252" w:lineRule="auto"/>
              <w:rPr>
                <w:rFonts w:ascii="Calibri" w:hAnsi="Calibri"/>
                <w:color w:val="auto"/>
                <w:sz w:val="22"/>
                <w:szCs w:val="22"/>
              </w:rPr>
            </w:pPr>
            <w:r w:rsidRPr="00E03B04">
              <w:rPr>
                <w:rFonts w:ascii="Calibri" w:hAnsi="Calibri"/>
                <w:color w:val="auto"/>
                <w:sz w:val="22"/>
                <w:szCs w:val="22"/>
              </w:rPr>
              <w:t>Name</w:t>
            </w:r>
          </w:p>
        </w:tc>
        <w:tc>
          <w:tcPr>
            <w:tcW w:w="1843" w:type="dxa"/>
          </w:tcPr>
          <w:p w14:paraId="6E6886E5" w14:textId="77777777" w:rsidR="00E03B04" w:rsidRPr="00E03B04" w:rsidRDefault="00E03B04" w:rsidP="00FB45CB">
            <w:pPr>
              <w:suppressAutoHyphens/>
              <w:autoSpaceDN w:val="0"/>
              <w:spacing w:after="0" w:line="252" w:lineRule="auto"/>
              <w:rPr>
                <w:rFonts w:ascii="Calibri" w:hAnsi="Calibri"/>
                <w:color w:val="auto"/>
                <w:sz w:val="22"/>
                <w:szCs w:val="22"/>
              </w:rPr>
            </w:pPr>
            <w:r w:rsidRPr="00E03B04">
              <w:rPr>
                <w:rFonts w:ascii="Calibri" w:hAnsi="Calibri"/>
                <w:color w:val="auto"/>
                <w:sz w:val="22"/>
                <w:szCs w:val="22"/>
              </w:rPr>
              <w:t>Creator</w:t>
            </w:r>
          </w:p>
        </w:tc>
        <w:tc>
          <w:tcPr>
            <w:tcW w:w="1843" w:type="dxa"/>
          </w:tcPr>
          <w:p w14:paraId="3B0BF641" w14:textId="77777777" w:rsidR="00E03B04" w:rsidRPr="00E03B04" w:rsidRDefault="00E03B04" w:rsidP="00FB45CB">
            <w:pPr>
              <w:suppressAutoHyphens/>
              <w:autoSpaceDN w:val="0"/>
              <w:spacing w:after="0" w:line="252" w:lineRule="auto"/>
              <w:rPr>
                <w:rFonts w:ascii="Calibri" w:hAnsi="Calibri"/>
                <w:color w:val="auto"/>
                <w:sz w:val="22"/>
                <w:szCs w:val="22"/>
              </w:rPr>
            </w:pPr>
            <w:r w:rsidRPr="00E03B04">
              <w:rPr>
                <w:rFonts w:ascii="Calibri" w:hAnsi="Calibri"/>
                <w:color w:val="auto"/>
                <w:sz w:val="22"/>
                <w:szCs w:val="22"/>
              </w:rPr>
              <w:t>Platforms</w:t>
            </w:r>
          </w:p>
        </w:tc>
        <w:tc>
          <w:tcPr>
            <w:tcW w:w="1843" w:type="dxa"/>
          </w:tcPr>
          <w:p w14:paraId="54F2E737" w14:textId="7E238F90" w:rsidR="00E03B04" w:rsidRPr="00E03B04" w:rsidRDefault="00551BF4"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Written in</w:t>
            </w:r>
          </w:p>
        </w:tc>
        <w:tc>
          <w:tcPr>
            <w:tcW w:w="1843" w:type="dxa"/>
          </w:tcPr>
          <w:p w14:paraId="059D0D63" w14:textId="135DA722" w:rsidR="00E03B04" w:rsidRPr="00E03B04" w:rsidRDefault="00551BF4"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Engines</w:t>
            </w:r>
          </w:p>
        </w:tc>
      </w:tr>
      <w:tr w:rsidR="00E03B04" w:rsidRPr="00C56675" w14:paraId="33970366" w14:textId="77777777" w:rsidTr="00543CA2">
        <w:tc>
          <w:tcPr>
            <w:tcW w:w="1554" w:type="dxa"/>
          </w:tcPr>
          <w:p w14:paraId="1AA72058" w14:textId="77777777" w:rsidR="00E03B04" w:rsidRPr="00E03B04" w:rsidRDefault="00E03B04" w:rsidP="00FB45CB">
            <w:pPr>
              <w:suppressAutoHyphens/>
              <w:autoSpaceDN w:val="0"/>
              <w:spacing w:after="0" w:line="252" w:lineRule="auto"/>
              <w:rPr>
                <w:rFonts w:ascii="Calibri" w:hAnsi="Calibri"/>
                <w:color w:val="auto"/>
                <w:sz w:val="22"/>
                <w:szCs w:val="22"/>
              </w:rPr>
            </w:pPr>
            <w:r w:rsidRPr="00E03B04">
              <w:rPr>
                <w:rFonts w:ascii="Calibri" w:hAnsi="Calibri"/>
                <w:color w:val="auto"/>
                <w:sz w:val="22"/>
                <w:szCs w:val="22"/>
              </w:rPr>
              <w:t>Microsoft Edge</w:t>
            </w:r>
          </w:p>
        </w:tc>
        <w:tc>
          <w:tcPr>
            <w:tcW w:w="1843" w:type="dxa"/>
          </w:tcPr>
          <w:p w14:paraId="18908672" w14:textId="3B05CA76" w:rsidR="00E03B04" w:rsidRPr="00E03B04" w:rsidRDefault="00551BF4"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Microsoft</w:t>
            </w:r>
          </w:p>
        </w:tc>
        <w:tc>
          <w:tcPr>
            <w:tcW w:w="1843" w:type="dxa"/>
          </w:tcPr>
          <w:p w14:paraId="7B8278E9" w14:textId="6029206F" w:rsidR="00E03B04" w:rsidRPr="00E03B04" w:rsidRDefault="00551BF4"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Cross-platform</w:t>
            </w:r>
          </w:p>
        </w:tc>
        <w:tc>
          <w:tcPr>
            <w:tcW w:w="1843" w:type="dxa"/>
          </w:tcPr>
          <w:p w14:paraId="57657702" w14:textId="1B1225F6" w:rsidR="00E03B04" w:rsidRPr="00E03B04" w:rsidRDefault="00F47EF6" w:rsidP="00F47EF6">
            <w:pPr>
              <w:suppressAutoHyphens/>
              <w:autoSpaceDN w:val="0"/>
              <w:spacing w:after="0" w:line="252" w:lineRule="auto"/>
              <w:rPr>
                <w:rFonts w:ascii="Calibri" w:hAnsi="Calibri"/>
                <w:color w:val="auto"/>
                <w:sz w:val="22"/>
                <w:szCs w:val="22"/>
              </w:rPr>
            </w:pPr>
            <w:r>
              <w:rPr>
                <w:rFonts w:ascii="Calibri" w:hAnsi="Calibri"/>
                <w:color w:val="auto"/>
                <w:sz w:val="22"/>
                <w:szCs w:val="22"/>
              </w:rPr>
              <w:t>C++</w:t>
            </w:r>
            <w:r w:rsidR="00BC09BB">
              <w:rPr>
                <w:rFonts w:ascii="Calibri" w:hAnsi="Calibri"/>
                <w:color w:val="auto"/>
                <w:sz w:val="22"/>
                <w:szCs w:val="22"/>
              </w:rPr>
              <w:t>, C#</w:t>
            </w:r>
          </w:p>
        </w:tc>
        <w:tc>
          <w:tcPr>
            <w:tcW w:w="1843" w:type="dxa"/>
          </w:tcPr>
          <w:p w14:paraId="6A936503" w14:textId="2DB0E480" w:rsidR="00E03B04" w:rsidRPr="00E03B04" w:rsidRDefault="00FF0E8E"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Blink, v8 Javascript engine</w:t>
            </w:r>
          </w:p>
        </w:tc>
      </w:tr>
      <w:tr w:rsidR="00E03B04" w:rsidRPr="00551BF4" w14:paraId="1173FFC4" w14:textId="77777777" w:rsidTr="00543CA2">
        <w:tc>
          <w:tcPr>
            <w:tcW w:w="1554" w:type="dxa"/>
          </w:tcPr>
          <w:p w14:paraId="436A3BB1" w14:textId="77777777" w:rsidR="00E03B04" w:rsidRPr="00E03B04" w:rsidRDefault="00E03B04" w:rsidP="00FB45CB">
            <w:pPr>
              <w:suppressAutoHyphens/>
              <w:autoSpaceDN w:val="0"/>
              <w:spacing w:after="0" w:line="252" w:lineRule="auto"/>
              <w:rPr>
                <w:rFonts w:ascii="Calibri" w:hAnsi="Calibri"/>
                <w:color w:val="auto"/>
                <w:sz w:val="22"/>
                <w:szCs w:val="22"/>
              </w:rPr>
            </w:pPr>
            <w:r w:rsidRPr="00E03B04">
              <w:rPr>
                <w:rFonts w:ascii="Calibri" w:hAnsi="Calibri"/>
                <w:color w:val="auto"/>
                <w:sz w:val="22"/>
                <w:szCs w:val="22"/>
              </w:rPr>
              <w:t>Chrome</w:t>
            </w:r>
          </w:p>
        </w:tc>
        <w:tc>
          <w:tcPr>
            <w:tcW w:w="1843" w:type="dxa"/>
          </w:tcPr>
          <w:p w14:paraId="5D80D4C2" w14:textId="1873B6C8" w:rsidR="00E03B04" w:rsidRPr="00E03B04" w:rsidRDefault="00551BF4"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Google</w:t>
            </w:r>
          </w:p>
        </w:tc>
        <w:tc>
          <w:tcPr>
            <w:tcW w:w="1843" w:type="dxa"/>
          </w:tcPr>
          <w:p w14:paraId="326F000D" w14:textId="40E4C442" w:rsidR="00E03B04" w:rsidRPr="00E03B04" w:rsidRDefault="00551BF4"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Cross-platform</w:t>
            </w:r>
          </w:p>
        </w:tc>
        <w:tc>
          <w:tcPr>
            <w:tcW w:w="1843" w:type="dxa"/>
          </w:tcPr>
          <w:p w14:paraId="6761C9F0" w14:textId="31B999DA" w:rsidR="00E03B04" w:rsidRPr="00551BF4" w:rsidRDefault="00551BF4" w:rsidP="00FB45CB">
            <w:pPr>
              <w:suppressAutoHyphens/>
              <w:autoSpaceDN w:val="0"/>
              <w:spacing w:after="0" w:line="252" w:lineRule="auto"/>
              <w:rPr>
                <w:rFonts w:ascii="Calibri" w:hAnsi="Calibri"/>
                <w:color w:val="auto"/>
                <w:sz w:val="22"/>
                <w:szCs w:val="22"/>
                <w:lang w:val="fr-FR"/>
              </w:rPr>
            </w:pPr>
            <w:r w:rsidRPr="00551BF4">
              <w:rPr>
                <w:rFonts w:ascii="Calibri" w:hAnsi="Calibri"/>
                <w:color w:val="auto"/>
                <w:sz w:val="22"/>
                <w:szCs w:val="22"/>
                <w:lang w:val="fr-FR"/>
              </w:rPr>
              <w:t>C, C++, Java, Javascript, P</w:t>
            </w:r>
            <w:r>
              <w:rPr>
                <w:rFonts w:ascii="Calibri" w:hAnsi="Calibri"/>
                <w:color w:val="auto"/>
                <w:sz w:val="22"/>
                <w:szCs w:val="22"/>
                <w:lang w:val="fr-FR"/>
              </w:rPr>
              <w:t>ython</w:t>
            </w:r>
          </w:p>
        </w:tc>
        <w:tc>
          <w:tcPr>
            <w:tcW w:w="1843" w:type="dxa"/>
          </w:tcPr>
          <w:p w14:paraId="2D8CE683" w14:textId="62F9FC94" w:rsidR="00E03B04" w:rsidRPr="00551BF4" w:rsidRDefault="00551BF4" w:rsidP="00FB45CB">
            <w:pPr>
              <w:suppressAutoHyphens/>
              <w:autoSpaceDN w:val="0"/>
              <w:spacing w:after="0" w:line="252" w:lineRule="auto"/>
              <w:rPr>
                <w:rFonts w:ascii="Calibri" w:hAnsi="Calibri"/>
                <w:color w:val="auto"/>
                <w:sz w:val="22"/>
                <w:szCs w:val="22"/>
                <w:lang w:val="fr-FR"/>
              </w:rPr>
            </w:pPr>
            <w:r>
              <w:rPr>
                <w:rFonts w:ascii="Calibri" w:hAnsi="Calibri"/>
                <w:color w:val="auto"/>
                <w:sz w:val="22"/>
                <w:szCs w:val="22"/>
                <w:lang w:val="fr-FR"/>
              </w:rPr>
              <w:t xml:space="preserve">Blink, </w:t>
            </w:r>
            <w:r w:rsidR="003903F4">
              <w:rPr>
                <w:rFonts w:ascii="Calibri" w:hAnsi="Calibri"/>
                <w:color w:val="auto"/>
                <w:sz w:val="22"/>
                <w:szCs w:val="22"/>
                <w:lang w:val="fr-FR"/>
              </w:rPr>
              <w:t xml:space="preserve">V8 Javascript </w:t>
            </w:r>
            <w:r w:rsidR="00FF0E8E">
              <w:rPr>
                <w:rFonts w:ascii="Calibri" w:hAnsi="Calibri"/>
                <w:color w:val="auto"/>
                <w:sz w:val="22"/>
                <w:szCs w:val="22"/>
                <w:lang w:val="fr-FR"/>
              </w:rPr>
              <w:t>e</w:t>
            </w:r>
            <w:r w:rsidR="003903F4">
              <w:rPr>
                <w:rFonts w:ascii="Calibri" w:hAnsi="Calibri"/>
                <w:color w:val="auto"/>
                <w:sz w:val="22"/>
                <w:szCs w:val="22"/>
                <w:lang w:val="fr-FR"/>
              </w:rPr>
              <w:t>ngine</w:t>
            </w:r>
          </w:p>
        </w:tc>
      </w:tr>
      <w:tr w:rsidR="00E03B04" w:rsidRPr="00C56675" w14:paraId="30828024" w14:textId="77777777" w:rsidTr="00543CA2">
        <w:tc>
          <w:tcPr>
            <w:tcW w:w="1554" w:type="dxa"/>
          </w:tcPr>
          <w:p w14:paraId="2A27C351" w14:textId="77777777" w:rsidR="00E03B04" w:rsidRPr="00E03B04" w:rsidRDefault="00E03B04" w:rsidP="00FB45CB">
            <w:pPr>
              <w:suppressAutoHyphens/>
              <w:autoSpaceDN w:val="0"/>
              <w:spacing w:after="0" w:line="252" w:lineRule="auto"/>
              <w:rPr>
                <w:rFonts w:ascii="Calibri" w:hAnsi="Calibri"/>
                <w:color w:val="auto"/>
                <w:sz w:val="22"/>
                <w:szCs w:val="22"/>
              </w:rPr>
            </w:pPr>
            <w:r w:rsidRPr="00E03B04">
              <w:rPr>
                <w:rFonts w:ascii="Calibri" w:hAnsi="Calibri"/>
                <w:color w:val="auto"/>
                <w:sz w:val="22"/>
                <w:szCs w:val="22"/>
              </w:rPr>
              <w:t>Safari</w:t>
            </w:r>
          </w:p>
        </w:tc>
        <w:tc>
          <w:tcPr>
            <w:tcW w:w="1843" w:type="dxa"/>
          </w:tcPr>
          <w:p w14:paraId="527CCE58" w14:textId="004644C1" w:rsidR="00E03B04" w:rsidRPr="00E03B04" w:rsidRDefault="00551BF4"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Apple</w:t>
            </w:r>
          </w:p>
        </w:tc>
        <w:tc>
          <w:tcPr>
            <w:tcW w:w="1843" w:type="dxa"/>
          </w:tcPr>
          <w:p w14:paraId="1904F098" w14:textId="035E0133" w:rsidR="00E03B04" w:rsidRPr="00E03B04" w:rsidRDefault="00551BF4"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Apple</w:t>
            </w:r>
          </w:p>
        </w:tc>
        <w:tc>
          <w:tcPr>
            <w:tcW w:w="1843" w:type="dxa"/>
          </w:tcPr>
          <w:p w14:paraId="6D8EBCE6" w14:textId="42212150" w:rsidR="00E03B04" w:rsidRPr="00E03B04" w:rsidRDefault="00BC09BB"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C++, Objective-C, Swift</w:t>
            </w:r>
          </w:p>
        </w:tc>
        <w:tc>
          <w:tcPr>
            <w:tcW w:w="1843" w:type="dxa"/>
          </w:tcPr>
          <w:p w14:paraId="17F1C0EA" w14:textId="7CE63BBA" w:rsidR="00E03B04" w:rsidRPr="00E03B04" w:rsidRDefault="00BC09BB"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t>WebKit, Nitro</w:t>
            </w:r>
          </w:p>
        </w:tc>
      </w:tr>
    </w:tbl>
    <w:p w14:paraId="03304C64" w14:textId="77777777" w:rsidR="00A64AB1" w:rsidRPr="00A64AB1" w:rsidRDefault="00A64AB1" w:rsidP="00FB45CB">
      <w:pPr>
        <w:suppressAutoHyphens/>
        <w:autoSpaceDN w:val="0"/>
        <w:spacing w:after="0" w:line="252" w:lineRule="auto"/>
        <w:rPr>
          <w:rFonts w:ascii="Calibri" w:hAnsi="Calibri"/>
          <w:color w:val="auto"/>
          <w:sz w:val="22"/>
          <w:szCs w:val="22"/>
        </w:rPr>
      </w:pPr>
    </w:p>
    <w:p w14:paraId="01717B3E" w14:textId="7D7DA216" w:rsidR="00A64AB1" w:rsidRDefault="00A64AB1" w:rsidP="00FB45CB">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w:t>
      </w:r>
      <w:r w:rsidR="00E850F8">
        <w:rPr>
          <w:rFonts w:ascii="Calibri" w:hAnsi="Calibri"/>
          <w:color w:val="auto"/>
          <w:sz w:val="22"/>
          <w:szCs w:val="22"/>
        </w:rPr>
        <w:t>8</w:t>
      </w:r>
      <w:r w:rsidRPr="00A64AB1">
        <w:rPr>
          <w:rFonts w:ascii="Calibri" w:hAnsi="Calibri"/>
          <w:color w:val="auto"/>
          <w:sz w:val="22"/>
          <w:szCs w:val="22"/>
        </w:rPr>
        <w:t xml:space="preserve">: </w:t>
      </w:r>
      <w:r w:rsidR="00A1384E">
        <w:rPr>
          <w:rFonts w:ascii="Calibri" w:hAnsi="Calibri"/>
          <w:color w:val="auto"/>
          <w:sz w:val="22"/>
          <w:szCs w:val="22"/>
        </w:rPr>
        <w:t xml:space="preserve">Provide the differences between </w:t>
      </w:r>
      <w:r w:rsidR="00645344">
        <w:rPr>
          <w:rFonts w:ascii="Calibri" w:hAnsi="Calibri"/>
          <w:color w:val="auto"/>
          <w:sz w:val="22"/>
          <w:szCs w:val="22"/>
        </w:rPr>
        <w:t>the Client-side scripting and Server-side scripting</w:t>
      </w:r>
    </w:p>
    <w:p w14:paraId="5E7FC698" w14:textId="712E1723" w:rsidR="00A1384E" w:rsidRDefault="00A1384E" w:rsidP="00FB45CB">
      <w:pPr>
        <w:suppressAutoHyphens/>
        <w:autoSpaceDN w:val="0"/>
        <w:spacing w:after="0" w:line="252" w:lineRule="auto"/>
        <w:rPr>
          <w:rFonts w:ascii="Calibri" w:hAnsi="Calibri"/>
          <w:color w:val="auto"/>
          <w:sz w:val="22"/>
          <w:szCs w:val="22"/>
        </w:rPr>
      </w:pPr>
    </w:p>
    <w:p w14:paraId="103A8B62" w14:textId="75F207C1" w:rsidR="00D27844" w:rsidRDefault="00D27844" w:rsidP="00FB45CB">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6120615C" w14:textId="28811115" w:rsidR="00D27844" w:rsidRDefault="00F548A5" w:rsidP="00F548A5">
      <w:pPr>
        <w:tabs>
          <w:tab w:val="left" w:pos="1230"/>
        </w:tabs>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b/>
      </w:r>
    </w:p>
    <w:p w14:paraId="7A79111E" w14:textId="10FEE465" w:rsidR="00F548A5" w:rsidRPr="00F548A5" w:rsidRDefault="00F548A5" w:rsidP="00F548A5">
      <w:pPr>
        <w:tabs>
          <w:tab w:val="left" w:pos="1230"/>
        </w:tabs>
        <w:suppressAutoHyphens/>
        <w:autoSpaceDN w:val="0"/>
        <w:spacing w:after="0" w:line="252" w:lineRule="auto"/>
        <w:rPr>
          <w:rFonts w:ascii="Calibri" w:hAnsi="Calibri"/>
          <w:color w:val="auto"/>
          <w:sz w:val="22"/>
          <w:szCs w:val="22"/>
        </w:rPr>
      </w:pPr>
      <w:r w:rsidRPr="00F548A5">
        <w:rPr>
          <w:rFonts w:ascii="Calibri" w:hAnsi="Calibri"/>
          <w:color w:val="auto"/>
          <w:sz w:val="22"/>
          <w:szCs w:val="22"/>
        </w:rPr>
        <w:t>Server side</w:t>
      </w:r>
    </w:p>
    <w:p w14:paraId="45184676" w14:textId="3D2F99A5" w:rsidR="00F548A5" w:rsidRDefault="00F548A5" w:rsidP="00F548A5">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t constitutes the back end of an application</w:t>
      </w:r>
    </w:p>
    <w:p w14:paraId="75CF6C30" w14:textId="671A183F" w:rsidR="00F548A5" w:rsidRDefault="00322BDA" w:rsidP="00F548A5">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t processes requests from the client</w:t>
      </w:r>
    </w:p>
    <w:p w14:paraId="6F211C0D" w14:textId="2896CB16" w:rsidR="00322BDA" w:rsidRDefault="00322BDA" w:rsidP="00F548A5">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w:t>
      </w:r>
      <w:r w:rsidR="00DA61E1">
        <w:rPr>
          <w:rFonts w:ascii="Calibri" w:hAnsi="Calibri"/>
          <w:color w:val="auto"/>
          <w:sz w:val="22"/>
          <w:szCs w:val="22"/>
        </w:rPr>
        <w:t>t creates and manages</w:t>
      </w:r>
      <w:r>
        <w:rPr>
          <w:rFonts w:ascii="Calibri" w:hAnsi="Calibri"/>
          <w:color w:val="auto"/>
          <w:sz w:val="22"/>
          <w:szCs w:val="22"/>
        </w:rPr>
        <w:t xml:space="preserve"> sessions</w:t>
      </w:r>
    </w:p>
    <w:p w14:paraId="28BB2EC8" w14:textId="73E8DF71" w:rsidR="00322BDA" w:rsidRDefault="00322BDA" w:rsidP="00F548A5">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t provides authentication and authorization</w:t>
      </w:r>
    </w:p>
    <w:p w14:paraId="47D0DBED" w14:textId="0EAF2BD5" w:rsidR="00322BDA" w:rsidRDefault="00322BDA" w:rsidP="00F548A5">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Can connect to a databse to</w:t>
      </w:r>
      <w:r w:rsidR="00DA61E1">
        <w:rPr>
          <w:rFonts w:ascii="Calibri" w:hAnsi="Calibri"/>
          <w:color w:val="auto"/>
          <w:sz w:val="22"/>
          <w:szCs w:val="22"/>
        </w:rPr>
        <w:t xml:space="preserve"> retrieve data</w:t>
      </w:r>
    </w:p>
    <w:p w14:paraId="713146B2" w14:textId="15ADA1DD" w:rsidR="00DA61E1" w:rsidRDefault="00DA61E1" w:rsidP="00F548A5">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t process</w:t>
      </w:r>
      <w:r w:rsidR="00553D21">
        <w:rPr>
          <w:rFonts w:ascii="Calibri" w:hAnsi="Calibri"/>
          <w:color w:val="auto"/>
          <w:sz w:val="22"/>
          <w:szCs w:val="22"/>
        </w:rPr>
        <w:t>es</w:t>
      </w:r>
      <w:r>
        <w:rPr>
          <w:rFonts w:ascii="Calibri" w:hAnsi="Calibri"/>
          <w:color w:val="auto"/>
          <w:sz w:val="22"/>
          <w:szCs w:val="22"/>
        </w:rPr>
        <w:t xml:space="preserve"> the data from the database to make them </w:t>
      </w:r>
      <w:r w:rsidR="00616346">
        <w:rPr>
          <w:rFonts w:ascii="Calibri" w:hAnsi="Calibri"/>
          <w:color w:val="auto"/>
          <w:sz w:val="22"/>
          <w:szCs w:val="22"/>
        </w:rPr>
        <w:t>mmeaningful</w:t>
      </w:r>
      <w:r>
        <w:rPr>
          <w:rFonts w:ascii="Calibri" w:hAnsi="Calibri"/>
          <w:color w:val="auto"/>
          <w:sz w:val="22"/>
          <w:szCs w:val="22"/>
        </w:rPr>
        <w:t xml:space="preserve"> to the client</w:t>
      </w:r>
    </w:p>
    <w:p w14:paraId="60D43CE3" w14:textId="6B8C68C7" w:rsidR="00322BDA" w:rsidRDefault="00322BDA" w:rsidP="00F548A5">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Has access to the file system of a server</w:t>
      </w:r>
      <w:r w:rsidR="00616346">
        <w:rPr>
          <w:rFonts w:ascii="Calibri" w:hAnsi="Calibri"/>
          <w:color w:val="auto"/>
          <w:sz w:val="22"/>
          <w:szCs w:val="22"/>
        </w:rPr>
        <w:t xml:space="preserve"> to create, read and write on a file</w:t>
      </w:r>
    </w:p>
    <w:p w14:paraId="049C97E0" w14:textId="7B8E80A0" w:rsidR="00DA176A" w:rsidRPr="00F548A5" w:rsidRDefault="00DA176A" w:rsidP="00F548A5">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t is compiled by the computer</w:t>
      </w:r>
    </w:p>
    <w:p w14:paraId="63183054" w14:textId="77777777" w:rsidR="00F548A5" w:rsidRPr="00F548A5" w:rsidRDefault="00F548A5" w:rsidP="00FB45CB">
      <w:pPr>
        <w:suppressAutoHyphens/>
        <w:autoSpaceDN w:val="0"/>
        <w:spacing w:after="0" w:line="252" w:lineRule="auto"/>
        <w:rPr>
          <w:rFonts w:ascii="Calibri" w:hAnsi="Calibri"/>
          <w:b/>
          <w:bCs/>
          <w:color w:val="auto"/>
          <w:sz w:val="22"/>
          <w:szCs w:val="22"/>
        </w:rPr>
      </w:pPr>
    </w:p>
    <w:p w14:paraId="7446963F" w14:textId="60ACA5E8" w:rsidR="00D27844" w:rsidRDefault="005B0C5C" w:rsidP="00FB45CB">
      <w:pPr>
        <w:suppressAutoHyphens/>
        <w:autoSpaceDN w:val="0"/>
        <w:spacing w:after="0" w:line="252" w:lineRule="auto"/>
        <w:rPr>
          <w:rFonts w:ascii="Calibri" w:hAnsi="Calibri"/>
          <w:color w:val="auto"/>
          <w:sz w:val="22"/>
          <w:szCs w:val="22"/>
        </w:rPr>
      </w:pPr>
      <w:r>
        <w:rPr>
          <w:rFonts w:ascii="Calibri" w:hAnsi="Calibri"/>
          <w:color w:val="auto"/>
          <w:sz w:val="22"/>
          <w:szCs w:val="22"/>
        </w:rPr>
        <w:lastRenderedPageBreak/>
        <w:t>Client side</w:t>
      </w:r>
    </w:p>
    <w:p w14:paraId="5A65A573" w14:textId="619CF4E3" w:rsidR="005B0C5C" w:rsidRDefault="005B0C5C" w:rsidP="005B0C5C">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t represents the front end of an application</w:t>
      </w:r>
    </w:p>
    <w:p w14:paraId="5D6B8E4A" w14:textId="21BDD342" w:rsidR="005B0C5C" w:rsidRDefault="005B0C5C" w:rsidP="005B0C5C">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t can send requests to the server</w:t>
      </w:r>
    </w:p>
    <w:p w14:paraId="0A5E3F35" w14:textId="7BC08CB7" w:rsidR="005B0C5C" w:rsidRDefault="005B0C5C" w:rsidP="005B0C5C">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t can manipulate cookies</w:t>
      </w:r>
    </w:p>
    <w:p w14:paraId="24E3477C" w14:textId="239596A3" w:rsidR="005B0C5C" w:rsidRPr="005B0C5C" w:rsidRDefault="00D528B6" w:rsidP="005B0C5C">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t c</w:t>
      </w:r>
      <w:r w:rsidR="005B0C5C">
        <w:rPr>
          <w:rFonts w:ascii="Calibri" w:hAnsi="Calibri"/>
          <w:color w:val="auto"/>
          <w:sz w:val="22"/>
          <w:szCs w:val="22"/>
        </w:rPr>
        <w:t>an validate forms and other user inputs</w:t>
      </w:r>
    </w:p>
    <w:p w14:paraId="7BA0799B" w14:textId="74135CB8" w:rsidR="005B0C5C" w:rsidRDefault="005B0C5C" w:rsidP="005B0C5C">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Update browser asynchronously</w:t>
      </w:r>
    </w:p>
    <w:p w14:paraId="25D903B2" w14:textId="18609E3C" w:rsidR="00B81DDE" w:rsidRDefault="00B81DDE" w:rsidP="005B0C5C">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Manipulate the DOM (either physical or virtual)</w:t>
      </w:r>
    </w:p>
    <w:p w14:paraId="4DA32D87" w14:textId="7D19CAE5" w:rsidR="00370E1D" w:rsidRDefault="00370E1D" w:rsidP="005B0C5C">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Has access to the browser local storage</w:t>
      </w:r>
    </w:p>
    <w:p w14:paraId="6189B3FE" w14:textId="1088CBBE" w:rsidR="00E64FD6" w:rsidRDefault="00E64FD6" w:rsidP="005B0C5C">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s platform independent</w:t>
      </w:r>
    </w:p>
    <w:p w14:paraId="6AFD00A0" w14:textId="2060F09C" w:rsidR="00E64FD6" w:rsidRPr="005B0C5C" w:rsidRDefault="00E64FD6" w:rsidP="005B0C5C">
      <w:pPr>
        <w:pStyle w:val="ListParagraph"/>
        <w:numPr>
          <w:ilvl w:val="0"/>
          <w:numId w:val="47"/>
        </w:numPr>
        <w:suppressAutoHyphens/>
        <w:autoSpaceDN w:val="0"/>
        <w:spacing w:after="0" w:line="252" w:lineRule="auto"/>
        <w:rPr>
          <w:rFonts w:ascii="Calibri" w:hAnsi="Calibri"/>
          <w:color w:val="auto"/>
          <w:sz w:val="22"/>
          <w:szCs w:val="22"/>
        </w:rPr>
      </w:pPr>
      <w:r>
        <w:rPr>
          <w:rFonts w:ascii="Calibri" w:hAnsi="Calibri"/>
          <w:color w:val="auto"/>
          <w:sz w:val="22"/>
          <w:szCs w:val="22"/>
        </w:rPr>
        <w:t>Is interpreted by the browser.</w:t>
      </w:r>
      <w:bookmarkStart w:id="0" w:name="_GoBack"/>
      <w:bookmarkEnd w:id="0"/>
    </w:p>
    <w:p w14:paraId="00DC8578" w14:textId="77777777" w:rsidR="00E850F8" w:rsidRPr="00D27844" w:rsidRDefault="00E850F8" w:rsidP="00FB45CB">
      <w:pPr>
        <w:spacing w:after="0" w:line="259" w:lineRule="auto"/>
        <w:rPr>
          <w:rFonts w:asciiTheme="minorHAnsi" w:eastAsia="Times New Roman" w:hAnsiTheme="minorHAnsi" w:cstheme="minorHAnsi"/>
          <w:b/>
          <w:color w:val="auto"/>
          <w:sz w:val="48"/>
          <w:szCs w:val="32"/>
          <w:lang w:eastAsia="en-AU"/>
        </w:rPr>
      </w:pPr>
      <w:r w:rsidRPr="00D27844">
        <w:rPr>
          <w:rFonts w:asciiTheme="minorHAnsi" w:hAnsiTheme="minorHAnsi" w:cstheme="minorHAnsi"/>
          <w:b/>
          <w:color w:val="auto"/>
          <w:sz w:val="48"/>
        </w:rPr>
        <w:br w:type="page"/>
      </w:r>
    </w:p>
    <w:p w14:paraId="6A323F78" w14:textId="57C021C6" w:rsidR="00FA2510" w:rsidRPr="00C67ED1" w:rsidRDefault="00FA2510" w:rsidP="00FB45CB">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Result Sheet (UARS) </w:t>
      </w:r>
    </w:p>
    <w:p w14:paraId="24B9C193" w14:textId="77777777" w:rsidR="008538B3" w:rsidRDefault="000D6F90" w:rsidP="00FB45CB">
      <w:pPr>
        <w:pStyle w:val="Heading2"/>
        <w:spacing w:before="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w:t>
      </w:r>
      <w:r w:rsidR="008538B3">
        <w:rPr>
          <w:rFonts w:asciiTheme="minorHAnsi" w:hAnsiTheme="minorHAnsi" w:cstheme="minorHAnsi"/>
          <w:b/>
          <w:color w:val="auto"/>
          <w:sz w:val="32"/>
          <w:lang w:val="nl-NL" w:eastAsia="en-AU"/>
        </w:rPr>
        <w:t>ssessment Task 1 – Unit Knowledge Test (UKT)</w:t>
      </w:r>
    </w:p>
    <w:p w14:paraId="0543FC39" w14:textId="77777777" w:rsidR="00FA2510" w:rsidRPr="00C67ED1" w:rsidRDefault="00FA2510" w:rsidP="00FB45CB">
      <w:pPr>
        <w:pStyle w:val="Heading2"/>
        <w:spacing w:before="0" w:after="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A64AB1" w:rsidRPr="008874FF" w14:paraId="2B2F2D57" w14:textId="77777777" w:rsidTr="00665E42">
        <w:tc>
          <w:tcPr>
            <w:tcW w:w="2515" w:type="dxa"/>
            <w:shd w:val="clear" w:color="auto" w:fill="E7E6E6" w:themeFill="background2"/>
          </w:tcPr>
          <w:p w14:paraId="1C2FC5B1" w14:textId="77777777" w:rsidR="00A64AB1" w:rsidRPr="008874FF" w:rsidRDefault="00A64AB1" w:rsidP="00FB45CB">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6FBFC681" w14:textId="1CFB5552" w:rsidR="00A64AB1" w:rsidRPr="00A64AB1" w:rsidRDefault="00A64AB1" w:rsidP="00FB45CB">
            <w:pPr>
              <w:spacing w:after="0"/>
              <w:rPr>
                <w:rFonts w:asciiTheme="minorHAnsi" w:hAnsiTheme="minorHAnsi" w:cstheme="minorHAnsi"/>
                <w:sz w:val="22"/>
              </w:rPr>
            </w:pPr>
            <w:r w:rsidRPr="00A64AB1">
              <w:rPr>
                <w:rFonts w:asciiTheme="minorHAnsi" w:hAnsiTheme="minorHAnsi" w:cstheme="minorHAnsi"/>
                <w:sz w:val="22"/>
              </w:rPr>
              <w:t>ICTWEB50</w:t>
            </w:r>
            <w:r w:rsidR="00645344">
              <w:rPr>
                <w:rFonts w:asciiTheme="minorHAnsi" w:hAnsiTheme="minorHAnsi" w:cstheme="minorHAnsi"/>
                <w:sz w:val="22"/>
              </w:rPr>
              <w:t>2</w:t>
            </w:r>
          </w:p>
        </w:tc>
      </w:tr>
      <w:tr w:rsidR="00A64AB1" w:rsidRPr="008874FF" w14:paraId="5F556205" w14:textId="77777777" w:rsidTr="00665E42">
        <w:tc>
          <w:tcPr>
            <w:tcW w:w="2515" w:type="dxa"/>
            <w:shd w:val="clear" w:color="auto" w:fill="E7E6E6" w:themeFill="background2"/>
          </w:tcPr>
          <w:p w14:paraId="4BEB1A6D" w14:textId="77777777" w:rsidR="00A64AB1" w:rsidRPr="008874FF" w:rsidRDefault="00A64AB1" w:rsidP="00FB45CB">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1561ADCE" w14:textId="78D57FE5" w:rsidR="00A64AB1" w:rsidRPr="00A64AB1" w:rsidRDefault="00A64AB1" w:rsidP="00FB45CB">
            <w:pPr>
              <w:spacing w:after="0"/>
              <w:rPr>
                <w:rFonts w:asciiTheme="minorHAnsi" w:hAnsiTheme="minorHAnsi" w:cstheme="minorHAnsi"/>
                <w:sz w:val="22"/>
              </w:rPr>
            </w:pPr>
            <w:r w:rsidRPr="00A64AB1">
              <w:rPr>
                <w:rFonts w:asciiTheme="minorHAnsi" w:hAnsiTheme="minorHAnsi" w:cstheme="minorHAnsi"/>
                <w:sz w:val="22"/>
              </w:rPr>
              <w:t xml:space="preserve">Create </w:t>
            </w:r>
            <w:r w:rsidR="00645344">
              <w:rPr>
                <w:rFonts w:asciiTheme="minorHAnsi" w:hAnsiTheme="minorHAnsi" w:cstheme="minorHAnsi"/>
                <w:sz w:val="22"/>
              </w:rPr>
              <w:t xml:space="preserve">dynamic </w:t>
            </w:r>
            <w:r w:rsidRPr="00A64AB1">
              <w:rPr>
                <w:rFonts w:asciiTheme="minorHAnsi" w:hAnsiTheme="minorHAnsi" w:cstheme="minorHAnsi"/>
                <w:sz w:val="22"/>
              </w:rPr>
              <w:t>web</w:t>
            </w:r>
            <w:r w:rsidR="00645344">
              <w:rPr>
                <w:rFonts w:asciiTheme="minorHAnsi" w:hAnsiTheme="minorHAnsi" w:cstheme="minorHAnsi"/>
                <w:sz w:val="22"/>
              </w:rPr>
              <w:t xml:space="preserve"> pages</w:t>
            </w:r>
          </w:p>
        </w:tc>
      </w:tr>
      <w:tr w:rsidR="00665E42" w:rsidRPr="008874FF" w14:paraId="3DE47DBE" w14:textId="77777777" w:rsidTr="00665E42">
        <w:tc>
          <w:tcPr>
            <w:tcW w:w="2515" w:type="dxa"/>
            <w:shd w:val="clear" w:color="auto" w:fill="E7E6E6" w:themeFill="background2"/>
          </w:tcPr>
          <w:p w14:paraId="699E3DC5" w14:textId="77777777" w:rsidR="00665E42" w:rsidRPr="008874FF" w:rsidRDefault="00665E42" w:rsidP="00FB45CB">
            <w:pPr>
              <w:spacing w:after="0"/>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8874FF" w14:paraId="08A7FB06" w14:textId="77777777" w:rsidTr="00665E42">
              <w:tc>
                <w:tcPr>
                  <w:tcW w:w="6275" w:type="dxa"/>
                  <w:shd w:val="clear" w:color="auto" w:fill="E7E6E6" w:themeFill="background2"/>
                </w:tcPr>
                <w:p w14:paraId="76B4943E" w14:textId="77777777" w:rsidR="00665E42" w:rsidRPr="008874FF" w:rsidRDefault="00665E42" w:rsidP="00FB45CB">
                  <w:p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F55C942" w14:textId="77777777" w:rsidR="00665E42" w:rsidRPr="008874FF" w:rsidRDefault="00665E42" w:rsidP="00FB45CB">
            <w:pPr>
              <w:spacing w:after="0" w:line="240" w:lineRule="auto"/>
              <w:rPr>
                <w:rFonts w:asciiTheme="minorHAnsi" w:hAnsiTheme="minorHAnsi" w:cstheme="minorHAnsi"/>
                <w:sz w:val="22"/>
                <w:szCs w:val="22"/>
                <w:lang w:val="nl-NL"/>
              </w:rPr>
            </w:pPr>
          </w:p>
          <w:p w14:paraId="0916A5AC" w14:textId="77777777" w:rsidR="00665E42" w:rsidRPr="008874FF" w:rsidRDefault="00665E42" w:rsidP="00FB45CB">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44DE6FE8" w14:textId="77777777" w:rsidR="00665E42" w:rsidRPr="008874FF" w:rsidRDefault="00665E42" w:rsidP="00FB45CB">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2477E881" w14:textId="77777777" w:rsidR="00977676" w:rsidRPr="008874FF" w:rsidRDefault="00977676" w:rsidP="00FB45CB">
            <w:pPr>
              <w:spacing w:after="0" w:line="240" w:lineRule="auto"/>
              <w:rPr>
                <w:rFonts w:asciiTheme="minorHAnsi" w:hAnsiTheme="minorHAnsi" w:cstheme="minorHAnsi"/>
                <w:sz w:val="22"/>
                <w:szCs w:val="22"/>
                <w:lang w:val="nl-NL"/>
              </w:rPr>
            </w:pPr>
          </w:p>
          <w:p w14:paraId="271F72CF" w14:textId="77777777" w:rsidR="00665E42" w:rsidRPr="008874FF" w:rsidRDefault="00665E42" w:rsidP="00FB45CB">
            <w:pPr>
              <w:spacing w:after="0"/>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65E42" w:rsidRPr="008874FF" w14:paraId="762A21E2" w14:textId="77777777" w:rsidTr="00665E42">
              <w:tc>
                <w:tcPr>
                  <w:tcW w:w="6275" w:type="dxa"/>
                  <w:shd w:val="clear" w:color="auto" w:fill="E7E6E6" w:themeFill="background2"/>
                </w:tcPr>
                <w:p w14:paraId="7C842FC9" w14:textId="77777777" w:rsidR="00665E42" w:rsidRPr="008874FF" w:rsidRDefault="00665E42" w:rsidP="00FB45CB">
                  <w:p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4962E2A6" w14:textId="77777777" w:rsidR="00665E42" w:rsidRPr="008874FF" w:rsidRDefault="00665E42" w:rsidP="00FB45CB">
            <w:pPr>
              <w:spacing w:after="0" w:line="240" w:lineRule="auto"/>
              <w:rPr>
                <w:rFonts w:asciiTheme="minorHAnsi" w:hAnsiTheme="minorHAnsi" w:cstheme="minorHAnsi"/>
                <w:sz w:val="22"/>
                <w:szCs w:val="22"/>
                <w:lang w:val="nl-NL"/>
              </w:rPr>
            </w:pPr>
          </w:p>
          <w:p w14:paraId="719DC468" w14:textId="77777777" w:rsidR="00665E42" w:rsidRPr="008874FF" w:rsidRDefault="00665E42" w:rsidP="00FB45CB">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4C84BC45" w14:textId="77777777" w:rsidR="00665E42" w:rsidRPr="008874FF" w:rsidRDefault="00665E42" w:rsidP="00FB45CB">
            <w:pPr>
              <w:spacing w:after="0"/>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1B3791E3" w14:textId="77777777" w:rsidR="00665E42" w:rsidRPr="008874FF" w:rsidRDefault="00665E42" w:rsidP="00FB45CB">
            <w:pPr>
              <w:spacing w:after="0"/>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65E42" w:rsidRPr="008874FF" w14:paraId="316CBF93" w14:textId="77777777" w:rsidTr="00665E42">
        <w:tc>
          <w:tcPr>
            <w:tcW w:w="2515" w:type="dxa"/>
            <w:shd w:val="clear" w:color="auto" w:fill="E7E6E6" w:themeFill="background2"/>
          </w:tcPr>
          <w:p w14:paraId="01B8B86B" w14:textId="77777777" w:rsidR="00665E42" w:rsidRPr="008874FF" w:rsidRDefault="009A7D57" w:rsidP="00FB45CB">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3CCE2F6D" w14:textId="77777777" w:rsidTr="00665E42">
              <w:tc>
                <w:tcPr>
                  <w:tcW w:w="6275" w:type="dxa"/>
                  <w:shd w:val="clear" w:color="auto" w:fill="E7E6E6" w:themeFill="background2"/>
                </w:tcPr>
                <w:p w14:paraId="2687A4E8" w14:textId="77777777" w:rsidR="00665E42" w:rsidRPr="008874FF" w:rsidRDefault="00665E42" w:rsidP="00FB45CB">
                  <w:pPr>
                    <w:pStyle w:val="ListParagraph"/>
                    <w:numPr>
                      <w:ilvl w:val="0"/>
                      <w:numId w:val="13"/>
                    </w:numPr>
                    <w:spacing w:before="0"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4CFE3C98" w14:textId="77777777" w:rsidR="00665E42" w:rsidRPr="008874FF" w:rsidRDefault="00665E42" w:rsidP="00FB45CB">
            <w:pPr>
              <w:spacing w:after="0"/>
              <w:rPr>
                <w:rFonts w:asciiTheme="minorHAnsi" w:hAnsiTheme="minorHAnsi" w:cstheme="minorHAnsi"/>
                <w:sz w:val="22"/>
                <w:szCs w:val="22"/>
                <w:lang w:val="nl-NL"/>
              </w:rPr>
            </w:pPr>
          </w:p>
          <w:p w14:paraId="50675E72" w14:textId="77777777" w:rsidR="00665E42" w:rsidRPr="008874FF" w:rsidRDefault="00665E42" w:rsidP="00FB45CB">
            <w:pPr>
              <w:spacing w:after="0"/>
              <w:rPr>
                <w:rFonts w:asciiTheme="minorHAnsi" w:hAnsiTheme="minorHAnsi" w:cstheme="minorHAnsi"/>
                <w:sz w:val="22"/>
                <w:szCs w:val="22"/>
                <w:lang w:val="nl-NL"/>
              </w:rPr>
            </w:pPr>
          </w:p>
          <w:p w14:paraId="289F2357" w14:textId="77777777" w:rsidR="00665E42" w:rsidRPr="008874FF" w:rsidRDefault="00665E42" w:rsidP="00FB45CB">
            <w:pPr>
              <w:spacing w:after="0"/>
              <w:rPr>
                <w:rFonts w:asciiTheme="minorHAnsi" w:hAnsiTheme="minorHAnsi" w:cstheme="minorHAnsi"/>
                <w:sz w:val="22"/>
                <w:szCs w:val="22"/>
                <w:lang w:val="nl-NL"/>
              </w:rPr>
            </w:pPr>
          </w:p>
          <w:p w14:paraId="7C1B97F8" w14:textId="77777777" w:rsidR="00665E42" w:rsidRPr="008874FF" w:rsidRDefault="00665E42" w:rsidP="00FB45CB">
            <w:pPr>
              <w:spacing w:after="0"/>
              <w:rPr>
                <w:rFonts w:asciiTheme="minorHAnsi" w:hAnsiTheme="minorHAnsi" w:cstheme="minorHAnsi"/>
                <w:sz w:val="22"/>
                <w:szCs w:val="22"/>
                <w:lang w:val="nl-NL"/>
              </w:rPr>
            </w:pPr>
          </w:p>
          <w:p w14:paraId="49A1FD5A" w14:textId="77777777" w:rsidR="00665E42" w:rsidRPr="008874FF" w:rsidRDefault="00665E42" w:rsidP="00FB45CB">
            <w:pPr>
              <w:spacing w:after="0"/>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0A82D902" w14:textId="77777777" w:rsidTr="00665E42">
              <w:tc>
                <w:tcPr>
                  <w:tcW w:w="6275" w:type="dxa"/>
                  <w:shd w:val="clear" w:color="auto" w:fill="E7E6E6" w:themeFill="background2"/>
                </w:tcPr>
                <w:p w14:paraId="66815410" w14:textId="77777777" w:rsidR="00665E42" w:rsidRPr="008874FF" w:rsidRDefault="00665E42" w:rsidP="00FB45CB">
                  <w:pPr>
                    <w:pStyle w:val="ListParagraph"/>
                    <w:numPr>
                      <w:ilvl w:val="0"/>
                      <w:numId w:val="14"/>
                    </w:numPr>
                    <w:spacing w:before="0"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58CBEA7B" w14:textId="77777777" w:rsidR="00665E42" w:rsidRPr="008874FF" w:rsidRDefault="00665E42" w:rsidP="00FB45CB">
            <w:pPr>
              <w:spacing w:after="0"/>
              <w:rPr>
                <w:rFonts w:asciiTheme="minorHAnsi" w:hAnsiTheme="minorHAnsi" w:cstheme="minorHAnsi"/>
                <w:sz w:val="22"/>
                <w:szCs w:val="22"/>
                <w:lang w:val="nl-NL"/>
              </w:rPr>
            </w:pPr>
          </w:p>
          <w:p w14:paraId="21EF58D6" w14:textId="77777777" w:rsidR="00665E42" w:rsidRPr="008874FF" w:rsidRDefault="00665E42" w:rsidP="00FB45CB">
            <w:pPr>
              <w:spacing w:after="0"/>
              <w:rPr>
                <w:rFonts w:asciiTheme="minorHAnsi" w:hAnsiTheme="minorHAnsi" w:cstheme="minorHAnsi"/>
                <w:sz w:val="22"/>
                <w:szCs w:val="22"/>
                <w:lang w:val="nl-NL"/>
              </w:rPr>
            </w:pPr>
          </w:p>
          <w:p w14:paraId="762FCFA6" w14:textId="77777777" w:rsidR="00043E16" w:rsidRPr="008874FF" w:rsidRDefault="00043E16" w:rsidP="00FB45CB">
            <w:pPr>
              <w:spacing w:after="0"/>
              <w:rPr>
                <w:rFonts w:asciiTheme="minorHAnsi" w:hAnsiTheme="minorHAnsi" w:cstheme="minorHAnsi"/>
                <w:sz w:val="22"/>
                <w:szCs w:val="22"/>
                <w:lang w:val="nl-NL"/>
              </w:rPr>
            </w:pPr>
          </w:p>
          <w:p w14:paraId="233DFF34" w14:textId="77777777" w:rsidR="00043E16" w:rsidRPr="008874FF" w:rsidRDefault="00043E16" w:rsidP="00FB45CB">
            <w:pPr>
              <w:spacing w:after="0"/>
              <w:rPr>
                <w:rFonts w:asciiTheme="minorHAnsi" w:hAnsiTheme="minorHAnsi" w:cstheme="minorHAnsi"/>
                <w:sz w:val="22"/>
                <w:szCs w:val="22"/>
                <w:lang w:val="nl-NL"/>
              </w:rPr>
            </w:pPr>
          </w:p>
          <w:p w14:paraId="1C7436F3" w14:textId="77777777" w:rsidR="00665E42" w:rsidRPr="008874FF" w:rsidRDefault="00665E42" w:rsidP="00FB45CB">
            <w:pPr>
              <w:spacing w:after="0"/>
              <w:rPr>
                <w:rFonts w:asciiTheme="minorHAnsi" w:hAnsiTheme="minorHAnsi" w:cstheme="minorHAnsi"/>
                <w:sz w:val="22"/>
                <w:szCs w:val="22"/>
                <w:lang w:val="nl-NL"/>
              </w:rPr>
            </w:pPr>
          </w:p>
        </w:tc>
      </w:tr>
      <w:tr w:rsidR="00D56F49" w:rsidRPr="008874FF" w14:paraId="336E7630" w14:textId="77777777" w:rsidTr="00665E42">
        <w:tc>
          <w:tcPr>
            <w:tcW w:w="2515" w:type="dxa"/>
            <w:shd w:val="clear" w:color="auto" w:fill="E7E6E6" w:themeFill="background2"/>
          </w:tcPr>
          <w:p w14:paraId="33FE4631" w14:textId="77777777" w:rsidR="00D56F49" w:rsidRPr="008874FF" w:rsidRDefault="00D56F49" w:rsidP="00FB45C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Student Declaration</w:t>
            </w:r>
          </w:p>
        </w:tc>
        <w:tc>
          <w:tcPr>
            <w:tcW w:w="6501" w:type="dxa"/>
          </w:tcPr>
          <w:p w14:paraId="3CD78CD5" w14:textId="77777777" w:rsidR="00D56F49" w:rsidRPr="008874FF" w:rsidRDefault="00D56F49" w:rsidP="00FB45CB">
            <w:pPr>
              <w:pStyle w:val="ListParagraph"/>
              <w:numPr>
                <w:ilvl w:val="0"/>
                <w:numId w:val="12"/>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w:t>
            </w:r>
            <w:r w:rsidR="00603407" w:rsidRPr="008874FF">
              <w:rPr>
                <w:rFonts w:asciiTheme="minorHAnsi" w:hAnsiTheme="minorHAnsi" w:cstheme="minorHAnsi"/>
                <w:color w:val="auto"/>
                <w:sz w:val="22"/>
                <w:szCs w:val="22"/>
              </w:rPr>
              <w:t xml:space="preserve">. </w:t>
            </w:r>
            <w:r w:rsidRPr="008874FF">
              <w:rPr>
                <w:rFonts w:asciiTheme="minorHAnsi" w:hAnsiTheme="minorHAnsi" w:cstheme="minorHAnsi"/>
                <w:color w:val="auto"/>
                <w:sz w:val="22"/>
                <w:szCs w:val="22"/>
              </w:rPr>
              <w:t xml:space="preserve"> </w:t>
            </w:r>
            <w:r w:rsidR="00603407" w:rsidRPr="008874FF">
              <w:rPr>
                <w:rFonts w:asciiTheme="minorHAnsi" w:hAnsiTheme="minorHAnsi" w:cstheme="minorHAnsi"/>
                <w:color w:val="auto"/>
                <w:sz w:val="22"/>
                <w:szCs w:val="22"/>
              </w:rPr>
              <w:t>W</w:t>
            </w:r>
            <w:r w:rsidRPr="008874FF">
              <w:rPr>
                <w:rFonts w:asciiTheme="minorHAnsi" w:hAnsiTheme="minorHAnsi" w:cstheme="minorHAnsi"/>
                <w:color w:val="auto"/>
                <w:sz w:val="22"/>
                <w:szCs w:val="22"/>
              </w:rPr>
              <w:t xml:space="preserve">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w:t>
            </w:r>
            <w:r w:rsidR="00603407" w:rsidRPr="008874FF">
              <w:rPr>
                <w:rFonts w:asciiTheme="minorHAnsi" w:hAnsiTheme="minorHAnsi" w:cstheme="minorHAnsi"/>
                <w:color w:val="auto"/>
                <w:sz w:val="22"/>
                <w:szCs w:val="22"/>
              </w:rPr>
              <w:t xml:space="preserve"> information from other sources,</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3442A8B6" w14:textId="77777777" w:rsidR="00D56F49" w:rsidRPr="008874FF" w:rsidRDefault="00D56F49" w:rsidP="00FB45CB">
            <w:pPr>
              <w:pStyle w:val="ListParagraph"/>
              <w:numPr>
                <w:ilvl w:val="0"/>
                <w:numId w:val="12"/>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7C4F2614" w14:textId="77777777" w:rsidR="00D56F49" w:rsidRPr="008874FF" w:rsidRDefault="00D56F49" w:rsidP="00FB45CB">
            <w:pPr>
              <w:pStyle w:val="ListParagraph"/>
              <w:numPr>
                <w:ilvl w:val="0"/>
                <w:numId w:val="12"/>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w:t>
            </w:r>
            <w:r w:rsidR="00603407" w:rsidRPr="008874FF">
              <w:rPr>
                <w:rFonts w:asciiTheme="minorHAnsi" w:hAnsiTheme="minorHAnsi" w:cstheme="minorHAnsi"/>
                <w:color w:val="auto"/>
                <w:sz w:val="22"/>
                <w:szCs w:val="22"/>
              </w:rPr>
              <w:t>provided</w:t>
            </w:r>
            <w:r w:rsidRPr="008874FF">
              <w:rPr>
                <w:rFonts w:asciiTheme="minorHAnsi" w:hAnsiTheme="minorHAnsi" w:cstheme="minorHAnsi"/>
                <w:color w:val="auto"/>
                <w:sz w:val="22"/>
                <w:szCs w:val="22"/>
              </w:rPr>
              <w:t xml:space="preserve"> references </w:t>
            </w:r>
            <w:r w:rsidR="00603407" w:rsidRPr="008874FF">
              <w:rPr>
                <w:rFonts w:asciiTheme="minorHAnsi" w:hAnsiTheme="minorHAnsi" w:cstheme="minorHAnsi"/>
                <w:color w:val="auto"/>
                <w:sz w:val="22"/>
                <w:szCs w:val="22"/>
              </w:rPr>
              <w:t>for</w:t>
            </w:r>
            <w:r w:rsidRPr="008874FF">
              <w:rPr>
                <w:rFonts w:asciiTheme="minorHAnsi" w:hAnsiTheme="minorHAnsi" w:cstheme="minorHAnsi"/>
                <w:color w:val="auto"/>
                <w:sz w:val="22"/>
                <w:szCs w:val="22"/>
              </w:rPr>
              <w:t xml:space="preserve">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0374D6EA" w14:textId="77777777" w:rsidR="00D56F49" w:rsidRPr="008874FF" w:rsidRDefault="00D56F49" w:rsidP="00FB45CB">
            <w:pPr>
              <w:pStyle w:val="ListParagraph"/>
              <w:numPr>
                <w:ilvl w:val="0"/>
                <w:numId w:val="12"/>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w:t>
            </w:r>
            <w:r w:rsidR="00603407" w:rsidRPr="008874FF">
              <w:rPr>
                <w:rFonts w:asciiTheme="minorHAnsi" w:hAnsiTheme="minorHAnsi" w:cstheme="minorHAnsi"/>
                <w:color w:val="auto"/>
                <w:sz w:val="22"/>
                <w:szCs w:val="22"/>
              </w:rPr>
              <w:t xml:space="preserve"> outcome</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3465760C" w14:textId="77777777" w:rsidR="00D56F49" w:rsidRPr="008874FF" w:rsidRDefault="00D56F49" w:rsidP="00FB45CB">
            <w:pPr>
              <w:pStyle w:val="ListParagraph"/>
              <w:numPr>
                <w:ilvl w:val="0"/>
                <w:numId w:val="12"/>
              </w:numPr>
              <w:spacing w:before="0" w:after="0"/>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D56F49" w:rsidRPr="008874FF" w14:paraId="1FE812AE" w14:textId="77777777" w:rsidTr="00665E42">
        <w:tc>
          <w:tcPr>
            <w:tcW w:w="2515" w:type="dxa"/>
            <w:shd w:val="clear" w:color="auto" w:fill="E7E6E6" w:themeFill="background2"/>
          </w:tcPr>
          <w:p w14:paraId="2FB8E262" w14:textId="77777777" w:rsidR="00D56F49" w:rsidRPr="008874FF" w:rsidRDefault="00D56F49" w:rsidP="00FB45C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Signature</w:t>
            </w:r>
          </w:p>
        </w:tc>
        <w:tc>
          <w:tcPr>
            <w:tcW w:w="6501" w:type="dxa"/>
          </w:tcPr>
          <w:p w14:paraId="62D1A65C" w14:textId="77777777" w:rsidR="00D56F49" w:rsidRPr="008874FF" w:rsidRDefault="00D56F49" w:rsidP="00FB45CB">
            <w:pPr>
              <w:spacing w:after="0"/>
              <w:rPr>
                <w:rFonts w:asciiTheme="minorHAnsi" w:hAnsiTheme="minorHAnsi" w:cstheme="minorHAnsi"/>
                <w:sz w:val="22"/>
                <w:szCs w:val="22"/>
                <w:shd w:val="clear" w:color="auto" w:fill="FF6600"/>
                <w:lang w:val="nl-NL"/>
              </w:rPr>
            </w:pPr>
          </w:p>
        </w:tc>
      </w:tr>
      <w:tr w:rsidR="00D56F49" w:rsidRPr="008874FF" w14:paraId="675E0457" w14:textId="77777777" w:rsidTr="00665E42">
        <w:tc>
          <w:tcPr>
            <w:tcW w:w="2515" w:type="dxa"/>
            <w:shd w:val="clear" w:color="auto" w:fill="E7E6E6" w:themeFill="background2"/>
          </w:tcPr>
          <w:p w14:paraId="25216F56" w14:textId="77777777" w:rsidR="00D56F49" w:rsidRPr="008874FF" w:rsidRDefault="00D56F49" w:rsidP="00FB45C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0EB8ECB8" w14:textId="77777777" w:rsidR="00D56F49" w:rsidRPr="008874FF" w:rsidRDefault="00D56F49" w:rsidP="00FB45CB">
            <w:pPr>
              <w:spacing w:after="0"/>
              <w:rPr>
                <w:rFonts w:asciiTheme="minorHAnsi" w:hAnsiTheme="minorHAnsi" w:cstheme="minorHAnsi"/>
                <w:sz w:val="22"/>
                <w:szCs w:val="22"/>
                <w:lang w:val="nl-NL"/>
              </w:rPr>
            </w:pPr>
          </w:p>
        </w:tc>
      </w:tr>
      <w:tr w:rsidR="00D56F49" w:rsidRPr="008874FF" w14:paraId="6775CCAD" w14:textId="77777777" w:rsidTr="00665E42">
        <w:tc>
          <w:tcPr>
            <w:tcW w:w="2515" w:type="dxa"/>
            <w:shd w:val="clear" w:color="auto" w:fill="E7E6E6" w:themeFill="background2"/>
          </w:tcPr>
          <w:p w14:paraId="1CD971F9" w14:textId="77777777" w:rsidR="00D56F49" w:rsidRPr="008874FF" w:rsidRDefault="00B35C34" w:rsidP="00FB45C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 xml:space="preserve">Assessor Name </w:t>
            </w:r>
          </w:p>
        </w:tc>
        <w:tc>
          <w:tcPr>
            <w:tcW w:w="6501" w:type="dxa"/>
          </w:tcPr>
          <w:p w14:paraId="5CF6144E" w14:textId="77777777" w:rsidR="00D56F49" w:rsidRPr="008874FF" w:rsidRDefault="00D56F49" w:rsidP="00FB45CB">
            <w:pPr>
              <w:spacing w:after="0"/>
              <w:rPr>
                <w:rFonts w:asciiTheme="minorHAnsi" w:hAnsiTheme="minorHAnsi" w:cstheme="minorHAnsi"/>
                <w:sz w:val="22"/>
                <w:szCs w:val="22"/>
                <w:lang w:val="nl-NL"/>
              </w:rPr>
            </w:pPr>
          </w:p>
        </w:tc>
      </w:tr>
      <w:tr w:rsidR="00D56F49" w:rsidRPr="008874FF" w14:paraId="1E7A72C5" w14:textId="77777777" w:rsidTr="00665E42">
        <w:tc>
          <w:tcPr>
            <w:tcW w:w="2515" w:type="dxa"/>
            <w:shd w:val="clear" w:color="auto" w:fill="E7E6E6" w:themeFill="background2"/>
          </w:tcPr>
          <w:p w14:paraId="2D39E89C" w14:textId="77777777" w:rsidR="00D56F49" w:rsidRPr="008874FF" w:rsidRDefault="00B35C34" w:rsidP="00FB45C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Declaration</w:t>
            </w:r>
          </w:p>
        </w:tc>
        <w:tc>
          <w:tcPr>
            <w:tcW w:w="6501" w:type="dxa"/>
          </w:tcPr>
          <w:p w14:paraId="219D6165" w14:textId="77777777" w:rsidR="00D56F49" w:rsidRPr="008874FF" w:rsidRDefault="00D56F49" w:rsidP="00FB45CB">
            <w:pPr>
              <w:spacing w:after="0"/>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2DAE266D" w14:textId="77777777" w:rsidR="00D56F49" w:rsidRPr="008874FF" w:rsidRDefault="00D56F49" w:rsidP="00FB45CB">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0D04E90F" w14:textId="77777777" w:rsidR="00D56F49" w:rsidRPr="008874FF" w:rsidRDefault="00D56F49" w:rsidP="00FB45CB">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106DA68A" w14:textId="77777777" w:rsidR="00D56F49" w:rsidRPr="008874FF" w:rsidRDefault="00D56F49" w:rsidP="00FB45CB">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599AB78D" w14:textId="77777777" w:rsidR="00D56F49" w:rsidRPr="008874FF" w:rsidRDefault="00D56F49" w:rsidP="00FB45CB">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1F8077A3" w14:textId="77777777" w:rsidR="00D56F49" w:rsidRPr="008874FF" w:rsidRDefault="00D56F49" w:rsidP="00FB45CB">
            <w:pPr>
              <w:spacing w:after="0"/>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w:t>
            </w:r>
            <w:r w:rsidRPr="008874FF">
              <w:rPr>
                <w:rFonts w:asciiTheme="minorHAnsi" w:hAnsiTheme="minorHAnsi" w:cstheme="minorHAnsi"/>
                <w:i/>
                <w:noProof/>
                <w:color w:val="auto"/>
                <w:sz w:val="22"/>
                <w:szCs w:val="22"/>
              </w:rPr>
              <w:t>above-named candidate</w:t>
            </w:r>
            <w:r w:rsidRPr="008874FF">
              <w:rPr>
                <w:rFonts w:asciiTheme="minorHAnsi" w:hAnsiTheme="minorHAnsi" w:cstheme="minorHAnsi"/>
                <w:i/>
                <w:color w:val="auto"/>
                <w:sz w:val="22"/>
                <w:szCs w:val="22"/>
              </w:rPr>
              <w:t>.</w:t>
            </w:r>
          </w:p>
        </w:tc>
      </w:tr>
      <w:tr w:rsidR="00D56F49" w:rsidRPr="008874FF" w14:paraId="5CE6CC82" w14:textId="77777777" w:rsidTr="00665E42">
        <w:tc>
          <w:tcPr>
            <w:tcW w:w="2515" w:type="dxa"/>
            <w:shd w:val="clear" w:color="auto" w:fill="E7E6E6" w:themeFill="background2"/>
          </w:tcPr>
          <w:p w14:paraId="5A91BF24" w14:textId="77777777" w:rsidR="00D56F49" w:rsidRPr="008874FF" w:rsidRDefault="00B35C34" w:rsidP="00FB45C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Signature</w:t>
            </w:r>
          </w:p>
        </w:tc>
        <w:tc>
          <w:tcPr>
            <w:tcW w:w="6501" w:type="dxa"/>
          </w:tcPr>
          <w:p w14:paraId="245E9E2C" w14:textId="77777777" w:rsidR="00D56F49" w:rsidRPr="008874FF" w:rsidRDefault="00D56F49" w:rsidP="00FB45CB">
            <w:pPr>
              <w:spacing w:after="0"/>
              <w:rPr>
                <w:rFonts w:asciiTheme="minorHAnsi" w:hAnsiTheme="minorHAnsi" w:cstheme="minorHAnsi"/>
                <w:sz w:val="22"/>
                <w:szCs w:val="22"/>
                <w:lang w:val="nl-NL"/>
              </w:rPr>
            </w:pPr>
          </w:p>
        </w:tc>
      </w:tr>
      <w:tr w:rsidR="00D56F49" w:rsidRPr="008874FF" w14:paraId="5431FC1A" w14:textId="77777777" w:rsidTr="00665E42">
        <w:tc>
          <w:tcPr>
            <w:tcW w:w="2515" w:type="dxa"/>
            <w:shd w:val="clear" w:color="auto" w:fill="E7E6E6" w:themeFill="background2"/>
          </w:tcPr>
          <w:p w14:paraId="1D407EDB" w14:textId="77777777" w:rsidR="00D56F49" w:rsidRPr="008874FF" w:rsidRDefault="00D56F49" w:rsidP="00FB45C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4E4F530D" w14:textId="77777777" w:rsidR="00D56F49" w:rsidRPr="008874FF" w:rsidRDefault="00D56F49" w:rsidP="00FB45CB">
            <w:pPr>
              <w:spacing w:after="0"/>
              <w:rPr>
                <w:rFonts w:asciiTheme="minorHAnsi" w:hAnsiTheme="minorHAnsi" w:cstheme="minorHAnsi"/>
                <w:sz w:val="22"/>
                <w:szCs w:val="22"/>
                <w:lang w:val="nl-NL"/>
              </w:rPr>
            </w:pPr>
          </w:p>
        </w:tc>
      </w:tr>
      <w:tr w:rsidR="00D56F49" w:rsidRPr="008874FF" w14:paraId="23BAFF7A" w14:textId="77777777" w:rsidTr="00665E42">
        <w:tc>
          <w:tcPr>
            <w:tcW w:w="2515" w:type="dxa"/>
            <w:shd w:val="clear" w:color="auto" w:fill="E7E6E6" w:themeFill="background2"/>
          </w:tcPr>
          <w:p w14:paraId="1CA15E3E" w14:textId="77777777" w:rsidR="00D56F49" w:rsidRPr="008874FF" w:rsidRDefault="00D56F49" w:rsidP="00FB45C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75A94078" w14:textId="77777777" w:rsidR="00D56F49" w:rsidRPr="008874FF" w:rsidRDefault="00D56F49" w:rsidP="00FB45CB">
            <w:pPr>
              <w:pStyle w:val="Bodycopy"/>
              <w:spacing w:after="0"/>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791B3486" w14:textId="77777777" w:rsidR="00D56F49" w:rsidRPr="008874FF" w:rsidRDefault="00D56F49" w:rsidP="00FB45CB">
            <w:pPr>
              <w:pStyle w:val="Bodycopy"/>
              <w:spacing w:after="0"/>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57E7BC77" w14:textId="77777777" w:rsidR="00FA2510" w:rsidRPr="00C67ED1" w:rsidRDefault="00FA2510" w:rsidP="00FB45CB">
      <w:pPr>
        <w:spacing w:after="0"/>
        <w:rPr>
          <w:rFonts w:asciiTheme="minorHAnsi" w:hAnsiTheme="minorHAnsi" w:cstheme="minorHAnsi"/>
          <w:lang w:val="nl-NL" w:eastAsia="en-AU"/>
        </w:rPr>
      </w:pPr>
    </w:p>
    <w:sectPr w:rsidR="00FA2510" w:rsidRPr="00C67ED1" w:rsidSect="008874FF">
      <w:headerReference w:type="default" r:id="rId7"/>
      <w:footerReference w:type="default" r:id="rId8"/>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A801C" w14:textId="77777777" w:rsidR="00B863C9" w:rsidRDefault="00B863C9" w:rsidP="00FA2510">
      <w:pPr>
        <w:spacing w:after="0" w:line="240" w:lineRule="auto"/>
      </w:pPr>
      <w:r>
        <w:separator/>
      </w:r>
    </w:p>
  </w:endnote>
  <w:endnote w:type="continuationSeparator" w:id="0">
    <w:p w14:paraId="683A95C8" w14:textId="77777777" w:rsidR="00B863C9" w:rsidRDefault="00B863C9"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7BDC9DD1" w:rsidR="00627B19" w:rsidRPr="00EA0486" w:rsidRDefault="00FE2F1C"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sidR="00627B19">
      <w:rPr>
        <w:noProof/>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627B19">
      <w:rPr>
        <w:rFonts w:asciiTheme="minorHAnsi" w:hAnsiTheme="minorHAnsi"/>
        <w:b/>
        <w:snapToGrid w:val="0"/>
        <w:sz w:val="12"/>
        <w:szCs w:val="12"/>
      </w:rPr>
      <w:tab/>
    </w:r>
    <w:r w:rsidR="00627B19">
      <w:rPr>
        <w:rFonts w:asciiTheme="minorHAnsi" w:hAnsiTheme="minorHAnsi"/>
        <w:b/>
        <w:snapToGrid w:val="0"/>
        <w:sz w:val="12"/>
        <w:szCs w:val="12"/>
      </w:rPr>
      <w:tab/>
      <w:t xml:space="preserve">12/2019 | </w:t>
    </w:r>
    <w:r w:rsidR="00627B19" w:rsidRPr="00EA0486">
      <w:rPr>
        <w:rFonts w:asciiTheme="minorHAnsi" w:hAnsiTheme="minorHAnsi"/>
        <w:b/>
        <w:snapToGrid w:val="0"/>
        <w:sz w:val="12"/>
        <w:szCs w:val="12"/>
      </w:rPr>
      <w:t xml:space="preserve"> </w:t>
    </w:r>
    <w:r w:rsidR="00627B19">
      <w:rPr>
        <w:rFonts w:asciiTheme="minorHAnsi" w:hAnsiTheme="minorHAnsi"/>
        <w:b/>
        <w:snapToGrid w:val="0"/>
        <w:sz w:val="12"/>
        <w:szCs w:val="12"/>
      </w:rPr>
      <w:fldChar w:fldCharType="begin"/>
    </w:r>
    <w:r w:rsidR="00627B19">
      <w:rPr>
        <w:rFonts w:asciiTheme="minorHAnsi" w:hAnsiTheme="minorHAnsi"/>
        <w:b/>
        <w:snapToGrid w:val="0"/>
        <w:sz w:val="12"/>
        <w:szCs w:val="12"/>
      </w:rPr>
      <w:instrText xml:space="preserve"> FILENAME \* MERGEFORMAT </w:instrText>
    </w:r>
    <w:r w:rsidR="00627B19">
      <w:rPr>
        <w:rFonts w:asciiTheme="minorHAnsi" w:hAnsiTheme="minorHAnsi"/>
        <w:b/>
        <w:snapToGrid w:val="0"/>
        <w:sz w:val="12"/>
        <w:szCs w:val="12"/>
      </w:rPr>
      <w:fldChar w:fldCharType="separate"/>
    </w:r>
    <w:r w:rsidR="00A1384E">
      <w:rPr>
        <w:rFonts w:asciiTheme="minorHAnsi" w:hAnsiTheme="minorHAnsi"/>
        <w:b/>
        <w:noProof/>
        <w:snapToGrid w:val="0"/>
        <w:sz w:val="12"/>
        <w:szCs w:val="12"/>
      </w:rPr>
      <w:t>ICTWEB502 - Assessment Task 1[Your Name]</w:t>
    </w:r>
    <w:r w:rsidR="00627B19">
      <w:rPr>
        <w:rFonts w:asciiTheme="minorHAnsi" w:hAnsiTheme="minorHAnsi"/>
        <w:b/>
        <w:snapToGrid w:val="0"/>
        <w:sz w:val="12"/>
        <w:szCs w:val="12"/>
      </w:rPr>
      <w:fldChar w:fldCharType="end"/>
    </w:r>
  </w:p>
  <w:p w14:paraId="4FD90178" w14:textId="7BEFDCE5" w:rsidR="00FE2F1C" w:rsidRPr="00EA0486" w:rsidRDefault="00FE2F1C"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94969" w14:textId="77777777" w:rsidR="00B863C9" w:rsidRDefault="00B863C9" w:rsidP="00FA2510">
      <w:pPr>
        <w:spacing w:after="0" w:line="240" w:lineRule="auto"/>
      </w:pPr>
      <w:r>
        <w:separator/>
      </w:r>
    </w:p>
  </w:footnote>
  <w:footnote w:type="continuationSeparator" w:id="0">
    <w:p w14:paraId="106D7000" w14:textId="77777777" w:rsidR="00B863C9" w:rsidRDefault="00B863C9"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FE2F1C" w:rsidRDefault="00FE2F1C"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0"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52E8C"/>
    <w:multiLevelType w:val="hybridMultilevel"/>
    <w:tmpl w:val="D390DD20"/>
    <w:lvl w:ilvl="0" w:tplc="002CE5B6">
      <w:numFmt w:val="bullet"/>
      <w:lvlText w:val=""/>
      <w:lvlJc w:val="left"/>
      <w:pPr>
        <w:ind w:left="1800" w:hanging="360"/>
      </w:pPr>
      <w:rPr>
        <w:rFonts w:ascii="Symbol" w:eastAsia="Times New Roman" w:hAnsi="Symbol"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0FC3630"/>
    <w:multiLevelType w:val="hybridMultilevel"/>
    <w:tmpl w:val="84AC5E78"/>
    <w:lvl w:ilvl="0" w:tplc="8A543992">
      <w:start w:val="1"/>
      <w:numFmt w:val="lowerLetter"/>
      <w:lvlText w:val="%1.1."/>
      <w:lvlJc w:val="left"/>
      <w:pPr>
        <w:ind w:left="21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5AF0AF9"/>
    <w:multiLevelType w:val="multilevel"/>
    <w:tmpl w:val="2F90F3D2"/>
    <w:lvl w:ilvl="0">
      <w:start w:val="1"/>
      <w:numFmt w:val="decimal"/>
      <w:lvlText w:val="%1."/>
      <w:lvlJc w:val="left"/>
      <w:pPr>
        <w:ind w:left="828"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548"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2268" w:hanging="274"/>
      </w:pPr>
      <w:rPr>
        <w:rFonts w:ascii="Myriad Pro" w:eastAsia="Myriad Pro" w:hAnsi="Myriad Pro" w:cs="Myriad Pro"/>
        <w:spacing w:val="0"/>
        <w:w w:val="100"/>
        <w:sz w:val="21"/>
        <w:szCs w:val="21"/>
        <w:lang w:val="en-AU" w:eastAsia="en-AU" w:bidi="en-AU"/>
      </w:rPr>
    </w:lvl>
    <w:lvl w:ilvl="3">
      <w:numFmt w:val="bullet"/>
      <w:lvlText w:val="•"/>
      <w:lvlJc w:val="left"/>
      <w:pPr>
        <w:ind w:left="3078" w:hanging="274"/>
      </w:pPr>
      <w:rPr>
        <w:lang w:val="en-AU" w:eastAsia="en-AU" w:bidi="en-AU"/>
      </w:rPr>
    </w:lvl>
    <w:lvl w:ilvl="4">
      <w:start w:val="1"/>
      <w:numFmt w:val="bullet"/>
      <w:lvlText w:val="o"/>
      <w:lvlJc w:val="left"/>
      <w:pPr>
        <w:ind w:left="3895" w:hanging="274"/>
      </w:pPr>
      <w:rPr>
        <w:rFonts w:ascii="Courier New" w:hAnsi="Courier New" w:cs="Courier New" w:hint="default"/>
        <w:lang w:val="en-AU" w:eastAsia="en-AU" w:bidi="en-AU"/>
      </w:rPr>
    </w:lvl>
    <w:lvl w:ilvl="5">
      <w:numFmt w:val="bullet"/>
      <w:lvlText w:val="•"/>
      <w:lvlJc w:val="left"/>
      <w:pPr>
        <w:ind w:left="4712" w:hanging="274"/>
      </w:pPr>
      <w:rPr>
        <w:lang w:val="en-AU" w:eastAsia="en-AU" w:bidi="en-AU"/>
      </w:rPr>
    </w:lvl>
    <w:lvl w:ilvl="6">
      <w:numFmt w:val="bullet"/>
      <w:lvlText w:val="•"/>
      <w:lvlJc w:val="left"/>
      <w:pPr>
        <w:ind w:left="5530" w:hanging="274"/>
      </w:pPr>
      <w:rPr>
        <w:lang w:val="en-AU" w:eastAsia="en-AU" w:bidi="en-AU"/>
      </w:rPr>
    </w:lvl>
    <w:lvl w:ilvl="7">
      <w:numFmt w:val="bullet"/>
      <w:lvlText w:val="•"/>
      <w:lvlJc w:val="left"/>
      <w:pPr>
        <w:ind w:left="6347" w:hanging="274"/>
      </w:pPr>
      <w:rPr>
        <w:lang w:val="en-AU" w:eastAsia="en-AU" w:bidi="en-AU"/>
      </w:rPr>
    </w:lvl>
    <w:lvl w:ilvl="8">
      <w:numFmt w:val="bullet"/>
      <w:lvlText w:val="•"/>
      <w:lvlJc w:val="left"/>
      <w:pPr>
        <w:ind w:left="7164" w:hanging="274"/>
      </w:pPr>
      <w:rPr>
        <w:lang w:val="en-AU" w:eastAsia="en-AU" w:bidi="en-AU"/>
      </w:rPr>
    </w:lvl>
  </w:abstractNum>
  <w:abstractNum w:abstractNumId="11" w15:restartNumberingAfterBreak="0">
    <w:nsid w:val="16F44329"/>
    <w:multiLevelType w:val="hybridMultilevel"/>
    <w:tmpl w:val="3112C966"/>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187B4E26"/>
    <w:multiLevelType w:val="hybridMultilevel"/>
    <w:tmpl w:val="7640F2E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0EA58FE"/>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FBC0C41"/>
    <w:multiLevelType w:val="hybridMultilevel"/>
    <w:tmpl w:val="7E50253E"/>
    <w:lvl w:ilvl="0" w:tplc="0C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7" w15:restartNumberingAfterBreak="0">
    <w:nsid w:val="30E9203E"/>
    <w:multiLevelType w:val="multilevel"/>
    <w:tmpl w:val="6428B452"/>
    <w:lvl w:ilvl="0">
      <w:start w:val="1"/>
      <w:numFmt w:val="decimal"/>
      <w:lvlText w:val="%1."/>
      <w:lvlJc w:val="left"/>
      <w:pPr>
        <w:ind w:left="926" w:hanging="360"/>
      </w:p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18" w15:restartNumberingAfterBreak="0">
    <w:nsid w:val="32732E3B"/>
    <w:multiLevelType w:val="multilevel"/>
    <w:tmpl w:val="8E9A2B70"/>
    <w:lvl w:ilvl="0">
      <w:start w:val="1"/>
      <w:numFmt w:val="lowerLetter"/>
      <w:lvlText w:val="%1."/>
      <w:lvlJc w:val="left"/>
      <w:pPr>
        <w:ind w:left="467" w:hanging="361"/>
      </w:pPr>
      <w:rPr>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19"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615FC9"/>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4AA29AC"/>
    <w:multiLevelType w:val="hybridMultilevel"/>
    <w:tmpl w:val="A094F1C0"/>
    <w:lvl w:ilvl="0" w:tplc="5A6C44A0">
      <w:start w:val="1"/>
      <w:numFmt w:val="bullet"/>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7B67E7"/>
    <w:multiLevelType w:val="hybridMultilevel"/>
    <w:tmpl w:val="A66031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BAE4595"/>
    <w:multiLevelType w:val="hybridMultilevel"/>
    <w:tmpl w:val="46D25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06111D"/>
    <w:multiLevelType w:val="multilevel"/>
    <w:tmpl w:val="7E32C186"/>
    <w:lvl w:ilvl="0">
      <w:start w:val="1"/>
      <w:numFmt w:val="lowerLetter"/>
      <w:lvlText w:val="%1.1."/>
      <w:lvlJc w:val="left"/>
      <w:pPr>
        <w:ind w:left="926" w:hanging="360"/>
      </w:pPr>
      <w:rPr>
        <w:rFonts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27"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5D3D66"/>
    <w:multiLevelType w:val="hybridMultilevel"/>
    <w:tmpl w:val="646CD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6144322"/>
    <w:multiLevelType w:val="multilevel"/>
    <w:tmpl w:val="6CB48DF0"/>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8"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2" w15:restartNumberingAfterBreak="0">
    <w:nsid w:val="472F106F"/>
    <w:multiLevelType w:val="multilevel"/>
    <w:tmpl w:val="2F90F3D2"/>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start w:val="1"/>
      <w:numFmt w:val="bullet"/>
      <w:lvlText w:val="o"/>
      <w:lvlJc w:val="left"/>
      <w:pPr>
        <w:ind w:left="3534" w:hanging="274"/>
      </w:pPr>
      <w:rPr>
        <w:rFonts w:ascii="Courier New" w:hAnsi="Courier New" w:cs="Courier New" w:hint="default"/>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3" w15:restartNumberingAfterBreak="0">
    <w:nsid w:val="4A235811"/>
    <w:multiLevelType w:val="hybridMultilevel"/>
    <w:tmpl w:val="9572C8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8271C0F"/>
    <w:multiLevelType w:val="multilevel"/>
    <w:tmpl w:val="58425912"/>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9B949E9"/>
    <w:multiLevelType w:val="hybridMultilevel"/>
    <w:tmpl w:val="C818F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2CB5955"/>
    <w:multiLevelType w:val="hybridMultilevel"/>
    <w:tmpl w:val="3E92BF6A"/>
    <w:lvl w:ilvl="0" w:tplc="4D201418">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42"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43" w15:restartNumberingAfterBreak="0">
    <w:nsid w:val="6CDE593C"/>
    <w:multiLevelType w:val="multilevel"/>
    <w:tmpl w:val="28C0AC2A"/>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44"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45" w15:restartNumberingAfterBreak="0">
    <w:nsid w:val="72382428"/>
    <w:multiLevelType w:val="hybridMultilevel"/>
    <w:tmpl w:val="BB9A7FB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4331CA"/>
    <w:multiLevelType w:val="multilevel"/>
    <w:tmpl w:val="46405F96"/>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3"/>
  </w:num>
  <w:num w:numId="4">
    <w:abstractNumId w:val="42"/>
  </w:num>
  <w:num w:numId="5">
    <w:abstractNumId w:val="19"/>
  </w:num>
  <w:num w:numId="6">
    <w:abstractNumId w:val="35"/>
  </w:num>
  <w:num w:numId="7">
    <w:abstractNumId w:val="22"/>
  </w:num>
  <w:num w:numId="8">
    <w:abstractNumId w:val="34"/>
  </w:num>
  <w:num w:numId="9">
    <w:abstractNumId w:val="47"/>
  </w:num>
  <w:num w:numId="10">
    <w:abstractNumId w:val="41"/>
  </w:num>
  <w:num w:numId="11">
    <w:abstractNumId w:val="1"/>
  </w:num>
  <w:num w:numId="12">
    <w:abstractNumId w:val="30"/>
  </w:num>
  <w:num w:numId="13">
    <w:abstractNumId w:val="13"/>
  </w:num>
  <w:num w:numId="14">
    <w:abstractNumId w:val="14"/>
  </w:num>
  <w:num w:numId="15">
    <w:abstractNumId w:val="8"/>
  </w:num>
  <w:num w:numId="16">
    <w:abstractNumId w:val="28"/>
  </w:num>
  <w:num w:numId="17">
    <w:abstractNumId w:val="2"/>
  </w:num>
  <w:num w:numId="18">
    <w:abstractNumId w:val="27"/>
  </w:num>
  <w:num w:numId="19">
    <w:abstractNumId w:val="36"/>
  </w:num>
  <w:num w:numId="20">
    <w:abstractNumId w:val="5"/>
  </w:num>
  <w:num w:numId="21">
    <w:abstractNumId w:val="37"/>
  </w:num>
  <w:num w:numId="22">
    <w:abstractNumId w:val="20"/>
  </w:num>
  <w:num w:numId="23">
    <w:abstractNumId w:val="15"/>
  </w:num>
  <w:num w:numId="24">
    <w:abstractNumId w:val="44"/>
  </w:num>
  <w:num w:numId="25">
    <w:abstractNumId w:val="6"/>
  </w:num>
  <w:num w:numId="26">
    <w:abstractNumId w:val="18"/>
  </w:num>
  <w:num w:numId="27">
    <w:abstractNumId w:val="25"/>
  </w:num>
  <w:num w:numId="28">
    <w:abstractNumId w:val="4"/>
  </w:num>
  <w:num w:numId="29">
    <w:abstractNumId w:val="46"/>
  </w:num>
  <w:num w:numId="30">
    <w:abstractNumId w:val="43"/>
  </w:num>
  <w:num w:numId="31">
    <w:abstractNumId w:val="31"/>
  </w:num>
  <w:num w:numId="32">
    <w:abstractNumId w:val="17"/>
  </w:num>
  <w:num w:numId="33">
    <w:abstractNumId w:val="32"/>
  </w:num>
  <w:num w:numId="34">
    <w:abstractNumId w:val="38"/>
  </w:num>
  <w:num w:numId="35">
    <w:abstractNumId w:val="7"/>
  </w:num>
  <w:num w:numId="36">
    <w:abstractNumId w:val="26"/>
  </w:num>
  <w:num w:numId="37">
    <w:abstractNumId w:val="10"/>
  </w:num>
  <w:num w:numId="38">
    <w:abstractNumId w:val="45"/>
  </w:num>
  <w:num w:numId="39">
    <w:abstractNumId w:val="29"/>
  </w:num>
  <w:num w:numId="40">
    <w:abstractNumId w:val="16"/>
  </w:num>
  <w:num w:numId="41">
    <w:abstractNumId w:val="23"/>
  </w:num>
  <w:num w:numId="42">
    <w:abstractNumId w:val="33"/>
  </w:num>
  <w:num w:numId="43">
    <w:abstractNumId w:val="12"/>
  </w:num>
  <w:num w:numId="44">
    <w:abstractNumId w:val="39"/>
  </w:num>
  <w:num w:numId="45">
    <w:abstractNumId w:val="24"/>
  </w:num>
  <w:num w:numId="46">
    <w:abstractNumId w:val="21"/>
  </w:num>
  <w:num w:numId="47">
    <w:abstractNumId w:val="40"/>
  </w:num>
  <w:num w:numId="48">
    <w:abstractNumId w:val="1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014D"/>
    <w:rsid w:val="000D2123"/>
    <w:rsid w:val="000D34FE"/>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42B"/>
    <w:rsid w:val="000F7E26"/>
    <w:rsid w:val="0010298C"/>
    <w:rsid w:val="001035F6"/>
    <w:rsid w:val="0011071D"/>
    <w:rsid w:val="00110F37"/>
    <w:rsid w:val="00113146"/>
    <w:rsid w:val="001133A1"/>
    <w:rsid w:val="00117E98"/>
    <w:rsid w:val="00117FA7"/>
    <w:rsid w:val="001229B2"/>
    <w:rsid w:val="00122ABC"/>
    <w:rsid w:val="00122D78"/>
    <w:rsid w:val="00125F77"/>
    <w:rsid w:val="00136A03"/>
    <w:rsid w:val="001403D5"/>
    <w:rsid w:val="00145995"/>
    <w:rsid w:val="001460EB"/>
    <w:rsid w:val="00152F22"/>
    <w:rsid w:val="001605A1"/>
    <w:rsid w:val="00161DE6"/>
    <w:rsid w:val="00162140"/>
    <w:rsid w:val="001622A5"/>
    <w:rsid w:val="00164209"/>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019D5"/>
    <w:rsid w:val="00210F06"/>
    <w:rsid w:val="0021193E"/>
    <w:rsid w:val="00212490"/>
    <w:rsid w:val="002134CE"/>
    <w:rsid w:val="00217424"/>
    <w:rsid w:val="002208F1"/>
    <w:rsid w:val="002254A3"/>
    <w:rsid w:val="002315C3"/>
    <w:rsid w:val="00234938"/>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03A1"/>
    <w:rsid w:val="002A117E"/>
    <w:rsid w:val="002A2098"/>
    <w:rsid w:val="002A26F9"/>
    <w:rsid w:val="002A4817"/>
    <w:rsid w:val="002B3069"/>
    <w:rsid w:val="002C29E0"/>
    <w:rsid w:val="002C5459"/>
    <w:rsid w:val="002C73FE"/>
    <w:rsid w:val="002D15EE"/>
    <w:rsid w:val="002D29E8"/>
    <w:rsid w:val="002D5B05"/>
    <w:rsid w:val="002D5ED5"/>
    <w:rsid w:val="002D6986"/>
    <w:rsid w:val="002E4C4D"/>
    <w:rsid w:val="002F0345"/>
    <w:rsid w:val="002F1B2E"/>
    <w:rsid w:val="002F215E"/>
    <w:rsid w:val="002F2CF5"/>
    <w:rsid w:val="002F3B98"/>
    <w:rsid w:val="00304FFD"/>
    <w:rsid w:val="003063D8"/>
    <w:rsid w:val="00306748"/>
    <w:rsid w:val="00310C11"/>
    <w:rsid w:val="00322BDA"/>
    <w:rsid w:val="00324C8E"/>
    <w:rsid w:val="003273B5"/>
    <w:rsid w:val="00327607"/>
    <w:rsid w:val="0032784D"/>
    <w:rsid w:val="00327878"/>
    <w:rsid w:val="00332423"/>
    <w:rsid w:val="00335DB9"/>
    <w:rsid w:val="0033792A"/>
    <w:rsid w:val="00340B32"/>
    <w:rsid w:val="00340E89"/>
    <w:rsid w:val="003439FA"/>
    <w:rsid w:val="0034470B"/>
    <w:rsid w:val="00345F66"/>
    <w:rsid w:val="00345FD2"/>
    <w:rsid w:val="00351518"/>
    <w:rsid w:val="00352BF1"/>
    <w:rsid w:val="00354F98"/>
    <w:rsid w:val="003603AB"/>
    <w:rsid w:val="003611C4"/>
    <w:rsid w:val="003675C3"/>
    <w:rsid w:val="003700E2"/>
    <w:rsid w:val="00370E1D"/>
    <w:rsid w:val="00377242"/>
    <w:rsid w:val="0038083D"/>
    <w:rsid w:val="00385406"/>
    <w:rsid w:val="00385A81"/>
    <w:rsid w:val="0038704E"/>
    <w:rsid w:val="00390028"/>
    <w:rsid w:val="003903F4"/>
    <w:rsid w:val="00392E5C"/>
    <w:rsid w:val="00393255"/>
    <w:rsid w:val="00395F82"/>
    <w:rsid w:val="00396FB8"/>
    <w:rsid w:val="00397D6E"/>
    <w:rsid w:val="00397E67"/>
    <w:rsid w:val="003A11E7"/>
    <w:rsid w:val="003A236B"/>
    <w:rsid w:val="003A2655"/>
    <w:rsid w:val="003A3490"/>
    <w:rsid w:val="003A4296"/>
    <w:rsid w:val="003A68E1"/>
    <w:rsid w:val="003A743E"/>
    <w:rsid w:val="003A7CCE"/>
    <w:rsid w:val="003B2829"/>
    <w:rsid w:val="003B3944"/>
    <w:rsid w:val="003B4837"/>
    <w:rsid w:val="003B51A6"/>
    <w:rsid w:val="003C181F"/>
    <w:rsid w:val="003C191E"/>
    <w:rsid w:val="003C3076"/>
    <w:rsid w:val="003C60F3"/>
    <w:rsid w:val="003C7213"/>
    <w:rsid w:val="003D2E68"/>
    <w:rsid w:val="003D5EE8"/>
    <w:rsid w:val="003D756F"/>
    <w:rsid w:val="003E18B4"/>
    <w:rsid w:val="003E4145"/>
    <w:rsid w:val="003F75C9"/>
    <w:rsid w:val="00400A87"/>
    <w:rsid w:val="00401A9F"/>
    <w:rsid w:val="0040538F"/>
    <w:rsid w:val="00406AAE"/>
    <w:rsid w:val="0041236F"/>
    <w:rsid w:val="00415438"/>
    <w:rsid w:val="00415DE6"/>
    <w:rsid w:val="00420F66"/>
    <w:rsid w:val="00425BAC"/>
    <w:rsid w:val="00426984"/>
    <w:rsid w:val="00430659"/>
    <w:rsid w:val="00437C73"/>
    <w:rsid w:val="00437D05"/>
    <w:rsid w:val="00443D4C"/>
    <w:rsid w:val="00447DE8"/>
    <w:rsid w:val="0045013A"/>
    <w:rsid w:val="00450CC8"/>
    <w:rsid w:val="00456F63"/>
    <w:rsid w:val="0046325A"/>
    <w:rsid w:val="00463B3F"/>
    <w:rsid w:val="0046433D"/>
    <w:rsid w:val="00465CC3"/>
    <w:rsid w:val="00475497"/>
    <w:rsid w:val="00480BD4"/>
    <w:rsid w:val="0048145E"/>
    <w:rsid w:val="00481FF7"/>
    <w:rsid w:val="00482699"/>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074"/>
    <w:rsid w:val="004F66D8"/>
    <w:rsid w:val="0050078F"/>
    <w:rsid w:val="00501D9F"/>
    <w:rsid w:val="00502BA9"/>
    <w:rsid w:val="005042B1"/>
    <w:rsid w:val="00504EE8"/>
    <w:rsid w:val="0050520D"/>
    <w:rsid w:val="005059C1"/>
    <w:rsid w:val="00510992"/>
    <w:rsid w:val="00517EF4"/>
    <w:rsid w:val="00522144"/>
    <w:rsid w:val="00526474"/>
    <w:rsid w:val="00532F43"/>
    <w:rsid w:val="0053401E"/>
    <w:rsid w:val="00543421"/>
    <w:rsid w:val="0054572F"/>
    <w:rsid w:val="00545AA6"/>
    <w:rsid w:val="00546C25"/>
    <w:rsid w:val="00551BF4"/>
    <w:rsid w:val="00553D21"/>
    <w:rsid w:val="005544E0"/>
    <w:rsid w:val="005557AD"/>
    <w:rsid w:val="00556E83"/>
    <w:rsid w:val="00557A1E"/>
    <w:rsid w:val="0056338F"/>
    <w:rsid w:val="00563B0F"/>
    <w:rsid w:val="0056586A"/>
    <w:rsid w:val="0057398A"/>
    <w:rsid w:val="005748DA"/>
    <w:rsid w:val="00575235"/>
    <w:rsid w:val="00581356"/>
    <w:rsid w:val="00582169"/>
    <w:rsid w:val="005841D1"/>
    <w:rsid w:val="005857C6"/>
    <w:rsid w:val="005858FD"/>
    <w:rsid w:val="0059112F"/>
    <w:rsid w:val="00596F31"/>
    <w:rsid w:val="00597839"/>
    <w:rsid w:val="005A1071"/>
    <w:rsid w:val="005A28CA"/>
    <w:rsid w:val="005A2EEE"/>
    <w:rsid w:val="005A5B19"/>
    <w:rsid w:val="005A617B"/>
    <w:rsid w:val="005B0C5C"/>
    <w:rsid w:val="005B1C59"/>
    <w:rsid w:val="005B3452"/>
    <w:rsid w:val="005C1FA2"/>
    <w:rsid w:val="005C3A5B"/>
    <w:rsid w:val="005C453F"/>
    <w:rsid w:val="005C576F"/>
    <w:rsid w:val="005C6452"/>
    <w:rsid w:val="005D0996"/>
    <w:rsid w:val="005D1527"/>
    <w:rsid w:val="005D6718"/>
    <w:rsid w:val="005D7D47"/>
    <w:rsid w:val="005E0311"/>
    <w:rsid w:val="005E5E0A"/>
    <w:rsid w:val="005F45B1"/>
    <w:rsid w:val="00603407"/>
    <w:rsid w:val="00603555"/>
    <w:rsid w:val="00605816"/>
    <w:rsid w:val="006062E0"/>
    <w:rsid w:val="006070BB"/>
    <w:rsid w:val="006077EA"/>
    <w:rsid w:val="00607D79"/>
    <w:rsid w:val="00611112"/>
    <w:rsid w:val="006126E8"/>
    <w:rsid w:val="00616346"/>
    <w:rsid w:val="00626A61"/>
    <w:rsid w:val="00627656"/>
    <w:rsid w:val="00627B19"/>
    <w:rsid w:val="00632232"/>
    <w:rsid w:val="00636931"/>
    <w:rsid w:val="006404C6"/>
    <w:rsid w:val="00641C7B"/>
    <w:rsid w:val="00645344"/>
    <w:rsid w:val="00646A53"/>
    <w:rsid w:val="00646EE7"/>
    <w:rsid w:val="00663069"/>
    <w:rsid w:val="006652F4"/>
    <w:rsid w:val="00665E42"/>
    <w:rsid w:val="00666AA9"/>
    <w:rsid w:val="00667959"/>
    <w:rsid w:val="006706AD"/>
    <w:rsid w:val="00670F68"/>
    <w:rsid w:val="00671FCE"/>
    <w:rsid w:val="00677912"/>
    <w:rsid w:val="00680AD3"/>
    <w:rsid w:val="00680B4E"/>
    <w:rsid w:val="00682188"/>
    <w:rsid w:val="00683829"/>
    <w:rsid w:val="00687F3A"/>
    <w:rsid w:val="00690D03"/>
    <w:rsid w:val="006A1DA9"/>
    <w:rsid w:val="006A2F35"/>
    <w:rsid w:val="006A3411"/>
    <w:rsid w:val="006A64E0"/>
    <w:rsid w:val="006A6AC0"/>
    <w:rsid w:val="006A72A7"/>
    <w:rsid w:val="006A73C1"/>
    <w:rsid w:val="006B09A4"/>
    <w:rsid w:val="006B6DD0"/>
    <w:rsid w:val="006C2BF6"/>
    <w:rsid w:val="006C5B8A"/>
    <w:rsid w:val="006C6972"/>
    <w:rsid w:val="006D517F"/>
    <w:rsid w:val="006D5D19"/>
    <w:rsid w:val="006D6434"/>
    <w:rsid w:val="006F3DF7"/>
    <w:rsid w:val="006F4F02"/>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471E"/>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1683"/>
    <w:rsid w:val="007A5DAD"/>
    <w:rsid w:val="007B345E"/>
    <w:rsid w:val="007C0C17"/>
    <w:rsid w:val="007C1831"/>
    <w:rsid w:val="007C1B54"/>
    <w:rsid w:val="007C1E96"/>
    <w:rsid w:val="007C2A84"/>
    <w:rsid w:val="007C71C6"/>
    <w:rsid w:val="007D300A"/>
    <w:rsid w:val="007D33AF"/>
    <w:rsid w:val="007D5254"/>
    <w:rsid w:val="007E1CEA"/>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44D69"/>
    <w:rsid w:val="00851541"/>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2DD7"/>
    <w:rsid w:val="008B4474"/>
    <w:rsid w:val="008B5B3E"/>
    <w:rsid w:val="008C12FE"/>
    <w:rsid w:val="008C3ACC"/>
    <w:rsid w:val="008C68D3"/>
    <w:rsid w:val="008D3688"/>
    <w:rsid w:val="008D5DDB"/>
    <w:rsid w:val="008E23FC"/>
    <w:rsid w:val="008E623E"/>
    <w:rsid w:val="008E6A54"/>
    <w:rsid w:val="00903AEB"/>
    <w:rsid w:val="0090423E"/>
    <w:rsid w:val="00905E47"/>
    <w:rsid w:val="0090645F"/>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D11C1"/>
    <w:rsid w:val="009D14D1"/>
    <w:rsid w:val="009D4074"/>
    <w:rsid w:val="009D7CDA"/>
    <w:rsid w:val="009E46C9"/>
    <w:rsid w:val="009E5639"/>
    <w:rsid w:val="009F27F3"/>
    <w:rsid w:val="009F3D22"/>
    <w:rsid w:val="00A002C6"/>
    <w:rsid w:val="00A03CA1"/>
    <w:rsid w:val="00A03E5F"/>
    <w:rsid w:val="00A04640"/>
    <w:rsid w:val="00A11B04"/>
    <w:rsid w:val="00A1384E"/>
    <w:rsid w:val="00A15EAB"/>
    <w:rsid w:val="00A24AE3"/>
    <w:rsid w:val="00A25931"/>
    <w:rsid w:val="00A25981"/>
    <w:rsid w:val="00A25BCD"/>
    <w:rsid w:val="00A26763"/>
    <w:rsid w:val="00A36D17"/>
    <w:rsid w:val="00A41A7E"/>
    <w:rsid w:val="00A46040"/>
    <w:rsid w:val="00A51148"/>
    <w:rsid w:val="00A5376C"/>
    <w:rsid w:val="00A5632B"/>
    <w:rsid w:val="00A61ACC"/>
    <w:rsid w:val="00A62C9B"/>
    <w:rsid w:val="00A63146"/>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958C2"/>
    <w:rsid w:val="00AA1D4A"/>
    <w:rsid w:val="00AA596F"/>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651C"/>
    <w:rsid w:val="00B0723B"/>
    <w:rsid w:val="00B11074"/>
    <w:rsid w:val="00B15215"/>
    <w:rsid w:val="00B152C6"/>
    <w:rsid w:val="00B159EE"/>
    <w:rsid w:val="00B16617"/>
    <w:rsid w:val="00B269F4"/>
    <w:rsid w:val="00B325A2"/>
    <w:rsid w:val="00B35C34"/>
    <w:rsid w:val="00B443E5"/>
    <w:rsid w:val="00B45D31"/>
    <w:rsid w:val="00B64124"/>
    <w:rsid w:val="00B66FB6"/>
    <w:rsid w:val="00B719F4"/>
    <w:rsid w:val="00B80203"/>
    <w:rsid w:val="00B81D32"/>
    <w:rsid w:val="00B81DDE"/>
    <w:rsid w:val="00B85A83"/>
    <w:rsid w:val="00B863C9"/>
    <w:rsid w:val="00B87467"/>
    <w:rsid w:val="00B90758"/>
    <w:rsid w:val="00B9163B"/>
    <w:rsid w:val="00B9305B"/>
    <w:rsid w:val="00B95375"/>
    <w:rsid w:val="00BA0AB4"/>
    <w:rsid w:val="00BA26E9"/>
    <w:rsid w:val="00BA3308"/>
    <w:rsid w:val="00BA363F"/>
    <w:rsid w:val="00BA6D7A"/>
    <w:rsid w:val="00BB2D2B"/>
    <w:rsid w:val="00BB37BD"/>
    <w:rsid w:val="00BB3E57"/>
    <w:rsid w:val="00BB419B"/>
    <w:rsid w:val="00BB4D7C"/>
    <w:rsid w:val="00BB7F52"/>
    <w:rsid w:val="00BC09BB"/>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47249"/>
    <w:rsid w:val="00C5692B"/>
    <w:rsid w:val="00C66356"/>
    <w:rsid w:val="00C67ED1"/>
    <w:rsid w:val="00C706B3"/>
    <w:rsid w:val="00C8110C"/>
    <w:rsid w:val="00C87184"/>
    <w:rsid w:val="00CA1725"/>
    <w:rsid w:val="00CA1879"/>
    <w:rsid w:val="00CA1D28"/>
    <w:rsid w:val="00CA3121"/>
    <w:rsid w:val="00CA7DEB"/>
    <w:rsid w:val="00CB1F73"/>
    <w:rsid w:val="00CB43BD"/>
    <w:rsid w:val="00CC1A82"/>
    <w:rsid w:val="00CC49E5"/>
    <w:rsid w:val="00CC6D83"/>
    <w:rsid w:val="00CE0820"/>
    <w:rsid w:val="00CE22A9"/>
    <w:rsid w:val="00CE6188"/>
    <w:rsid w:val="00CE7168"/>
    <w:rsid w:val="00CF43F3"/>
    <w:rsid w:val="00CF44A3"/>
    <w:rsid w:val="00CF644F"/>
    <w:rsid w:val="00D06C7F"/>
    <w:rsid w:val="00D072B1"/>
    <w:rsid w:val="00D126E4"/>
    <w:rsid w:val="00D15A31"/>
    <w:rsid w:val="00D22B0A"/>
    <w:rsid w:val="00D27844"/>
    <w:rsid w:val="00D278A3"/>
    <w:rsid w:val="00D36024"/>
    <w:rsid w:val="00D4335C"/>
    <w:rsid w:val="00D4458C"/>
    <w:rsid w:val="00D46CC8"/>
    <w:rsid w:val="00D470DF"/>
    <w:rsid w:val="00D50548"/>
    <w:rsid w:val="00D50C3A"/>
    <w:rsid w:val="00D51641"/>
    <w:rsid w:val="00D51E9C"/>
    <w:rsid w:val="00D528B6"/>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176A"/>
    <w:rsid w:val="00DA61E1"/>
    <w:rsid w:val="00DA780B"/>
    <w:rsid w:val="00DB484C"/>
    <w:rsid w:val="00DB57ED"/>
    <w:rsid w:val="00DB7AAE"/>
    <w:rsid w:val="00DD2491"/>
    <w:rsid w:val="00DD49EF"/>
    <w:rsid w:val="00DE11A8"/>
    <w:rsid w:val="00DE3F87"/>
    <w:rsid w:val="00DE7624"/>
    <w:rsid w:val="00DF7E7B"/>
    <w:rsid w:val="00E02F35"/>
    <w:rsid w:val="00E03B04"/>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4FD6"/>
    <w:rsid w:val="00E66AFD"/>
    <w:rsid w:val="00E67BF6"/>
    <w:rsid w:val="00E71967"/>
    <w:rsid w:val="00E7428F"/>
    <w:rsid w:val="00E75D8D"/>
    <w:rsid w:val="00E81260"/>
    <w:rsid w:val="00E850F8"/>
    <w:rsid w:val="00E94E9F"/>
    <w:rsid w:val="00E97A55"/>
    <w:rsid w:val="00EA0486"/>
    <w:rsid w:val="00EA207E"/>
    <w:rsid w:val="00EA327C"/>
    <w:rsid w:val="00EA3517"/>
    <w:rsid w:val="00EB05AD"/>
    <w:rsid w:val="00EB1716"/>
    <w:rsid w:val="00EB2401"/>
    <w:rsid w:val="00EB2A29"/>
    <w:rsid w:val="00EB32FE"/>
    <w:rsid w:val="00EC0540"/>
    <w:rsid w:val="00EC6AC3"/>
    <w:rsid w:val="00ED0B64"/>
    <w:rsid w:val="00ED3790"/>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35760"/>
    <w:rsid w:val="00F40820"/>
    <w:rsid w:val="00F435D9"/>
    <w:rsid w:val="00F43EBF"/>
    <w:rsid w:val="00F47EF6"/>
    <w:rsid w:val="00F518A1"/>
    <w:rsid w:val="00F548A5"/>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5CB"/>
    <w:rsid w:val="00FB4A67"/>
    <w:rsid w:val="00FC1D4F"/>
    <w:rsid w:val="00FC368D"/>
    <w:rsid w:val="00FC3CBF"/>
    <w:rsid w:val="00FD0A86"/>
    <w:rsid w:val="00FD2354"/>
    <w:rsid w:val="00FD2BCE"/>
    <w:rsid w:val="00FD3D59"/>
    <w:rsid w:val="00FD4A6D"/>
    <w:rsid w:val="00FD5C10"/>
    <w:rsid w:val="00FE2F1C"/>
    <w:rsid w:val="00FE3148"/>
    <w:rsid w:val="00FE6C10"/>
    <w:rsid w:val="00FF0E8E"/>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9"/>
      </w:numPr>
      <w:spacing w:before="0"/>
    </w:pPr>
  </w:style>
  <w:style w:type="paragraph" w:customStyle="1" w:styleId="FedBodyBulletIndent">
    <w:name w:val="Fed Body Bullet  Indent"/>
    <w:basedOn w:val="Normal"/>
    <w:qFormat/>
    <w:rsid w:val="00FA2510"/>
    <w:pPr>
      <w:numPr>
        <w:numId w:val="10"/>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7"/>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8"/>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37</TotalTime>
  <Pages>8</Pages>
  <Words>2024</Words>
  <Characters>1153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13535</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83</cp:revision>
  <cp:lastPrinted>2019-12-12T04:41:00Z</cp:lastPrinted>
  <dcterms:created xsi:type="dcterms:W3CDTF">2017-05-12T23:08:00Z</dcterms:created>
  <dcterms:modified xsi:type="dcterms:W3CDTF">2020-10-30T01:29:00Z</dcterms:modified>
  <cp:category>Business Template</cp:category>
  <cp:contentStatus>Published</cp:contentStatus>
</cp:coreProperties>
</file>